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C2578" w14:textId="3172E55D" w:rsidR="006F7F65" w:rsidRPr="00A34FA2" w:rsidRDefault="00F62AC0" w:rsidP="006A1FD6">
      <w:r w:rsidRPr="00A34FA2">
        <w:rPr>
          <w:noProof/>
        </w:rPr>
        <mc:AlternateContent>
          <mc:Choice Requires="wps">
            <w:drawing>
              <wp:anchor distT="0" distB="0" distL="114300" distR="114300" simplePos="0" relativeHeight="251658241" behindDoc="0" locked="0" layoutInCell="1" allowOverlap="1" wp14:anchorId="1FD5F768" wp14:editId="6E07B5D2">
                <wp:simplePos x="0" y="0"/>
                <wp:positionH relativeFrom="column">
                  <wp:posOffset>3324225</wp:posOffset>
                </wp:positionH>
                <wp:positionV relativeFrom="paragraph">
                  <wp:posOffset>-452120</wp:posOffset>
                </wp:positionV>
                <wp:extent cx="3067050" cy="638175"/>
                <wp:effectExtent l="0" t="0" r="0" b="0"/>
                <wp:wrapNone/>
                <wp:docPr id="1839748669" name="Text Box 2"/>
                <wp:cNvGraphicFramePr/>
                <a:graphic xmlns:a="http://schemas.openxmlformats.org/drawingml/2006/main">
                  <a:graphicData uri="http://schemas.microsoft.com/office/word/2010/wordprocessingShape">
                    <wps:wsp>
                      <wps:cNvSpPr txBox="1"/>
                      <wps:spPr>
                        <a:xfrm>
                          <a:off x="0" y="0"/>
                          <a:ext cx="3067050" cy="638175"/>
                        </a:xfrm>
                        <a:prstGeom prst="rect">
                          <a:avLst/>
                        </a:prstGeom>
                        <a:noFill/>
                        <a:ln w="6350">
                          <a:noFill/>
                        </a:ln>
                      </wps:spPr>
                      <wps:txbx>
                        <w:txbxContent>
                          <w:p w14:paraId="56C24FEC" w14:textId="77777777" w:rsidR="00F62AC0" w:rsidRPr="00A34FA2" w:rsidRDefault="00F62AC0" w:rsidP="00A34FA2">
                            <w:r w:rsidRPr="00A34FA2">
                              <w:t>Stage 1 Application Form</w:t>
                            </w:r>
                          </w:p>
                          <w:p w14:paraId="778101DF" w14:textId="77777777" w:rsidR="00F62AC0" w:rsidRPr="00A34FA2" w:rsidRDefault="00F62AC0" w:rsidP="00A34FA2">
                            <w:r w:rsidRPr="00A34FA2">
                              <w:t>Deadline 10 April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D5F768" id="_x0000_t202" coordsize="21600,21600" o:spt="202" path="m,l,21600r21600,l21600,xe">
                <v:stroke joinstyle="miter"/>
                <v:path gradientshapeok="t" o:connecttype="rect"/>
              </v:shapetype>
              <v:shape id="Text Box 2" o:spid="_x0000_s1026" type="#_x0000_t202" style="position:absolute;margin-left:261.75pt;margin-top:-35.6pt;width:241.5pt;height:50.2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" filled="f" stroked="f" strokeweight=".5pt">
                <v:textbox>
                  <w:txbxContent>
                    <w:p w14:paraId="56C24FEC" w14:textId="77777777" w:rsidR="00F62AC0" w:rsidRPr="00A34FA2" w:rsidRDefault="00F62AC0" w:rsidP="00A34FA2">
                      <w:r w:rsidRPr="00A34FA2">
                        <w:t>Stage 1 Application Form</w:t>
                      </w:r>
                    </w:p>
                    <w:p w14:paraId="778101DF" w14:textId="77777777" w:rsidR="00F62AC0" w:rsidRPr="00A34FA2" w:rsidRDefault="00F62AC0" w:rsidP="00A34FA2">
                      <w:r w:rsidRPr="00A34FA2">
                        <w:t>Deadline 10 April 2026</w:t>
                      </w:r>
                    </w:p>
                  </w:txbxContent>
                </v:textbox>
              </v:shape>
            </w:pict>
          </mc:Fallback>
        </mc:AlternateContent>
      </w:r>
      <w:r w:rsidR="00B8661B" w:rsidRPr="00A34FA2">
        <w:rPr>
          <w:noProof/>
        </w:rPr>
        <w:drawing>
          <wp:anchor distT="0" distB="0" distL="114300" distR="114300" simplePos="0" relativeHeight="251658240" behindDoc="0" locked="0" layoutInCell="1" allowOverlap="1" wp14:anchorId="461927CF" wp14:editId="6C07138E">
            <wp:simplePos x="0" y="0"/>
            <wp:positionH relativeFrom="margin">
              <wp:posOffset>-85725</wp:posOffset>
            </wp:positionH>
            <wp:positionV relativeFrom="page">
              <wp:posOffset>320040</wp:posOffset>
            </wp:positionV>
            <wp:extent cx="2810510" cy="679450"/>
            <wp:effectExtent l="0" t="0" r="8890" b="6350"/>
            <wp:wrapTopAndBottom/>
            <wp:docPr id="1039494108" name="Picture 1" descr="International Green Gown Awar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94108" name="Picture 1" descr="International Green Gown Award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10510" cy="679450"/>
                    </a:xfrm>
                    <a:prstGeom prst="rect">
                      <a:avLst/>
                    </a:prstGeom>
                  </pic:spPr>
                </pic:pic>
              </a:graphicData>
            </a:graphic>
            <wp14:sizeRelH relativeFrom="margin">
              <wp14:pctWidth>0</wp14:pctWidth>
            </wp14:sizeRelH>
            <wp14:sizeRelV relativeFrom="margin">
              <wp14:pctHeight>0</wp14:pctHeight>
            </wp14:sizeRelV>
          </wp:anchor>
        </w:drawing>
      </w: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1"/>
        <w:gridCol w:w="6237"/>
      </w:tblGrid>
      <w:tr w:rsidR="00184603" w:rsidRPr="008C3EA7" w14:paraId="0C8520D5" w14:textId="77777777" w:rsidTr="00AF2C5D">
        <w:tc>
          <w:tcPr>
            <w:tcW w:w="4821" w:type="dxa"/>
            <w:shd w:val="clear" w:color="auto" w:fill="B6ECD4"/>
            <w:vAlign w:val="center"/>
          </w:tcPr>
          <w:p w14:paraId="245B9381" w14:textId="40C0F643" w:rsidR="00184603" w:rsidRPr="00A34FA2" w:rsidRDefault="00184603" w:rsidP="00A34FA2">
            <w:pPr>
              <w:rPr>
                <w:rFonts w:eastAsia="Aptos"/>
              </w:rPr>
            </w:pPr>
            <w:r w:rsidRPr="00A34FA2">
              <w:rPr>
                <w:rFonts w:eastAsia="Aptos"/>
              </w:rPr>
              <w:t>Internal reference number</w:t>
            </w:r>
          </w:p>
        </w:tc>
        <w:tc>
          <w:tcPr>
            <w:tcW w:w="6237" w:type="dxa"/>
            <w:vAlign w:val="center"/>
          </w:tcPr>
          <w:p w14:paraId="68367721" w14:textId="77777777" w:rsidR="00184603" w:rsidRPr="00A34FA2" w:rsidRDefault="00184603" w:rsidP="00A34FA2">
            <w:pPr>
              <w:rPr>
                <w:rFonts w:eastAsia="Aptos"/>
              </w:rPr>
            </w:pPr>
            <w:r w:rsidRPr="00A34FA2">
              <w:rPr>
                <w:rFonts w:eastAsia="Aptos"/>
              </w:rPr>
              <w:t>Internal use only (to be completed by the International Green Gown Awards Team)</w:t>
            </w:r>
          </w:p>
        </w:tc>
      </w:tr>
    </w:tbl>
    <w:p w14:paraId="00EBAEBA" w14:textId="2C00B083" w:rsidR="00184603" w:rsidRPr="00A34FA2" w:rsidRDefault="00184603" w:rsidP="2A79F946">
      <w:pPr>
        <w:rPr>
          <w:rFonts w:eastAsia="Aptos"/>
        </w:rPr>
      </w:pPr>
    </w:p>
    <w:p w14:paraId="13AA75D7" w14:textId="7ECAEDF3" w:rsidR="00E2232E" w:rsidRPr="00A34FA2" w:rsidRDefault="00E2232E" w:rsidP="00A34FA2">
      <w:pPr>
        <w:rPr>
          <w:rFonts w:eastAsia="Aptos"/>
        </w:rPr>
      </w:pPr>
      <w:r w:rsidRPr="00A34FA2">
        <w:rPr>
          <w:rFonts w:eastAsia="Aptos"/>
        </w:rPr>
        <w:t xml:space="preserve">Important: By </w:t>
      </w:r>
      <w:r w:rsidR="00E40E80" w:rsidRPr="00A34FA2">
        <w:rPr>
          <w:rFonts w:eastAsia="Aptos"/>
        </w:rPr>
        <w:t xml:space="preserve">submitting </w:t>
      </w:r>
      <w:r w:rsidRPr="00A34FA2">
        <w:rPr>
          <w:rFonts w:eastAsia="Aptos"/>
        </w:rPr>
        <w:t xml:space="preserve">this </w:t>
      </w:r>
      <w:r w:rsidR="00F1543C" w:rsidRPr="00A34FA2">
        <w:rPr>
          <w:rFonts w:eastAsia="Aptos"/>
        </w:rPr>
        <w:t>form,</w:t>
      </w:r>
      <w:r w:rsidRPr="00A34FA2">
        <w:rPr>
          <w:rFonts w:eastAsia="Aptos"/>
        </w:rPr>
        <w:t xml:space="preserve"> you confirm that you have read, understood and accept all the </w:t>
      </w:r>
      <w:r w:rsidR="00135F1B" w:rsidRPr="00A34FA2">
        <w:rPr>
          <w:rFonts w:eastAsia="Aptos"/>
        </w:rPr>
        <w:t>C</w:t>
      </w:r>
      <w:r w:rsidRPr="00A34FA2">
        <w:rPr>
          <w:rFonts w:eastAsia="Aptos"/>
        </w:rPr>
        <w:t xml:space="preserve">onditions of Entry available at </w:t>
      </w:r>
      <w:hyperlink r:id="rId12" w:history="1">
        <w:r w:rsidR="0032258E" w:rsidRPr="00A34FA2">
          <w:rPr>
            <w:rStyle w:val="Hyperlink"/>
            <w:rFonts w:eastAsia="Aptos"/>
          </w:rPr>
          <w:t>www.greengownawards.org</w:t>
        </w:r>
      </w:hyperlink>
      <w:r w:rsidRPr="00A34FA2">
        <w:rPr>
          <w:rFonts w:eastAsia="Aptos"/>
        </w:rPr>
        <w:t>. Minimum font size is A</w:t>
      </w:r>
      <w:r w:rsidR="0032258E" w:rsidRPr="00A34FA2">
        <w:rPr>
          <w:rFonts w:eastAsia="Aptos"/>
        </w:rPr>
        <w:t>ptos</w:t>
      </w:r>
      <w:r w:rsidRPr="00A34FA2">
        <w:rPr>
          <w:rFonts w:eastAsia="Aptos"/>
        </w:rPr>
        <w:t xml:space="preserve"> size 10pt. </w:t>
      </w:r>
      <w:bookmarkStart w:id="0" w:name="_Hlk36579287"/>
      <w:r w:rsidRPr="00A34FA2">
        <w:rPr>
          <w:rFonts w:eastAsia="Aptos"/>
        </w:rPr>
        <w:t>Refer to website for all footnotes*.</w:t>
      </w:r>
      <w:bookmarkEnd w:id="0"/>
    </w:p>
    <w:p w14:paraId="08C966EA" w14:textId="77777777" w:rsidR="00184603" w:rsidRPr="00A34FA2" w:rsidRDefault="00184603" w:rsidP="2A79F946">
      <w:pPr>
        <w:rPr>
          <w:rFonts w:eastAsia="Aptos"/>
        </w:rPr>
      </w:pPr>
    </w:p>
    <w:p w14:paraId="7A6BC67C" w14:textId="77777777" w:rsidR="00E2232E" w:rsidRPr="00A34FA2" w:rsidRDefault="00E2232E" w:rsidP="005541B5"/>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1"/>
        <w:gridCol w:w="6237"/>
      </w:tblGrid>
      <w:tr w:rsidR="00184603" w:rsidRPr="00345E9A" w14:paraId="659F9DA0" w14:textId="77777777" w:rsidTr="00C536D0">
        <w:tc>
          <w:tcPr>
            <w:tcW w:w="4821" w:type="dxa"/>
            <w:shd w:val="clear" w:color="auto" w:fill="B6ECD4"/>
            <w:vAlign w:val="center"/>
          </w:tcPr>
          <w:p w14:paraId="014EC64A" w14:textId="3B5C25B5" w:rsidR="00184603" w:rsidRPr="00A34FA2" w:rsidRDefault="00184603" w:rsidP="00A34FA2">
            <w:pPr>
              <w:rPr>
                <w:rFonts w:eastAsia="Aptos"/>
              </w:rPr>
            </w:pPr>
            <w:r w:rsidRPr="00A34FA2">
              <w:rPr>
                <w:rFonts w:eastAsia="Aptos"/>
              </w:rPr>
              <w:t>Organisatio</w:t>
            </w:r>
            <w:r w:rsidR="009A240D" w:rsidRPr="00A34FA2">
              <w:rPr>
                <w:rFonts w:eastAsia="Aptos"/>
              </w:rPr>
              <w:t>n name</w:t>
            </w:r>
          </w:p>
        </w:tc>
        <w:tc>
          <w:tcPr>
            <w:tcW w:w="6237" w:type="dxa"/>
          </w:tcPr>
          <w:p w14:paraId="4619C4CC" w14:textId="77777777" w:rsidR="00184603" w:rsidRPr="00A34FA2" w:rsidRDefault="00184603" w:rsidP="00A34FA2">
            <w:pPr>
              <w:rPr>
                <w:rFonts w:eastAsia="Aptos"/>
              </w:rPr>
            </w:pPr>
          </w:p>
        </w:tc>
      </w:tr>
      <w:tr w:rsidR="00184603" w14:paraId="4261C655" w14:textId="77777777" w:rsidTr="00C536D0">
        <w:tc>
          <w:tcPr>
            <w:tcW w:w="4821" w:type="dxa"/>
            <w:shd w:val="clear" w:color="auto" w:fill="B6ECD4"/>
            <w:vAlign w:val="center"/>
          </w:tcPr>
          <w:p w14:paraId="376EEE6C" w14:textId="02E90D60" w:rsidR="00184603" w:rsidRPr="00A34FA2" w:rsidRDefault="00184603" w:rsidP="00A34FA2">
            <w:pPr>
              <w:rPr>
                <w:rFonts w:eastAsia="Aptos"/>
              </w:rPr>
            </w:pPr>
            <w:r w:rsidRPr="00A34FA2">
              <w:rPr>
                <w:rFonts w:eastAsia="Aptos"/>
              </w:rPr>
              <w:t>Country (of organisation)</w:t>
            </w:r>
          </w:p>
        </w:tc>
        <w:tc>
          <w:tcPr>
            <w:tcW w:w="6237" w:type="dxa"/>
          </w:tcPr>
          <w:p w14:paraId="35BD8345" w14:textId="77777777" w:rsidR="00184603" w:rsidRPr="00A34FA2" w:rsidRDefault="00184603" w:rsidP="00A34FA2">
            <w:pPr>
              <w:rPr>
                <w:rFonts w:eastAsia="Aptos"/>
              </w:rPr>
            </w:pPr>
          </w:p>
        </w:tc>
      </w:tr>
      <w:tr w:rsidR="00184603" w14:paraId="6538CEDF" w14:textId="77777777" w:rsidTr="00C536D0">
        <w:tc>
          <w:tcPr>
            <w:tcW w:w="4821" w:type="dxa"/>
            <w:shd w:val="clear" w:color="auto" w:fill="B6ECD4"/>
            <w:vAlign w:val="center"/>
          </w:tcPr>
          <w:p w14:paraId="3C0283AB" w14:textId="0858CFFA" w:rsidR="00184603" w:rsidRPr="00A34FA2" w:rsidRDefault="00184603" w:rsidP="00A34FA2">
            <w:pPr>
              <w:rPr>
                <w:rFonts w:eastAsia="Aptos"/>
              </w:rPr>
            </w:pPr>
            <w:r w:rsidRPr="00A34FA2">
              <w:rPr>
                <w:rFonts w:eastAsia="Aptos"/>
              </w:rPr>
              <w:t>Region (select from the drop-down list)</w:t>
            </w:r>
          </w:p>
        </w:tc>
        <w:sdt>
          <w:sdtPr>
            <w:rPr>
              <w:rFonts w:eastAsia="Aptos"/>
            </w:rPr>
            <w:id w:val="561441668"/>
            <w:placeholder>
              <w:docPart w:val="0C6FC808CA0F4DEDB5EF366905066930"/>
            </w:placeholder>
            <w:showingPlcHdr/>
            <w:dropDownList>
              <w:listItem w:value="Select a category"/>
              <w:listItem w:displayText="Africa" w:value="Africa"/>
              <w:listItem w:displayText="Asia &amp; The Pacific" w:value="Asia &amp; The Pacific"/>
              <w:listItem w:displayText="Europe" w:value="Europe"/>
              <w:listItem w:displayText="Latin America &amp; The Caribbean" w:value="Latin America &amp; The Caribbean"/>
              <w:listItem w:displayText="North America" w:value="North America"/>
              <w:listItem w:displayText="West Asia" w:value="West Asia"/>
            </w:dropDownList>
          </w:sdtPr>
          <w:sdtContent>
            <w:tc>
              <w:tcPr>
                <w:tcW w:w="6237" w:type="dxa"/>
              </w:tcPr>
              <w:p w14:paraId="47821A53" w14:textId="58F926F2" w:rsidR="00184603" w:rsidRPr="00A34FA2" w:rsidRDefault="0036472A" w:rsidP="00A34FA2">
                <w:pPr>
                  <w:rPr>
                    <w:rFonts w:eastAsia="Aptos"/>
                  </w:rPr>
                </w:pPr>
                <w:r w:rsidRPr="00A34FA2">
                  <w:rPr>
                    <w:rStyle w:val="PlaceholderText"/>
                  </w:rPr>
                  <w:t>Choose an item.</w:t>
                </w:r>
              </w:p>
            </w:tc>
          </w:sdtContent>
        </w:sdt>
      </w:tr>
      <w:tr w:rsidR="00184603" w:rsidRPr="003914F2" w14:paraId="3CA04AA9" w14:textId="77777777" w:rsidTr="00C536D0">
        <w:tc>
          <w:tcPr>
            <w:tcW w:w="4821" w:type="dxa"/>
            <w:shd w:val="clear" w:color="auto" w:fill="B6ECD4"/>
            <w:vAlign w:val="center"/>
          </w:tcPr>
          <w:p w14:paraId="4F65305B" w14:textId="639F772F" w:rsidR="00184603" w:rsidRPr="00A34FA2" w:rsidRDefault="00184603" w:rsidP="00A34FA2">
            <w:pPr>
              <w:rPr>
                <w:rFonts w:eastAsia="Aptos"/>
              </w:rPr>
            </w:pPr>
            <w:r w:rsidRPr="00A34FA2">
              <w:rPr>
                <w:rFonts w:eastAsia="Aptos"/>
              </w:rPr>
              <w:t>Category (select from the drop-down list)</w:t>
            </w:r>
          </w:p>
        </w:tc>
        <w:sdt>
          <w:sdtPr>
            <w:rPr>
              <w:rFonts w:eastAsia="Aptos"/>
            </w:rPr>
            <w:id w:val="-2074041110"/>
            <w:placeholder>
              <w:docPart w:val="057D3C58D6E840289A046AF3A8576F67"/>
            </w:placeholder>
            <w:showingPlcHdr/>
            <w:dropDownList>
              <w:listItem w:value="Select a category"/>
              <w:listItem w:displayText="2030 Climate Action" w:value="2030 Climate Action"/>
              <w:listItem w:displayText="Benefitting Society" w:value="Benefitting Society"/>
              <w:listItem w:displayText="Creating Impact" w:value="Creating Impact"/>
              <w:listItem w:displayText="Diversity, Equity &amp; Inclusion in Sustainability" w:value="Diversity, Equity &amp; Inclusion in Sustainability"/>
              <w:listItem w:displayText="Nature Positive" w:value="Nature Positive"/>
              <w:listItem w:displayText="Next Generation Learning &amp; Skills" w:value="Next Generation Learning &amp; Skills"/>
              <w:listItem w:displayText="Student Engagement" w:value="Student Engagement"/>
              <w:listItem w:displayText="Sustainability Institution of the Year" w:value="Sustainability Institution of the Year"/>
            </w:dropDownList>
          </w:sdtPr>
          <w:sdtContent>
            <w:tc>
              <w:tcPr>
                <w:tcW w:w="6237" w:type="dxa"/>
              </w:tcPr>
              <w:p w14:paraId="77FCE9BF" w14:textId="16171168" w:rsidR="00184603" w:rsidRPr="00A34FA2" w:rsidRDefault="0036472A" w:rsidP="00A34FA2">
                <w:pPr>
                  <w:rPr>
                    <w:rFonts w:eastAsia="Aptos"/>
                  </w:rPr>
                </w:pPr>
                <w:r w:rsidRPr="00A34FA2">
                  <w:rPr>
                    <w:rStyle w:val="PlaceholderText"/>
                  </w:rPr>
                  <w:t>Choose an item.</w:t>
                </w:r>
              </w:p>
            </w:tc>
          </w:sdtContent>
        </w:sdt>
      </w:tr>
      <w:tr w:rsidR="0031249A" w:rsidRPr="003914F2" w14:paraId="02A1D6A8" w14:textId="77777777" w:rsidTr="00C536D0">
        <w:tc>
          <w:tcPr>
            <w:tcW w:w="4821" w:type="dxa"/>
            <w:shd w:val="clear" w:color="auto" w:fill="B6ECD4"/>
            <w:vAlign w:val="center"/>
          </w:tcPr>
          <w:p w14:paraId="4F5CE3C5" w14:textId="702A8906" w:rsidR="0031249A" w:rsidRPr="00A34FA2" w:rsidRDefault="0031249A" w:rsidP="00A34FA2">
            <w:pPr>
              <w:rPr>
                <w:rFonts w:eastAsia="Aptos"/>
              </w:rPr>
            </w:pPr>
            <w:r w:rsidRPr="00A34FA2">
              <w:rPr>
                <w:rFonts w:eastAsia="Aptos"/>
              </w:rPr>
              <w:t>Project title</w:t>
            </w:r>
          </w:p>
        </w:tc>
        <w:tc>
          <w:tcPr>
            <w:tcW w:w="6237" w:type="dxa"/>
          </w:tcPr>
          <w:p w14:paraId="399ACC71" w14:textId="77777777" w:rsidR="0031249A" w:rsidRPr="00A34FA2" w:rsidRDefault="0031249A" w:rsidP="00A34FA2">
            <w:pPr>
              <w:rPr>
                <w:rFonts w:eastAsia="Aptos"/>
              </w:rPr>
            </w:pPr>
          </w:p>
        </w:tc>
      </w:tr>
    </w:tbl>
    <w:p w14:paraId="45F1CED6" w14:textId="77777777" w:rsidR="00184603" w:rsidRPr="00A34FA2" w:rsidRDefault="00184603" w:rsidP="2A79F946">
      <w:pPr>
        <w:rPr>
          <w:rFonts w:eastAsia="Aptos"/>
        </w:rPr>
      </w:pPr>
    </w:p>
    <w:p w14:paraId="6D862518" w14:textId="5A513D01" w:rsidR="008237B8" w:rsidRPr="00A34FA2" w:rsidRDefault="008237B8" w:rsidP="00A34FA2">
      <w:pPr>
        <w:rPr>
          <w:rFonts w:eastAsia="Aptos"/>
        </w:rPr>
      </w:pPr>
      <w:r w:rsidRPr="00A34FA2">
        <w:rPr>
          <w:rFonts w:eastAsia="Aptos"/>
        </w:rPr>
        <w:t>If your initiative relates to a visual or virtual campaign you can include one URL and up to 3 images to illustrate this. Please do not include unless relevant to your application. The information supplied here is separate to and not a part of the logo, project image, video or multi-media submission that we ask you to submit. This page cannot be more than one page.</w:t>
      </w:r>
    </w:p>
    <w:p w14:paraId="3A5752A2" w14:textId="77777777" w:rsidR="008237B8" w:rsidRPr="00A34FA2" w:rsidRDefault="008237B8" w:rsidP="2A79F946">
      <w:pPr>
        <w:rPr>
          <w:rFonts w:eastAsia="Aptos"/>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1"/>
        <w:gridCol w:w="8537"/>
      </w:tblGrid>
      <w:tr w:rsidR="007460CC" w:rsidRPr="00BC2EAD" w14:paraId="42D8392C" w14:textId="77777777" w:rsidTr="00E833A5">
        <w:tc>
          <w:tcPr>
            <w:tcW w:w="2521" w:type="dxa"/>
            <w:shd w:val="clear" w:color="auto" w:fill="B6ECD4"/>
            <w:vAlign w:val="center"/>
          </w:tcPr>
          <w:p w14:paraId="489F0365" w14:textId="3FD5E992" w:rsidR="007460CC" w:rsidRPr="00A34FA2" w:rsidRDefault="007460CC" w:rsidP="00A34FA2">
            <w:pPr>
              <w:rPr>
                <w:rFonts w:eastAsia="Aptos"/>
              </w:rPr>
            </w:pPr>
            <w:r w:rsidRPr="00A34FA2">
              <w:rPr>
                <w:rFonts w:eastAsia="Aptos"/>
              </w:rPr>
              <w:t>Project URL</w:t>
            </w:r>
          </w:p>
        </w:tc>
        <w:tc>
          <w:tcPr>
            <w:tcW w:w="8537" w:type="dxa"/>
          </w:tcPr>
          <w:p w14:paraId="1752140F" w14:textId="59A41C8A" w:rsidR="007460CC" w:rsidRPr="00A34FA2" w:rsidRDefault="001E46B2" w:rsidP="00A34FA2">
            <w:pPr>
              <w:rPr>
                <w:rFonts w:eastAsia="Aptos"/>
              </w:rPr>
            </w:pPr>
            <w:r w:rsidRPr="00A34FA2">
              <w:rPr>
                <w:rFonts w:eastAsia="Aptos"/>
              </w:rPr>
              <w:t>I</w:t>
            </w:r>
            <w:r w:rsidR="007460CC" w:rsidRPr="00A34FA2">
              <w:rPr>
                <w:rFonts w:eastAsia="Aptos"/>
              </w:rPr>
              <w:t>f your application relates specifically to video communications used within your initiative, you can add a web link to the video here. If the video contains important, project specific information, please ensure you have also included this as text within your application form as we cannot guarantee that videos will be viewed in full.</w:t>
            </w:r>
          </w:p>
        </w:tc>
      </w:tr>
      <w:tr w:rsidR="00ED23FF" w:rsidRPr="00BC2EAD" w14:paraId="33498943" w14:textId="77777777" w:rsidTr="00E833A5">
        <w:tc>
          <w:tcPr>
            <w:tcW w:w="2521" w:type="dxa"/>
            <w:shd w:val="clear" w:color="auto" w:fill="B6ECD4"/>
            <w:vAlign w:val="center"/>
          </w:tcPr>
          <w:p w14:paraId="64DA01C7" w14:textId="14DA6000" w:rsidR="00ED23FF" w:rsidRPr="00A34FA2" w:rsidRDefault="00ED23FF" w:rsidP="00A34FA2">
            <w:pPr>
              <w:rPr>
                <w:rFonts w:eastAsia="Aptos"/>
              </w:rPr>
            </w:pPr>
            <w:r w:rsidRPr="00A34FA2">
              <w:rPr>
                <w:rFonts w:eastAsia="Aptos"/>
              </w:rPr>
              <w:t>Project specific images</w:t>
            </w:r>
          </w:p>
        </w:tc>
        <w:tc>
          <w:tcPr>
            <w:tcW w:w="8537" w:type="dxa"/>
          </w:tcPr>
          <w:p w14:paraId="1A831F03" w14:textId="70B0A65B" w:rsidR="00ED23FF" w:rsidRPr="00A34FA2" w:rsidRDefault="00ED23FF" w:rsidP="00A34FA2">
            <w:pPr>
              <w:rPr>
                <w:rFonts w:eastAsia="Aptos"/>
              </w:rPr>
            </w:pPr>
            <w:r w:rsidRPr="00A34FA2">
              <w:rPr>
                <w:rFonts w:eastAsia="Aptos"/>
              </w:rPr>
              <w:t>If your application relates specifically to a visual campaign</w:t>
            </w:r>
            <w:r w:rsidR="009C07D6" w:rsidRPr="00A34FA2">
              <w:rPr>
                <w:rFonts w:eastAsia="Aptos"/>
              </w:rPr>
              <w:t xml:space="preserve"> you can add up to 3 images maximum. Please provide a short description for each of them. File size must be less than 3MB in total.</w:t>
            </w:r>
          </w:p>
        </w:tc>
      </w:tr>
      <w:tr w:rsidR="00B31DBF" w:rsidRPr="00BC2EAD" w14:paraId="107D942F" w14:textId="77777777" w:rsidTr="00E833A5">
        <w:tc>
          <w:tcPr>
            <w:tcW w:w="2521" w:type="dxa"/>
            <w:shd w:val="clear" w:color="auto" w:fill="B6ECD4"/>
            <w:vAlign w:val="center"/>
          </w:tcPr>
          <w:p w14:paraId="19EEE54A" w14:textId="51DBFC3A" w:rsidR="00B31DBF" w:rsidRPr="00A34FA2" w:rsidRDefault="00B31DBF" w:rsidP="00A34FA2">
            <w:pPr>
              <w:rPr>
                <w:rFonts w:eastAsia="Aptos"/>
              </w:rPr>
            </w:pPr>
            <w:r w:rsidRPr="00A34FA2">
              <w:rPr>
                <w:rFonts w:eastAsia="Aptos"/>
              </w:rPr>
              <w:t>Image 1 &amp; description</w:t>
            </w:r>
          </w:p>
        </w:tc>
        <w:tc>
          <w:tcPr>
            <w:tcW w:w="8537" w:type="dxa"/>
          </w:tcPr>
          <w:p w14:paraId="7E1CBCFF" w14:textId="77777777" w:rsidR="00B31DBF" w:rsidRPr="00A34FA2" w:rsidRDefault="00B31DBF" w:rsidP="00A34FA2">
            <w:pPr>
              <w:rPr>
                <w:rFonts w:eastAsia="Aptos"/>
              </w:rPr>
            </w:pPr>
          </w:p>
          <w:p w14:paraId="17E1EFF0" w14:textId="7ECCBCC9" w:rsidR="008237B8" w:rsidRPr="00A34FA2" w:rsidRDefault="008237B8" w:rsidP="00A34FA2">
            <w:pPr>
              <w:rPr>
                <w:rFonts w:eastAsia="Aptos"/>
              </w:rPr>
            </w:pPr>
          </w:p>
          <w:p w14:paraId="54B6A338" w14:textId="77777777" w:rsidR="00F470A5" w:rsidRPr="00A34FA2" w:rsidRDefault="00F470A5" w:rsidP="00A34FA2">
            <w:pPr>
              <w:rPr>
                <w:rFonts w:eastAsia="Aptos"/>
              </w:rPr>
            </w:pPr>
          </w:p>
          <w:p w14:paraId="17826AEB" w14:textId="08A7C9D5" w:rsidR="008237B8" w:rsidRPr="00A34FA2" w:rsidRDefault="008237B8" w:rsidP="00A34FA2">
            <w:pPr>
              <w:rPr>
                <w:rFonts w:eastAsia="Aptos"/>
              </w:rPr>
            </w:pPr>
          </w:p>
          <w:p w14:paraId="7CDEF583" w14:textId="77777777" w:rsidR="008237B8" w:rsidRPr="00A34FA2" w:rsidRDefault="008237B8" w:rsidP="00A34FA2">
            <w:pPr>
              <w:rPr>
                <w:rFonts w:eastAsia="Aptos"/>
              </w:rPr>
            </w:pPr>
          </w:p>
        </w:tc>
      </w:tr>
      <w:tr w:rsidR="00B31DBF" w:rsidRPr="00BC2EAD" w14:paraId="5A9CB8BD" w14:textId="77777777" w:rsidTr="00E833A5">
        <w:tc>
          <w:tcPr>
            <w:tcW w:w="2521" w:type="dxa"/>
            <w:shd w:val="clear" w:color="auto" w:fill="B6ECD4"/>
            <w:vAlign w:val="center"/>
          </w:tcPr>
          <w:p w14:paraId="7CFDED46" w14:textId="4E3445E4" w:rsidR="00B31DBF" w:rsidRPr="00A34FA2" w:rsidRDefault="00B31DBF" w:rsidP="00A34FA2">
            <w:pPr>
              <w:rPr>
                <w:rFonts w:eastAsia="Aptos"/>
              </w:rPr>
            </w:pPr>
            <w:r w:rsidRPr="00A34FA2">
              <w:rPr>
                <w:rFonts w:eastAsia="Aptos"/>
              </w:rPr>
              <w:t>Image 2 &amp; description</w:t>
            </w:r>
          </w:p>
        </w:tc>
        <w:tc>
          <w:tcPr>
            <w:tcW w:w="8537" w:type="dxa"/>
          </w:tcPr>
          <w:p w14:paraId="6EE11102" w14:textId="77777777" w:rsidR="00B31DBF" w:rsidRPr="00A34FA2" w:rsidRDefault="00B31DBF" w:rsidP="00A34FA2">
            <w:pPr>
              <w:rPr>
                <w:rFonts w:eastAsia="Aptos"/>
              </w:rPr>
            </w:pPr>
          </w:p>
          <w:p w14:paraId="4AC513E5" w14:textId="77777777" w:rsidR="008237B8" w:rsidRPr="00A34FA2" w:rsidRDefault="008237B8" w:rsidP="00A34FA2">
            <w:pPr>
              <w:rPr>
                <w:rFonts w:eastAsia="Aptos"/>
              </w:rPr>
            </w:pPr>
          </w:p>
          <w:p w14:paraId="20355E44" w14:textId="77777777" w:rsidR="00F470A5" w:rsidRPr="00A34FA2" w:rsidRDefault="00F470A5" w:rsidP="00A34FA2">
            <w:pPr>
              <w:rPr>
                <w:rFonts w:eastAsia="Aptos"/>
              </w:rPr>
            </w:pPr>
          </w:p>
          <w:p w14:paraId="0FCABD1A" w14:textId="77777777" w:rsidR="00F470A5" w:rsidRPr="00A34FA2" w:rsidRDefault="00F470A5" w:rsidP="00A34FA2">
            <w:pPr>
              <w:rPr>
                <w:rFonts w:eastAsia="Aptos"/>
              </w:rPr>
            </w:pPr>
          </w:p>
          <w:p w14:paraId="0019AE68" w14:textId="77777777" w:rsidR="00F470A5" w:rsidRPr="00A34FA2" w:rsidRDefault="00F470A5" w:rsidP="00A34FA2">
            <w:pPr>
              <w:rPr>
                <w:rFonts w:eastAsia="Aptos"/>
              </w:rPr>
            </w:pPr>
          </w:p>
          <w:p w14:paraId="2C18E668" w14:textId="77777777" w:rsidR="00F470A5" w:rsidRPr="00A34FA2" w:rsidRDefault="00F470A5" w:rsidP="00A34FA2">
            <w:pPr>
              <w:rPr>
                <w:rFonts w:eastAsia="Aptos"/>
              </w:rPr>
            </w:pPr>
          </w:p>
          <w:p w14:paraId="5B5B79D4" w14:textId="77777777" w:rsidR="008237B8" w:rsidRPr="00A34FA2" w:rsidRDefault="008237B8" w:rsidP="00A34FA2">
            <w:pPr>
              <w:rPr>
                <w:rFonts w:eastAsia="Aptos"/>
              </w:rPr>
            </w:pPr>
          </w:p>
          <w:p w14:paraId="348482DA" w14:textId="77777777" w:rsidR="008237B8" w:rsidRPr="00A34FA2" w:rsidRDefault="008237B8" w:rsidP="00A34FA2">
            <w:pPr>
              <w:rPr>
                <w:rFonts w:eastAsia="Aptos"/>
              </w:rPr>
            </w:pPr>
          </w:p>
        </w:tc>
      </w:tr>
      <w:tr w:rsidR="00B31DBF" w:rsidRPr="00BC2EAD" w14:paraId="2E741A11" w14:textId="77777777" w:rsidTr="00E833A5">
        <w:tc>
          <w:tcPr>
            <w:tcW w:w="2521" w:type="dxa"/>
            <w:shd w:val="clear" w:color="auto" w:fill="B6ECD4"/>
            <w:vAlign w:val="center"/>
          </w:tcPr>
          <w:p w14:paraId="6936F326" w14:textId="703562A0" w:rsidR="00B31DBF" w:rsidRPr="00A34FA2" w:rsidRDefault="00B31DBF" w:rsidP="00A34FA2">
            <w:pPr>
              <w:rPr>
                <w:rFonts w:eastAsia="Aptos"/>
              </w:rPr>
            </w:pPr>
            <w:r w:rsidRPr="00A34FA2">
              <w:rPr>
                <w:rFonts w:eastAsia="Aptos"/>
              </w:rPr>
              <w:t>Image 3 &amp; description</w:t>
            </w:r>
          </w:p>
        </w:tc>
        <w:tc>
          <w:tcPr>
            <w:tcW w:w="8537" w:type="dxa"/>
          </w:tcPr>
          <w:p w14:paraId="25E9941E" w14:textId="77777777" w:rsidR="00B31DBF" w:rsidRPr="00A34FA2" w:rsidRDefault="00B31DBF" w:rsidP="00A34FA2">
            <w:pPr>
              <w:rPr>
                <w:rFonts w:eastAsia="Aptos"/>
              </w:rPr>
            </w:pPr>
          </w:p>
          <w:p w14:paraId="23FEC98D" w14:textId="77777777" w:rsidR="008237B8" w:rsidRPr="00A34FA2" w:rsidRDefault="008237B8" w:rsidP="00A34FA2">
            <w:pPr>
              <w:rPr>
                <w:rFonts w:eastAsia="Aptos"/>
              </w:rPr>
            </w:pPr>
          </w:p>
          <w:p w14:paraId="55BB5BC0" w14:textId="77777777" w:rsidR="008237B8" w:rsidRPr="00A34FA2" w:rsidRDefault="008237B8" w:rsidP="00A34FA2">
            <w:pPr>
              <w:rPr>
                <w:rFonts w:eastAsia="Aptos"/>
              </w:rPr>
            </w:pPr>
          </w:p>
          <w:p w14:paraId="48A0EAAF" w14:textId="77777777" w:rsidR="00F470A5" w:rsidRPr="00A34FA2" w:rsidRDefault="00F470A5" w:rsidP="00A34FA2">
            <w:pPr>
              <w:rPr>
                <w:rFonts w:eastAsia="Aptos"/>
              </w:rPr>
            </w:pPr>
          </w:p>
          <w:p w14:paraId="033A5400" w14:textId="77777777" w:rsidR="00F470A5" w:rsidRPr="00A34FA2" w:rsidRDefault="00F470A5" w:rsidP="00A34FA2">
            <w:pPr>
              <w:rPr>
                <w:rFonts w:eastAsia="Aptos"/>
              </w:rPr>
            </w:pPr>
          </w:p>
          <w:p w14:paraId="13217766" w14:textId="77777777" w:rsidR="00F470A5" w:rsidRPr="00A34FA2" w:rsidRDefault="00F470A5" w:rsidP="00A34FA2">
            <w:pPr>
              <w:rPr>
                <w:rFonts w:eastAsia="Aptos"/>
              </w:rPr>
            </w:pPr>
          </w:p>
          <w:p w14:paraId="2D7F7D96" w14:textId="77777777" w:rsidR="00F470A5" w:rsidRPr="00A34FA2" w:rsidRDefault="00F470A5" w:rsidP="00A34FA2">
            <w:pPr>
              <w:rPr>
                <w:rFonts w:eastAsia="Aptos"/>
              </w:rPr>
            </w:pPr>
          </w:p>
          <w:p w14:paraId="7C1AE29A" w14:textId="77777777" w:rsidR="008237B8" w:rsidRPr="00A34FA2" w:rsidRDefault="008237B8" w:rsidP="00A34FA2">
            <w:pPr>
              <w:rPr>
                <w:rFonts w:eastAsia="Aptos"/>
              </w:rPr>
            </w:pPr>
          </w:p>
        </w:tc>
      </w:tr>
    </w:tbl>
    <w:p w14:paraId="7E02D2C9" w14:textId="77777777" w:rsidR="0033232F" w:rsidRPr="00A34FA2" w:rsidRDefault="0033232F" w:rsidP="2A79F946">
      <w:pPr>
        <w:rPr>
          <w:rFonts w:eastAsia="Aptos"/>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2"/>
        <w:gridCol w:w="8536"/>
      </w:tblGrid>
      <w:tr w:rsidR="007C0BA0" w:rsidRPr="00BC2EAD" w14:paraId="176FF22D" w14:textId="77777777" w:rsidTr="0002039F">
        <w:tc>
          <w:tcPr>
            <w:tcW w:w="2522" w:type="dxa"/>
            <w:shd w:val="clear" w:color="auto" w:fill="B6ECD4"/>
            <w:vAlign w:val="center"/>
          </w:tcPr>
          <w:p w14:paraId="4D5D6759" w14:textId="556291D5" w:rsidR="00BE1CB5" w:rsidRPr="00A34FA2" w:rsidRDefault="0067308C" w:rsidP="00A34FA2">
            <w:pPr>
              <w:rPr>
                <w:rFonts w:eastAsia="Aptos"/>
              </w:rPr>
            </w:pPr>
            <w:r w:rsidRPr="00A34FA2">
              <w:rPr>
                <w:rFonts w:eastAsia="Aptos"/>
              </w:rPr>
              <w:t>Project</w:t>
            </w:r>
            <w:r w:rsidR="007C0BA0" w:rsidRPr="00A34FA2">
              <w:rPr>
                <w:rFonts w:eastAsia="Aptos"/>
              </w:rPr>
              <w:t xml:space="preserve"> summary</w:t>
            </w:r>
            <w:r w:rsidRPr="00A34FA2">
              <w:br/>
            </w:r>
            <w:r w:rsidR="006116CD" w:rsidRPr="00A34FA2">
              <w:rPr>
                <w:rFonts w:eastAsia="Aptos"/>
              </w:rPr>
              <w:t>This must be</w:t>
            </w:r>
            <w:r w:rsidR="00965241" w:rsidRPr="00A34FA2">
              <w:rPr>
                <w:rFonts w:eastAsia="Aptos"/>
              </w:rPr>
              <w:t xml:space="preserve"> no more than</w:t>
            </w:r>
            <w:r w:rsidR="006116CD" w:rsidRPr="00A34FA2">
              <w:rPr>
                <w:rFonts w:eastAsia="Aptos"/>
              </w:rPr>
              <w:t xml:space="preserve"> 150 words</w:t>
            </w:r>
            <w:r w:rsidR="00965241" w:rsidRPr="00A34FA2">
              <w:rPr>
                <w:rFonts w:eastAsia="Aptos"/>
              </w:rPr>
              <w:t>.</w:t>
            </w:r>
            <w:r w:rsidR="006116CD" w:rsidRPr="00A34FA2">
              <w:rPr>
                <w:rFonts w:eastAsia="Aptos"/>
              </w:rPr>
              <w:t xml:space="preserve"> </w:t>
            </w:r>
          </w:p>
          <w:p w14:paraId="1352A4C4" w14:textId="6F8007F4" w:rsidR="007C0BA0" w:rsidRPr="00A34FA2" w:rsidRDefault="007C0BA0" w:rsidP="00A34FA2">
            <w:pPr>
              <w:rPr>
                <w:rFonts w:eastAsia="Aptos"/>
              </w:rPr>
            </w:pPr>
          </w:p>
        </w:tc>
        <w:tc>
          <w:tcPr>
            <w:tcW w:w="8536" w:type="dxa"/>
          </w:tcPr>
          <w:p w14:paraId="5B70BD6A" w14:textId="7B034FD9" w:rsidR="0067308C" w:rsidRPr="00A34FA2" w:rsidRDefault="0067308C" w:rsidP="00A34FA2">
            <w:pPr>
              <w:rPr>
                <w:rFonts w:eastAsia="Aptos"/>
              </w:rPr>
            </w:pPr>
          </w:p>
          <w:p w14:paraId="41D360C3" w14:textId="77777777" w:rsidR="0067308C" w:rsidRPr="00A34FA2" w:rsidRDefault="0067308C" w:rsidP="00A34FA2">
            <w:pPr>
              <w:rPr>
                <w:rFonts w:eastAsia="Aptos"/>
              </w:rPr>
            </w:pPr>
          </w:p>
          <w:p w14:paraId="65340350" w14:textId="77777777" w:rsidR="0067308C" w:rsidRPr="00A34FA2" w:rsidRDefault="0067308C" w:rsidP="00A34FA2">
            <w:pPr>
              <w:rPr>
                <w:rFonts w:eastAsia="Aptos"/>
              </w:rPr>
            </w:pPr>
          </w:p>
        </w:tc>
      </w:tr>
    </w:tbl>
    <w:p w14:paraId="3CAA6138" w14:textId="77777777" w:rsidR="00A17A3B" w:rsidRPr="00A34FA2" w:rsidRDefault="00A17A3B" w:rsidP="2A79F946">
      <w:pPr>
        <w:rPr>
          <w:rFonts w:eastAsia="Aptos"/>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533"/>
      </w:tblGrid>
      <w:tr w:rsidR="00B72C6E" w:rsidRPr="00BC2EAD" w14:paraId="67DDA6B0" w14:textId="77777777" w:rsidTr="00E833A5">
        <w:trPr>
          <w:trHeight w:val="1177"/>
        </w:trPr>
        <w:tc>
          <w:tcPr>
            <w:tcW w:w="2525" w:type="dxa"/>
            <w:shd w:val="clear" w:color="auto" w:fill="B6ECD4"/>
            <w:vAlign w:val="center"/>
          </w:tcPr>
          <w:p w14:paraId="1D9D6D66" w14:textId="71AA221C" w:rsidR="00B72C6E" w:rsidRPr="00A34FA2" w:rsidRDefault="008A3DC6" w:rsidP="00A34FA2">
            <w:pPr>
              <w:rPr>
                <w:rFonts w:eastAsia="Aptos"/>
              </w:rPr>
            </w:pPr>
            <w:r w:rsidRPr="00A34FA2">
              <w:rPr>
                <w:rFonts w:eastAsia="Aptos"/>
              </w:rPr>
              <w:lastRenderedPageBreak/>
              <w:t>Organisational profile</w:t>
            </w:r>
          </w:p>
        </w:tc>
        <w:tc>
          <w:tcPr>
            <w:tcW w:w="8533" w:type="dxa"/>
            <w:vAlign w:val="center"/>
          </w:tcPr>
          <w:p w14:paraId="2DD9B0FB" w14:textId="41204C06" w:rsidR="004D749F" w:rsidRPr="00A34FA2" w:rsidRDefault="008A3DC6" w:rsidP="00A34FA2">
            <w:pPr>
              <w:rPr>
                <w:rFonts w:eastAsia="Aptos"/>
              </w:rPr>
            </w:pPr>
            <w:r w:rsidRPr="00A34FA2">
              <w:rPr>
                <w:rFonts w:eastAsia="Aptos"/>
              </w:rPr>
              <w:t xml:space="preserve">Number of </w:t>
            </w:r>
            <w:r w:rsidR="008E7F1B" w:rsidRPr="00A34FA2">
              <w:rPr>
                <w:rFonts w:eastAsia="Aptos"/>
              </w:rPr>
              <w:t xml:space="preserve">full-time equivalent </w:t>
            </w:r>
            <w:r w:rsidRPr="00A34FA2">
              <w:rPr>
                <w:rFonts w:eastAsia="Aptos"/>
              </w:rPr>
              <w:t xml:space="preserve">students in your </w:t>
            </w:r>
            <w:r w:rsidR="00EA7AFF" w:rsidRPr="00A34FA2">
              <w:rPr>
                <w:rFonts w:eastAsia="Aptos"/>
              </w:rPr>
              <w:t>i</w:t>
            </w:r>
            <w:r w:rsidRPr="00A34FA2">
              <w:rPr>
                <w:rFonts w:eastAsia="Aptos"/>
              </w:rPr>
              <w:t xml:space="preserve">nstitution: </w:t>
            </w:r>
          </w:p>
          <w:p w14:paraId="1BF36C4C" w14:textId="23CA88A1" w:rsidR="008A3DC6" w:rsidRPr="00A34FA2" w:rsidRDefault="008A3DC6" w:rsidP="00A34FA2">
            <w:pPr>
              <w:rPr>
                <w:rFonts w:eastAsia="Aptos"/>
              </w:rPr>
            </w:pPr>
            <w:r w:rsidRPr="00A34FA2">
              <w:rPr>
                <w:rFonts w:eastAsia="Aptos"/>
              </w:rPr>
              <w:t xml:space="preserve">Number of </w:t>
            </w:r>
            <w:r w:rsidR="008E7F1B" w:rsidRPr="00A34FA2">
              <w:rPr>
                <w:rFonts w:eastAsia="Aptos"/>
              </w:rPr>
              <w:t xml:space="preserve">full-time equivalent </w:t>
            </w:r>
            <w:r w:rsidRPr="00A34FA2">
              <w:rPr>
                <w:rFonts w:eastAsia="Aptos"/>
              </w:rPr>
              <w:t xml:space="preserve">staff in your </w:t>
            </w:r>
            <w:r w:rsidR="00EA7AFF" w:rsidRPr="00A34FA2">
              <w:rPr>
                <w:rFonts w:eastAsia="Aptos"/>
              </w:rPr>
              <w:t>i</w:t>
            </w:r>
            <w:r w:rsidRPr="00A34FA2">
              <w:rPr>
                <w:rFonts w:eastAsia="Aptos"/>
              </w:rPr>
              <w:t xml:space="preserve">nstitution: </w:t>
            </w:r>
          </w:p>
          <w:p w14:paraId="0DBB5CA4" w14:textId="37C2AC99" w:rsidR="00B72C6E" w:rsidRPr="00A34FA2" w:rsidRDefault="008A3DC6" w:rsidP="00A34FA2">
            <w:pPr>
              <w:pStyle w:val="ListParagraph"/>
              <w:rPr>
                <w:rFonts w:eastAsia="Aptos"/>
              </w:rPr>
            </w:pPr>
            <w:r w:rsidRPr="00A34FA2">
              <w:rPr>
                <w:rFonts w:eastAsia="Aptos"/>
              </w:rPr>
              <w:t>Your institution’s annual turnover</w:t>
            </w:r>
            <w:r w:rsidR="00837F55" w:rsidRPr="00A34FA2">
              <w:rPr>
                <w:rFonts w:eastAsia="Aptos"/>
              </w:rPr>
              <w:t>/income</w:t>
            </w:r>
            <w:r w:rsidRPr="00A34FA2">
              <w:rPr>
                <w:rFonts w:eastAsia="Aptos"/>
              </w:rPr>
              <w:t xml:space="preserve"> (in US$M): </w:t>
            </w:r>
            <w:r w:rsidRPr="00A34FA2">
              <w:br/>
            </w:r>
            <w:r w:rsidRPr="00A34FA2">
              <w:rPr>
                <w:rFonts w:eastAsia="Aptos"/>
              </w:rPr>
              <w:t>(You can use an online conversion calculator to convert to US Dollars.)</w:t>
            </w:r>
          </w:p>
        </w:tc>
      </w:tr>
    </w:tbl>
    <w:p w14:paraId="3D50A719" w14:textId="77777777" w:rsidR="00F63F92" w:rsidRPr="00A34FA2" w:rsidRDefault="00F63F92" w:rsidP="2A79F946">
      <w:pPr>
        <w:rPr>
          <w:rFonts w:eastAsia="Aptos"/>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533"/>
      </w:tblGrid>
      <w:tr w:rsidR="00DA4295" w:rsidRPr="00BC2EAD" w14:paraId="12734F3F" w14:textId="77777777" w:rsidTr="00E833A5">
        <w:trPr>
          <w:trHeight w:val="819"/>
        </w:trPr>
        <w:tc>
          <w:tcPr>
            <w:tcW w:w="2525" w:type="dxa"/>
            <w:shd w:val="clear" w:color="auto" w:fill="B6ECD4"/>
            <w:vAlign w:val="center"/>
          </w:tcPr>
          <w:p w14:paraId="5A2738E8" w14:textId="77777777" w:rsidR="00DA4295" w:rsidRPr="00A34FA2" w:rsidRDefault="00DA4295" w:rsidP="00A34FA2">
            <w:pPr>
              <w:rPr>
                <w:rFonts w:eastAsia="Aptos"/>
              </w:rPr>
            </w:pPr>
            <w:r w:rsidRPr="00A34FA2">
              <w:rPr>
                <w:rFonts w:eastAsia="Aptos"/>
              </w:rPr>
              <w:t>Organisation’s external accreditations</w:t>
            </w:r>
          </w:p>
        </w:tc>
        <w:tc>
          <w:tcPr>
            <w:tcW w:w="8533" w:type="dxa"/>
            <w:vAlign w:val="center"/>
          </w:tcPr>
          <w:p w14:paraId="2DBEF96B" w14:textId="77777777" w:rsidR="00DA4295" w:rsidRPr="00A34FA2" w:rsidRDefault="00DA4295" w:rsidP="00A34FA2">
            <w:pPr>
              <w:rPr>
                <w:rFonts w:eastAsia="Aptos"/>
              </w:rPr>
            </w:pPr>
            <w:r w:rsidRPr="00A34FA2">
              <w:rPr>
                <w:rFonts w:eastAsia="Aptos"/>
              </w:rPr>
              <w:t>Please list here any standards/accreditations your institution may have that are relevant to your application</w:t>
            </w:r>
          </w:p>
        </w:tc>
      </w:tr>
    </w:tbl>
    <w:p w14:paraId="6CB3E167" w14:textId="77777777" w:rsidR="00DA4295" w:rsidRPr="00A34FA2" w:rsidRDefault="00DA4295" w:rsidP="2A79F946">
      <w:pPr>
        <w:rPr>
          <w:rFonts w:eastAsia="Aptos"/>
        </w:rPr>
      </w:pPr>
    </w:p>
    <w:p w14:paraId="6FB8A0FA" w14:textId="77777777" w:rsidR="00BE1CB5" w:rsidRPr="00A34FA2" w:rsidRDefault="00BE1CB5" w:rsidP="2A79F946">
      <w:pPr>
        <w:rPr>
          <w:rFonts w:eastAsia="Aptos"/>
        </w:rPr>
      </w:pPr>
    </w:p>
    <w:p w14:paraId="609B4D7E" w14:textId="77777777" w:rsidR="00BE1CB5" w:rsidRPr="00A34FA2" w:rsidRDefault="00BE1CB5" w:rsidP="2A79F946">
      <w:pPr>
        <w:rPr>
          <w:rFonts w:eastAsia="Aptos"/>
        </w:rPr>
      </w:pPr>
    </w:p>
    <w:p w14:paraId="23FE7120" w14:textId="77777777" w:rsidR="00BE1CB5" w:rsidRPr="00A34FA2" w:rsidRDefault="00BE1CB5" w:rsidP="2A79F946">
      <w:pPr>
        <w:rPr>
          <w:rFonts w:eastAsia="Aptos"/>
        </w:rPr>
      </w:pPr>
    </w:p>
    <w:p w14:paraId="7E0B24F6" w14:textId="411AC7FB" w:rsidR="00FF3011" w:rsidRPr="00A34FA2" w:rsidRDefault="00FF3011" w:rsidP="00A34FA2">
      <w:pPr>
        <w:rPr>
          <w:rFonts w:eastAsia="Aptos"/>
        </w:rPr>
      </w:pPr>
      <w:r w:rsidRPr="00A34FA2">
        <w:rPr>
          <w:rFonts w:eastAsia="Aptos"/>
        </w:rPr>
        <w:t xml:space="preserve">This page cannot be more </w:t>
      </w:r>
      <w:r w:rsidR="007659F0" w:rsidRPr="00A34FA2">
        <w:rPr>
          <w:rFonts w:eastAsia="Aptos"/>
        </w:rPr>
        <w:t xml:space="preserve">or less </w:t>
      </w:r>
      <w:r w:rsidRPr="00A34FA2">
        <w:rPr>
          <w:rFonts w:eastAsia="Aptos"/>
        </w:rPr>
        <w:t>than one page.</w:t>
      </w: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8553"/>
      </w:tblGrid>
      <w:tr w:rsidR="00393812" w:rsidRPr="00BC2EAD" w14:paraId="0D8A1397" w14:textId="77777777" w:rsidTr="0002039F">
        <w:trPr>
          <w:trHeight w:val="345"/>
        </w:trPr>
        <w:tc>
          <w:tcPr>
            <w:tcW w:w="11058" w:type="dxa"/>
            <w:gridSpan w:val="2"/>
            <w:shd w:val="clear" w:color="auto" w:fill="B6ECD4"/>
          </w:tcPr>
          <w:p w14:paraId="2D46BB3E" w14:textId="66919DD8" w:rsidR="00393812" w:rsidRPr="00A34FA2" w:rsidRDefault="00393812" w:rsidP="00A34FA2">
            <w:pPr>
              <w:rPr>
                <w:rFonts w:eastAsia="Aptos"/>
              </w:rPr>
            </w:pPr>
            <w:r w:rsidRPr="00A34FA2">
              <w:rPr>
                <w:rFonts w:eastAsia="Aptos"/>
              </w:rPr>
              <w:t>The initiative</w:t>
            </w:r>
            <w:r w:rsidR="00990AFD" w:rsidRPr="00A34FA2">
              <w:rPr>
                <w:rFonts w:eastAsia="Aptos"/>
              </w:rPr>
              <w:t xml:space="preserve">: </w:t>
            </w:r>
            <w:r w:rsidR="00C277A1" w:rsidRPr="00A34FA2">
              <w:rPr>
                <w:rFonts w:eastAsia="Aptos"/>
              </w:rPr>
              <w:t xml:space="preserve">Refer to the specific category criteria </w:t>
            </w:r>
            <w:r w:rsidR="00BE1CB5" w:rsidRPr="00A34FA2">
              <w:rPr>
                <w:rFonts w:eastAsia="Aptos"/>
              </w:rPr>
              <w:t xml:space="preserve">to </w:t>
            </w:r>
            <w:r w:rsidR="00C277A1" w:rsidRPr="00A34FA2">
              <w:rPr>
                <w:rFonts w:eastAsia="Aptos"/>
              </w:rPr>
              <w:t>d</w:t>
            </w:r>
            <w:r w:rsidR="008F3A57" w:rsidRPr="00A34FA2">
              <w:rPr>
                <w:rFonts w:eastAsia="Aptos"/>
              </w:rPr>
              <w:t>escribe the initiative</w:t>
            </w:r>
          </w:p>
        </w:tc>
      </w:tr>
      <w:tr w:rsidR="00F63F92" w:rsidRPr="00BC2EAD" w14:paraId="38E026AF" w14:textId="77777777" w:rsidTr="0002039F">
        <w:trPr>
          <w:trHeight w:val="1443"/>
        </w:trPr>
        <w:tc>
          <w:tcPr>
            <w:tcW w:w="2505" w:type="dxa"/>
            <w:shd w:val="clear" w:color="auto" w:fill="B6ECD4"/>
            <w:vAlign w:val="center"/>
          </w:tcPr>
          <w:p w14:paraId="051E4813" w14:textId="59744119" w:rsidR="002C7041" w:rsidRPr="00A34FA2" w:rsidRDefault="008F3A57" w:rsidP="00A34FA2">
            <w:pPr>
              <w:rPr>
                <w:rFonts w:eastAsia="Aptos"/>
              </w:rPr>
            </w:pPr>
            <w:r w:rsidRPr="00A34FA2">
              <w:rPr>
                <w:rFonts w:eastAsia="Aptos"/>
              </w:rPr>
              <w:t>Description</w:t>
            </w:r>
          </w:p>
        </w:tc>
        <w:tc>
          <w:tcPr>
            <w:tcW w:w="8553" w:type="dxa"/>
          </w:tcPr>
          <w:p w14:paraId="67A1E79D" w14:textId="77777777" w:rsidR="002C7041" w:rsidRPr="00A34FA2" w:rsidRDefault="002C7041" w:rsidP="00A34FA2">
            <w:pPr>
              <w:rPr>
                <w:rFonts w:eastAsia="Aptos"/>
              </w:rPr>
            </w:pPr>
          </w:p>
          <w:p w14:paraId="218D05A7" w14:textId="77777777" w:rsidR="00281DC9" w:rsidRPr="00A34FA2" w:rsidRDefault="00281DC9" w:rsidP="00A34FA2">
            <w:pPr>
              <w:rPr>
                <w:rFonts w:eastAsia="Aptos"/>
              </w:rPr>
            </w:pPr>
          </w:p>
          <w:p w14:paraId="458705AB" w14:textId="77777777" w:rsidR="00281DC9" w:rsidRPr="00A34FA2" w:rsidRDefault="00281DC9" w:rsidP="00A34FA2">
            <w:pPr>
              <w:rPr>
                <w:rFonts w:eastAsia="Aptos"/>
              </w:rPr>
            </w:pPr>
          </w:p>
          <w:p w14:paraId="2D79C0B0" w14:textId="77777777" w:rsidR="00281DC9" w:rsidRPr="00A34FA2" w:rsidRDefault="00281DC9" w:rsidP="00A34FA2">
            <w:pPr>
              <w:rPr>
                <w:rFonts w:eastAsia="Aptos"/>
              </w:rPr>
            </w:pPr>
          </w:p>
          <w:p w14:paraId="2223F9DF" w14:textId="77777777" w:rsidR="00281DC9" w:rsidRPr="00A34FA2" w:rsidRDefault="00281DC9" w:rsidP="00A34FA2">
            <w:pPr>
              <w:rPr>
                <w:rFonts w:eastAsia="Aptos"/>
              </w:rPr>
            </w:pPr>
          </w:p>
          <w:p w14:paraId="7BA96310" w14:textId="77777777" w:rsidR="00281DC9" w:rsidRPr="00A34FA2" w:rsidRDefault="00281DC9" w:rsidP="00A34FA2">
            <w:pPr>
              <w:rPr>
                <w:rFonts w:eastAsia="Aptos"/>
              </w:rPr>
            </w:pPr>
          </w:p>
          <w:p w14:paraId="3D7481E4" w14:textId="77777777" w:rsidR="00281DC9" w:rsidRPr="00A34FA2" w:rsidRDefault="00281DC9" w:rsidP="00A34FA2">
            <w:pPr>
              <w:rPr>
                <w:rFonts w:eastAsia="Aptos"/>
              </w:rPr>
            </w:pPr>
          </w:p>
          <w:p w14:paraId="77A05944" w14:textId="77777777" w:rsidR="00281DC9" w:rsidRPr="00A34FA2" w:rsidRDefault="00281DC9" w:rsidP="00A34FA2">
            <w:pPr>
              <w:rPr>
                <w:rFonts w:eastAsia="Aptos"/>
              </w:rPr>
            </w:pPr>
          </w:p>
          <w:p w14:paraId="178DDB85" w14:textId="77777777" w:rsidR="00281DC9" w:rsidRPr="00A34FA2" w:rsidRDefault="00281DC9" w:rsidP="00A34FA2">
            <w:pPr>
              <w:rPr>
                <w:rFonts w:eastAsia="Aptos"/>
              </w:rPr>
            </w:pPr>
          </w:p>
          <w:p w14:paraId="6C6048E4" w14:textId="77777777" w:rsidR="00281DC9" w:rsidRPr="00A34FA2" w:rsidRDefault="00281DC9" w:rsidP="00A34FA2">
            <w:pPr>
              <w:rPr>
                <w:rFonts w:eastAsia="Aptos"/>
              </w:rPr>
            </w:pPr>
          </w:p>
          <w:p w14:paraId="5BE3BEA9" w14:textId="77777777" w:rsidR="00281DC9" w:rsidRPr="00A34FA2" w:rsidRDefault="00281DC9" w:rsidP="00A34FA2">
            <w:pPr>
              <w:rPr>
                <w:rFonts w:eastAsia="Aptos"/>
              </w:rPr>
            </w:pPr>
          </w:p>
          <w:p w14:paraId="30225AAA" w14:textId="77777777" w:rsidR="00281DC9" w:rsidRPr="00A34FA2" w:rsidRDefault="00281DC9" w:rsidP="00A34FA2">
            <w:pPr>
              <w:rPr>
                <w:rFonts w:eastAsia="Aptos"/>
              </w:rPr>
            </w:pPr>
          </w:p>
          <w:p w14:paraId="752E775D" w14:textId="77777777" w:rsidR="00281DC9" w:rsidRPr="00A34FA2" w:rsidRDefault="00281DC9" w:rsidP="00A34FA2">
            <w:pPr>
              <w:rPr>
                <w:rFonts w:eastAsia="Aptos"/>
              </w:rPr>
            </w:pPr>
          </w:p>
          <w:p w14:paraId="0B33A497" w14:textId="77777777" w:rsidR="00281DC9" w:rsidRPr="00A34FA2" w:rsidRDefault="00281DC9" w:rsidP="00A34FA2">
            <w:pPr>
              <w:rPr>
                <w:rFonts w:eastAsia="Aptos"/>
              </w:rPr>
            </w:pPr>
          </w:p>
          <w:p w14:paraId="7D48F393" w14:textId="77777777" w:rsidR="00281DC9" w:rsidRPr="00A34FA2" w:rsidRDefault="00281DC9" w:rsidP="00A34FA2">
            <w:pPr>
              <w:rPr>
                <w:rFonts w:eastAsia="Aptos"/>
              </w:rPr>
            </w:pPr>
          </w:p>
          <w:p w14:paraId="2DCF61ED" w14:textId="77777777" w:rsidR="00281DC9" w:rsidRPr="00A34FA2" w:rsidRDefault="00281DC9" w:rsidP="00A34FA2">
            <w:pPr>
              <w:rPr>
                <w:rFonts w:eastAsia="Aptos"/>
              </w:rPr>
            </w:pPr>
          </w:p>
          <w:p w14:paraId="18435A6B" w14:textId="77777777" w:rsidR="00281DC9" w:rsidRPr="00A34FA2" w:rsidRDefault="00281DC9" w:rsidP="00A34FA2">
            <w:pPr>
              <w:rPr>
                <w:rFonts w:eastAsia="Aptos"/>
              </w:rPr>
            </w:pPr>
          </w:p>
          <w:p w14:paraId="25EB50D1" w14:textId="77777777" w:rsidR="00281DC9" w:rsidRPr="00A34FA2" w:rsidRDefault="00281DC9" w:rsidP="00A34FA2">
            <w:pPr>
              <w:rPr>
                <w:rFonts w:eastAsia="Aptos"/>
              </w:rPr>
            </w:pPr>
          </w:p>
          <w:p w14:paraId="32D7E006" w14:textId="77777777" w:rsidR="00281DC9" w:rsidRPr="00A34FA2" w:rsidRDefault="00281DC9" w:rsidP="00A34FA2">
            <w:pPr>
              <w:rPr>
                <w:rFonts w:eastAsia="Aptos"/>
              </w:rPr>
            </w:pPr>
          </w:p>
          <w:p w14:paraId="613821DB" w14:textId="77777777" w:rsidR="00281DC9" w:rsidRPr="00A34FA2" w:rsidRDefault="00281DC9" w:rsidP="00A34FA2">
            <w:pPr>
              <w:rPr>
                <w:rFonts w:eastAsia="Aptos"/>
              </w:rPr>
            </w:pPr>
          </w:p>
          <w:p w14:paraId="71EC76FB" w14:textId="77777777" w:rsidR="00E545F1" w:rsidRPr="00A34FA2" w:rsidRDefault="00E545F1" w:rsidP="00A34FA2">
            <w:pPr>
              <w:rPr>
                <w:rFonts w:eastAsia="Aptos"/>
              </w:rPr>
            </w:pPr>
          </w:p>
          <w:p w14:paraId="105C8DA9" w14:textId="77777777" w:rsidR="00E545F1" w:rsidRPr="00A34FA2" w:rsidRDefault="00E545F1" w:rsidP="00A34FA2">
            <w:pPr>
              <w:rPr>
                <w:rFonts w:eastAsia="Aptos"/>
              </w:rPr>
            </w:pPr>
          </w:p>
          <w:p w14:paraId="0063549F" w14:textId="77777777" w:rsidR="00E545F1" w:rsidRPr="00A34FA2" w:rsidRDefault="00E545F1" w:rsidP="00A34FA2">
            <w:pPr>
              <w:rPr>
                <w:rFonts w:eastAsia="Aptos"/>
              </w:rPr>
            </w:pPr>
          </w:p>
          <w:p w14:paraId="33A5067B" w14:textId="77777777" w:rsidR="00E545F1" w:rsidRPr="00A34FA2" w:rsidRDefault="00E545F1" w:rsidP="00A34FA2">
            <w:pPr>
              <w:rPr>
                <w:rFonts w:eastAsia="Aptos"/>
              </w:rPr>
            </w:pPr>
          </w:p>
          <w:p w14:paraId="277597DD" w14:textId="77777777" w:rsidR="00281DC9" w:rsidRPr="00A34FA2" w:rsidRDefault="00281DC9" w:rsidP="00A34FA2">
            <w:pPr>
              <w:rPr>
                <w:rFonts w:eastAsia="Aptos"/>
              </w:rPr>
            </w:pPr>
          </w:p>
          <w:p w14:paraId="422F86A0" w14:textId="77777777" w:rsidR="00281DC9" w:rsidRPr="00A34FA2" w:rsidRDefault="00281DC9" w:rsidP="00A34FA2">
            <w:pPr>
              <w:rPr>
                <w:rFonts w:eastAsia="Aptos"/>
              </w:rPr>
            </w:pPr>
          </w:p>
          <w:p w14:paraId="75AFB793" w14:textId="77777777" w:rsidR="00281DC9" w:rsidRPr="00A34FA2" w:rsidRDefault="00281DC9" w:rsidP="00A34FA2">
            <w:pPr>
              <w:rPr>
                <w:rFonts w:eastAsia="Aptos"/>
              </w:rPr>
            </w:pPr>
          </w:p>
          <w:p w14:paraId="5CC16A4F" w14:textId="77777777" w:rsidR="00B3423D" w:rsidRPr="00A34FA2" w:rsidRDefault="00B3423D" w:rsidP="00A34FA2">
            <w:pPr>
              <w:rPr>
                <w:rFonts w:eastAsia="Aptos"/>
              </w:rPr>
            </w:pPr>
          </w:p>
          <w:p w14:paraId="4FDD3563" w14:textId="77777777" w:rsidR="00281DC9" w:rsidRPr="00A34FA2" w:rsidRDefault="00281DC9" w:rsidP="00A34FA2">
            <w:pPr>
              <w:rPr>
                <w:rFonts w:eastAsia="Aptos"/>
              </w:rPr>
            </w:pPr>
          </w:p>
          <w:p w14:paraId="22D2802E" w14:textId="37C72C45" w:rsidR="00281DC9" w:rsidRPr="00A34FA2" w:rsidRDefault="00281DC9" w:rsidP="00A34FA2">
            <w:pPr>
              <w:rPr>
                <w:rFonts w:eastAsia="Aptos"/>
              </w:rPr>
            </w:pPr>
          </w:p>
          <w:p w14:paraId="1A4C3251" w14:textId="77777777" w:rsidR="00281DC9" w:rsidRPr="00A34FA2" w:rsidRDefault="00281DC9" w:rsidP="00A34FA2">
            <w:pPr>
              <w:rPr>
                <w:rFonts w:eastAsia="Aptos"/>
              </w:rPr>
            </w:pPr>
          </w:p>
          <w:p w14:paraId="5BA48DD3" w14:textId="77777777" w:rsidR="00281DC9" w:rsidRPr="00A34FA2" w:rsidRDefault="00281DC9" w:rsidP="00A34FA2">
            <w:pPr>
              <w:rPr>
                <w:rFonts w:eastAsia="Aptos"/>
              </w:rPr>
            </w:pPr>
          </w:p>
          <w:p w14:paraId="6BD3D6B1" w14:textId="6CB9C99C" w:rsidR="00281DC9" w:rsidRPr="00A34FA2" w:rsidRDefault="00281DC9" w:rsidP="00A34FA2">
            <w:pPr>
              <w:rPr>
                <w:rFonts w:eastAsia="Aptos"/>
              </w:rPr>
            </w:pPr>
          </w:p>
        </w:tc>
      </w:tr>
      <w:tr w:rsidR="00475690" w:rsidRPr="00BC2EAD" w14:paraId="483C57AE" w14:textId="77777777" w:rsidTr="0002039F">
        <w:trPr>
          <w:trHeight w:val="892"/>
        </w:trPr>
        <w:tc>
          <w:tcPr>
            <w:tcW w:w="2505" w:type="dxa"/>
            <w:shd w:val="clear" w:color="auto" w:fill="B6ECD4"/>
            <w:vAlign w:val="center"/>
          </w:tcPr>
          <w:p w14:paraId="0A38CE16" w14:textId="7EE25D2A" w:rsidR="00475690" w:rsidRPr="00A34FA2" w:rsidRDefault="00475690" w:rsidP="00A34FA2">
            <w:pPr>
              <w:rPr>
                <w:rFonts w:eastAsia="Aptos"/>
              </w:rPr>
            </w:pPr>
            <w:r w:rsidRPr="00A34FA2">
              <w:rPr>
                <w:rFonts w:eastAsia="Aptos"/>
              </w:rPr>
              <w:t>How was the project funded? What level of funding has the project received?</w:t>
            </w:r>
          </w:p>
        </w:tc>
        <w:tc>
          <w:tcPr>
            <w:tcW w:w="8553" w:type="dxa"/>
          </w:tcPr>
          <w:p w14:paraId="4046D28C" w14:textId="77777777" w:rsidR="00475690" w:rsidRPr="00A34FA2" w:rsidRDefault="00475690" w:rsidP="00A34FA2">
            <w:pPr>
              <w:rPr>
                <w:rFonts w:eastAsia="Aptos"/>
              </w:rPr>
            </w:pPr>
          </w:p>
          <w:p w14:paraId="7F9CEF2F" w14:textId="77777777" w:rsidR="00BA78AD" w:rsidRPr="00A34FA2" w:rsidRDefault="00BA78AD" w:rsidP="00A34FA2">
            <w:pPr>
              <w:rPr>
                <w:rFonts w:eastAsia="Aptos"/>
              </w:rPr>
            </w:pPr>
          </w:p>
          <w:p w14:paraId="07D336CF" w14:textId="77777777" w:rsidR="00BA78AD" w:rsidRPr="00A34FA2" w:rsidRDefault="00BA78AD" w:rsidP="00A34FA2">
            <w:pPr>
              <w:rPr>
                <w:rFonts w:eastAsia="Aptos"/>
              </w:rPr>
            </w:pPr>
          </w:p>
          <w:p w14:paraId="55CC93DB" w14:textId="77777777" w:rsidR="00E545F1" w:rsidRPr="00A34FA2" w:rsidRDefault="00E545F1" w:rsidP="00A34FA2">
            <w:pPr>
              <w:rPr>
                <w:rFonts w:eastAsia="Aptos"/>
              </w:rPr>
            </w:pPr>
          </w:p>
          <w:p w14:paraId="54081290" w14:textId="77777777" w:rsidR="00E545F1" w:rsidRPr="00A34FA2" w:rsidRDefault="00E545F1" w:rsidP="00A34FA2">
            <w:pPr>
              <w:rPr>
                <w:rFonts w:eastAsia="Aptos"/>
              </w:rPr>
            </w:pPr>
          </w:p>
          <w:p w14:paraId="4290CE04" w14:textId="77777777" w:rsidR="00E545F1" w:rsidRPr="00A34FA2" w:rsidRDefault="00E545F1" w:rsidP="00A34FA2">
            <w:pPr>
              <w:rPr>
                <w:rFonts w:eastAsia="Aptos"/>
              </w:rPr>
            </w:pPr>
          </w:p>
        </w:tc>
      </w:tr>
      <w:tr w:rsidR="008F3A57" w:rsidRPr="00BC2EAD" w14:paraId="55C206CB" w14:textId="77777777" w:rsidTr="0002039F">
        <w:trPr>
          <w:trHeight w:val="849"/>
        </w:trPr>
        <w:tc>
          <w:tcPr>
            <w:tcW w:w="2505" w:type="dxa"/>
            <w:shd w:val="clear" w:color="auto" w:fill="B6ECD4"/>
            <w:vAlign w:val="center"/>
          </w:tcPr>
          <w:p w14:paraId="4DFC7B16" w14:textId="1AA2327F" w:rsidR="008F3A57" w:rsidRPr="00A34FA2" w:rsidRDefault="00077250" w:rsidP="00A34FA2">
            <w:pPr>
              <w:rPr>
                <w:rFonts w:eastAsia="Aptos"/>
              </w:rPr>
            </w:pPr>
            <w:r w:rsidRPr="00A34FA2">
              <w:rPr>
                <w:rFonts w:eastAsia="Aptos"/>
              </w:rPr>
              <w:lastRenderedPageBreak/>
              <w:br w:type="page"/>
            </w:r>
            <w:r w:rsidR="008F3A57" w:rsidRPr="00A34FA2">
              <w:rPr>
                <w:rFonts w:eastAsia="Aptos"/>
              </w:rPr>
              <w:t xml:space="preserve">Who were/are your funding partners? </w:t>
            </w:r>
          </w:p>
        </w:tc>
        <w:tc>
          <w:tcPr>
            <w:tcW w:w="8553" w:type="dxa"/>
          </w:tcPr>
          <w:p w14:paraId="6A0AE2C4" w14:textId="77777777" w:rsidR="008F3A57" w:rsidRPr="00A34FA2" w:rsidRDefault="008F3A57" w:rsidP="00A34FA2">
            <w:pPr>
              <w:rPr>
                <w:rFonts w:eastAsia="Aptos"/>
              </w:rPr>
            </w:pPr>
          </w:p>
          <w:p w14:paraId="3EAA68FF" w14:textId="77777777" w:rsidR="00BA78AD" w:rsidRPr="00A34FA2" w:rsidRDefault="00BA78AD" w:rsidP="00A34FA2">
            <w:pPr>
              <w:rPr>
                <w:rFonts w:eastAsia="Aptos"/>
              </w:rPr>
            </w:pPr>
          </w:p>
          <w:p w14:paraId="2A8AD8C7" w14:textId="77777777" w:rsidR="00EF5CB8" w:rsidRPr="00A34FA2" w:rsidRDefault="00EF5CB8" w:rsidP="00A34FA2">
            <w:pPr>
              <w:rPr>
                <w:rFonts w:eastAsia="Aptos"/>
              </w:rPr>
            </w:pPr>
          </w:p>
          <w:p w14:paraId="2330D5DC" w14:textId="77777777" w:rsidR="00B3423D" w:rsidRPr="00A34FA2" w:rsidRDefault="00B3423D" w:rsidP="00A34FA2">
            <w:pPr>
              <w:rPr>
                <w:rFonts w:eastAsia="Aptos"/>
              </w:rPr>
            </w:pPr>
          </w:p>
          <w:p w14:paraId="2BAB117A" w14:textId="77777777" w:rsidR="00EF5CB8" w:rsidRPr="00A34FA2" w:rsidRDefault="00EF5CB8" w:rsidP="00A34FA2">
            <w:pPr>
              <w:rPr>
                <w:rFonts w:eastAsia="Aptos"/>
              </w:rPr>
            </w:pPr>
          </w:p>
          <w:p w14:paraId="5CCA3E39" w14:textId="77777777" w:rsidR="00BA78AD" w:rsidRPr="00A34FA2" w:rsidRDefault="00BA78AD" w:rsidP="00A34FA2">
            <w:pPr>
              <w:rPr>
                <w:rFonts w:eastAsia="Aptos"/>
              </w:rPr>
            </w:pPr>
          </w:p>
        </w:tc>
      </w:tr>
      <w:tr w:rsidR="008F3A57" w:rsidRPr="00BC2EAD" w14:paraId="712B5D3E" w14:textId="77777777" w:rsidTr="0002039F">
        <w:trPr>
          <w:trHeight w:val="1002"/>
        </w:trPr>
        <w:tc>
          <w:tcPr>
            <w:tcW w:w="2505" w:type="dxa"/>
            <w:shd w:val="clear" w:color="auto" w:fill="B6ECD4"/>
            <w:vAlign w:val="center"/>
          </w:tcPr>
          <w:p w14:paraId="75650193" w14:textId="4D76CC27" w:rsidR="008F3A57" w:rsidRPr="00A34FA2" w:rsidRDefault="008F3A57" w:rsidP="00A34FA2">
            <w:pPr>
              <w:rPr>
                <w:rFonts w:eastAsia="Aptos"/>
              </w:rPr>
            </w:pPr>
            <w:r w:rsidRPr="00A34FA2">
              <w:rPr>
                <w:rFonts w:eastAsia="Aptos"/>
              </w:rPr>
              <w:t xml:space="preserve">What are the financial benefits gained from this project? </w:t>
            </w:r>
          </w:p>
        </w:tc>
        <w:tc>
          <w:tcPr>
            <w:tcW w:w="8553" w:type="dxa"/>
          </w:tcPr>
          <w:p w14:paraId="3EFA4CC7" w14:textId="77777777" w:rsidR="008F3A57" w:rsidRPr="00A34FA2" w:rsidRDefault="008F3A57" w:rsidP="00A34FA2">
            <w:pPr>
              <w:rPr>
                <w:rFonts w:eastAsia="Aptos"/>
              </w:rPr>
            </w:pPr>
          </w:p>
          <w:p w14:paraId="34E6140A" w14:textId="77777777" w:rsidR="00BA78AD" w:rsidRPr="00A34FA2" w:rsidRDefault="00BA78AD" w:rsidP="00A34FA2">
            <w:pPr>
              <w:rPr>
                <w:rFonts w:eastAsia="Aptos"/>
              </w:rPr>
            </w:pPr>
          </w:p>
          <w:p w14:paraId="23EB90DD" w14:textId="77777777" w:rsidR="00823C5A" w:rsidRPr="00A34FA2" w:rsidRDefault="00823C5A" w:rsidP="00A34FA2">
            <w:pPr>
              <w:rPr>
                <w:rFonts w:eastAsia="Aptos"/>
              </w:rPr>
            </w:pPr>
          </w:p>
          <w:p w14:paraId="02B6E301" w14:textId="77777777" w:rsidR="00E545F1" w:rsidRPr="00A34FA2" w:rsidRDefault="00E545F1" w:rsidP="00A34FA2">
            <w:pPr>
              <w:rPr>
                <w:rFonts w:eastAsia="Aptos"/>
              </w:rPr>
            </w:pPr>
          </w:p>
          <w:p w14:paraId="50B25AF4" w14:textId="77777777" w:rsidR="00B3423D" w:rsidRPr="00A34FA2" w:rsidRDefault="00B3423D" w:rsidP="00A34FA2">
            <w:pPr>
              <w:rPr>
                <w:rFonts w:eastAsia="Aptos"/>
              </w:rPr>
            </w:pPr>
          </w:p>
          <w:p w14:paraId="008009E7" w14:textId="77777777" w:rsidR="00B3423D" w:rsidRPr="00A34FA2" w:rsidRDefault="00B3423D" w:rsidP="00A34FA2">
            <w:pPr>
              <w:rPr>
                <w:rFonts w:eastAsia="Aptos"/>
              </w:rPr>
            </w:pPr>
          </w:p>
          <w:p w14:paraId="5CA7497C" w14:textId="77777777" w:rsidR="00E545F1" w:rsidRPr="00A34FA2" w:rsidRDefault="00E545F1" w:rsidP="00A34FA2">
            <w:pPr>
              <w:rPr>
                <w:rFonts w:eastAsia="Aptos"/>
              </w:rPr>
            </w:pPr>
          </w:p>
          <w:p w14:paraId="799B971A" w14:textId="77777777" w:rsidR="00BA78AD" w:rsidRPr="00A34FA2" w:rsidRDefault="00BA78AD" w:rsidP="00A34FA2">
            <w:pPr>
              <w:rPr>
                <w:rFonts w:eastAsia="Aptos"/>
              </w:rPr>
            </w:pPr>
          </w:p>
          <w:p w14:paraId="6100A79F" w14:textId="77777777" w:rsidR="00BA78AD" w:rsidRPr="00A34FA2" w:rsidRDefault="00BA78AD" w:rsidP="00A34FA2">
            <w:pPr>
              <w:rPr>
                <w:rFonts w:eastAsia="Aptos"/>
              </w:rPr>
            </w:pPr>
          </w:p>
        </w:tc>
      </w:tr>
    </w:tbl>
    <w:p w14:paraId="27A5159A" w14:textId="77777777" w:rsidR="004F62B7" w:rsidRPr="00A34FA2" w:rsidRDefault="004F62B7" w:rsidP="2A79F946">
      <w:pPr>
        <w:rPr>
          <w:rFonts w:eastAsia="Aptos"/>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8554"/>
      </w:tblGrid>
      <w:tr w:rsidR="00975E7A" w:rsidRPr="00BC2EAD" w14:paraId="6612D5B4" w14:textId="77777777" w:rsidTr="0002039F">
        <w:trPr>
          <w:trHeight w:val="337"/>
        </w:trPr>
        <w:tc>
          <w:tcPr>
            <w:tcW w:w="11058" w:type="dxa"/>
            <w:gridSpan w:val="2"/>
            <w:shd w:val="clear" w:color="auto" w:fill="B6ECD4"/>
            <w:vAlign w:val="center"/>
          </w:tcPr>
          <w:p w14:paraId="0386D129" w14:textId="1382D17F" w:rsidR="00975E7A" w:rsidRPr="00A34FA2" w:rsidRDefault="00383B27" w:rsidP="00A34FA2">
            <w:pPr>
              <w:rPr>
                <w:rFonts w:eastAsia="Aptos"/>
              </w:rPr>
            </w:pPr>
            <w:r w:rsidRPr="00A34FA2">
              <w:rPr>
                <w:rFonts w:eastAsia="Aptos"/>
              </w:rPr>
              <w:br w:type="page"/>
            </w:r>
            <w:r w:rsidR="00975E7A" w:rsidRPr="00A34FA2">
              <w:rPr>
                <w:rFonts w:eastAsia="Aptos"/>
              </w:rPr>
              <w:t>Environmental and social benefits</w:t>
            </w:r>
            <w:r w:rsidR="00990AFD" w:rsidRPr="00A34FA2">
              <w:rPr>
                <w:rFonts w:eastAsia="Aptos"/>
              </w:rPr>
              <w:t>:</w:t>
            </w:r>
          </w:p>
        </w:tc>
      </w:tr>
      <w:tr w:rsidR="00F63F92" w:rsidRPr="00BC2EAD" w14:paraId="755E3036" w14:textId="77777777" w:rsidTr="0002039F">
        <w:trPr>
          <w:trHeight w:val="1107"/>
        </w:trPr>
        <w:tc>
          <w:tcPr>
            <w:tcW w:w="2504" w:type="dxa"/>
            <w:shd w:val="clear" w:color="auto" w:fill="B6ECD4"/>
            <w:vAlign w:val="center"/>
          </w:tcPr>
          <w:p w14:paraId="7B9D42FD" w14:textId="77777777" w:rsidR="00E47970" w:rsidRPr="00A34FA2" w:rsidRDefault="00975E7A" w:rsidP="00A34FA2">
            <w:pPr>
              <w:rPr>
                <w:rFonts w:eastAsia="Aptos"/>
              </w:rPr>
            </w:pPr>
            <w:r w:rsidRPr="00A34FA2">
              <w:rPr>
                <w:rFonts w:eastAsia="Aptos"/>
              </w:rPr>
              <w:t>Benefits</w:t>
            </w:r>
          </w:p>
        </w:tc>
        <w:tc>
          <w:tcPr>
            <w:tcW w:w="8554" w:type="dxa"/>
          </w:tcPr>
          <w:p w14:paraId="5B1FD3A0" w14:textId="77777777" w:rsidR="00975E7A" w:rsidRPr="00A34FA2" w:rsidRDefault="00975E7A" w:rsidP="00A34FA2">
            <w:pPr>
              <w:rPr>
                <w:rFonts w:eastAsia="Aptos"/>
              </w:rPr>
            </w:pPr>
          </w:p>
          <w:p w14:paraId="6F069ABB" w14:textId="77777777" w:rsidR="00567C0B" w:rsidRPr="00A34FA2" w:rsidRDefault="00567C0B" w:rsidP="00A34FA2">
            <w:pPr>
              <w:rPr>
                <w:rFonts w:eastAsia="Aptos"/>
              </w:rPr>
            </w:pPr>
          </w:p>
          <w:p w14:paraId="7679591A" w14:textId="77777777" w:rsidR="00281DC9" w:rsidRPr="00A34FA2" w:rsidRDefault="00281DC9" w:rsidP="00A34FA2">
            <w:pPr>
              <w:rPr>
                <w:rFonts w:eastAsia="Aptos"/>
              </w:rPr>
            </w:pPr>
          </w:p>
          <w:p w14:paraId="74B19A9E" w14:textId="77777777" w:rsidR="00281DC9" w:rsidRPr="00A34FA2" w:rsidRDefault="00281DC9" w:rsidP="00A34FA2">
            <w:pPr>
              <w:rPr>
                <w:rFonts w:eastAsia="Aptos"/>
              </w:rPr>
            </w:pPr>
          </w:p>
          <w:p w14:paraId="6B6AF091" w14:textId="77777777" w:rsidR="00567C0B" w:rsidRPr="00A34FA2" w:rsidRDefault="00567C0B" w:rsidP="00A34FA2">
            <w:pPr>
              <w:rPr>
                <w:rFonts w:eastAsia="Aptos"/>
              </w:rPr>
            </w:pPr>
          </w:p>
          <w:p w14:paraId="46790AB9" w14:textId="77777777" w:rsidR="00975E7A" w:rsidRPr="00A34FA2" w:rsidRDefault="00975E7A" w:rsidP="00A34FA2">
            <w:pPr>
              <w:rPr>
                <w:rFonts w:eastAsia="Aptos"/>
              </w:rPr>
            </w:pPr>
          </w:p>
          <w:p w14:paraId="009BD59A" w14:textId="315FE24A" w:rsidR="00D37DF4" w:rsidRPr="00A34FA2" w:rsidRDefault="00D37DF4" w:rsidP="00A34FA2">
            <w:pPr>
              <w:rPr>
                <w:rFonts w:eastAsia="Aptos"/>
              </w:rPr>
            </w:pPr>
          </w:p>
        </w:tc>
      </w:tr>
      <w:tr w:rsidR="002C7041" w:rsidRPr="00BC2EAD" w14:paraId="170551F0" w14:textId="77777777" w:rsidTr="0002039F">
        <w:trPr>
          <w:trHeight w:val="876"/>
        </w:trPr>
        <w:tc>
          <w:tcPr>
            <w:tcW w:w="2504" w:type="dxa"/>
            <w:shd w:val="clear" w:color="auto" w:fill="B6ECD4"/>
            <w:vAlign w:val="center"/>
          </w:tcPr>
          <w:p w14:paraId="396C7B75" w14:textId="77777777" w:rsidR="002C7041" w:rsidRPr="00A34FA2" w:rsidRDefault="002C7041" w:rsidP="00A34FA2">
            <w:pPr>
              <w:rPr>
                <w:rFonts w:eastAsia="Aptos"/>
              </w:rPr>
            </w:pPr>
            <w:r w:rsidRPr="00A34FA2">
              <w:rPr>
                <w:rFonts w:eastAsia="Aptos"/>
              </w:rPr>
              <w:t>What are the positive unexpected outcomes from your project?</w:t>
            </w:r>
          </w:p>
        </w:tc>
        <w:tc>
          <w:tcPr>
            <w:tcW w:w="8554" w:type="dxa"/>
          </w:tcPr>
          <w:p w14:paraId="11C915D7" w14:textId="77777777" w:rsidR="002C7041" w:rsidRPr="00A34FA2" w:rsidRDefault="002C7041" w:rsidP="00A34FA2">
            <w:pPr>
              <w:rPr>
                <w:rFonts w:eastAsia="Aptos"/>
              </w:rPr>
            </w:pPr>
          </w:p>
          <w:p w14:paraId="6A57A6E1" w14:textId="77777777" w:rsidR="00BA78AD" w:rsidRPr="00A34FA2" w:rsidRDefault="00BA78AD" w:rsidP="00A34FA2">
            <w:pPr>
              <w:rPr>
                <w:rFonts w:eastAsia="Aptos"/>
              </w:rPr>
            </w:pPr>
          </w:p>
          <w:p w14:paraId="76121E7B" w14:textId="2C9D2CE1" w:rsidR="00BA78AD" w:rsidRPr="00A34FA2" w:rsidRDefault="00BA78AD" w:rsidP="00A34FA2">
            <w:pPr>
              <w:rPr>
                <w:rFonts w:eastAsia="Aptos"/>
              </w:rPr>
            </w:pPr>
          </w:p>
          <w:p w14:paraId="24CF8D21" w14:textId="77777777" w:rsidR="00D37DF4" w:rsidRPr="00A34FA2" w:rsidRDefault="00D37DF4" w:rsidP="00A34FA2">
            <w:pPr>
              <w:rPr>
                <w:rFonts w:eastAsia="Aptos"/>
              </w:rPr>
            </w:pPr>
          </w:p>
          <w:p w14:paraId="302859AF" w14:textId="77777777" w:rsidR="00BA78AD" w:rsidRPr="00A34FA2" w:rsidRDefault="00BA78AD" w:rsidP="00A34FA2">
            <w:pPr>
              <w:rPr>
                <w:rFonts w:eastAsia="Aptos"/>
              </w:rPr>
            </w:pPr>
          </w:p>
        </w:tc>
      </w:tr>
      <w:tr w:rsidR="00975E7A" w:rsidRPr="00BC2EAD" w14:paraId="213BCF2C" w14:textId="77777777" w:rsidTr="0002039F">
        <w:trPr>
          <w:trHeight w:val="847"/>
        </w:trPr>
        <w:tc>
          <w:tcPr>
            <w:tcW w:w="2504" w:type="dxa"/>
            <w:shd w:val="clear" w:color="auto" w:fill="B6ECD4"/>
            <w:vAlign w:val="center"/>
          </w:tcPr>
          <w:p w14:paraId="422522FA" w14:textId="77777777" w:rsidR="00975E7A" w:rsidRPr="00A34FA2" w:rsidRDefault="00975E7A" w:rsidP="00A34FA2">
            <w:pPr>
              <w:rPr>
                <w:rFonts w:eastAsia="Aptos"/>
              </w:rPr>
            </w:pPr>
            <w:r w:rsidRPr="00A34FA2">
              <w:rPr>
                <w:rFonts w:eastAsia="Aptos"/>
              </w:rPr>
              <w:t>What sustainable procurement practices did you utilise with your project?</w:t>
            </w:r>
            <w:r w:rsidR="009F7F7D" w:rsidRPr="00A34FA2">
              <w:rPr>
                <w:rFonts w:eastAsia="Aptos"/>
              </w:rPr>
              <w:t xml:space="preserve"> </w:t>
            </w:r>
            <w:r w:rsidR="006F7F65" w:rsidRPr="00A34FA2">
              <w:rPr>
                <w:rFonts w:eastAsia="Aptos"/>
              </w:rPr>
              <w:t>How w</w:t>
            </w:r>
            <w:r w:rsidR="009F7F7D" w:rsidRPr="00A34FA2">
              <w:rPr>
                <w:rFonts w:eastAsia="Aptos"/>
              </w:rPr>
              <w:t>ere circular economy principles used?</w:t>
            </w:r>
          </w:p>
        </w:tc>
        <w:tc>
          <w:tcPr>
            <w:tcW w:w="8554" w:type="dxa"/>
          </w:tcPr>
          <w:p w14:paraId="25BBB2E7" w14:textId="77777777" w:rsidR="00567C0B" w:rsidRPr="00A34FA2" w:rsidRDefault="00567C0B" w:rsidP="00A34FA2">
            <w:pPr>
              <w:rPr>
                <w:rFonts w:eastAsia="Aptos"/>
              </w:rPr>
            </w:pPr>
          </w:p>
          <w:p w14:paraId="2CCB18D8" w14:textId="77777777" w:rsidR="00567C0B" w:rsidRPr="00A34FA2" w:rsidRDefault="00567C0B" w:rsidP="00A34FA2">
            <w:pPr>
              <w:rPr>
                <w:rFonts w:eastAsia="Aptos"/>
              </w:rPr>
            </w:pPr>
          </w:p>
          <w:p w14:paraId="0684D08B" w14:textId="4965F937" w:rsidR="00567C0B" w:rsidRPr="00A34FA2" w:rsidRDefault="00567C0B" w:rsidP="00A34FA2">
            <w:pPr>
              <w:rPr>
                <w:rFonts w:eastAsia="Aptos"/>
              </w:rPr>
            </w:pPr>
          </w:p>
          <w:p w14:paraId="68167EBB" w14:textId="77777777" w:rsidR="00D37DF4" w:rsidRPr="00A34FA2" w:rsidRDefault="00D37DF4" w:rsidP="00A34FA2">
            <w:pPr>
              <w:rPr>
                <w:rFonts w:eastAsia="Aptos"/>
              </w:rPr>
            </w:pPr>
          </w:p>
          <w:p w14:paraId="30410F35" w14:textId="77777777" w:rsidR="00567C0B" w:rsidRPr="00A34FA2" w:rsidRDefault="00567C0B" w:rsidP="00A34FA2">
            <w:pPr>
              <w:rPr>
                <w:rFonts w:eastAsia="Aptos"/>
              </w:rPr>
            </w:pPr>
          </w:p>
          <w:p w14:paraId="4AF12C42" w14:textId="77777777" w:rsidR="00567C0B" w:rsidRPr="00A34FA2" w:rsidRDefault="00567C0B" w:rsidP="00A34FA2">
            <w:pPr>
              <w:rPr>
                <w:rFonts w:eastAsia="Aptos"/>
              </w:rPr>
            </w:pPr>
          </w:p>
        </w:tc>
      </w:tr>
      <w:tr w:rsidR="00191EEA" w:rsidRPr="00BC2EAD" w14:paraId="75030AD4" w14:textId="77777777" w:rsidTr="0002039F">
        <w:trPr>
          <w:trHeight w:val="1118"/>
        </w:trPr>
        <w:tc>
          <w:tcPr>
            <w:tcW w:w="2504" w:type="dxa"/>
            <w:shd w:val="clear" w:color="auto" w:fill="B6ECD4"/>
            <w:vAlign w:val="center"/>
          </w:tcPr>
          <w:p w14:paraId="0E8793BE" w14:textId="77777777" w:rsidR="004F1865" w:rsidRPr="00A34FA2" w:rsidRDefault="004F1865" w:rsidP="00A34FA2">
            <w:pPr>
              <w:rPr>
                <w:rFonts w:eastAsia="Aptos"/>
              </w:rPr>
            </w:pPr>
          </w:p>
          <w:p w14:paraId="023BA1D1" w14:textId="77777777" w:rsidR="00C63414" w:rsidRPr="00A34FA2" w:rsidRDefault="00C63414" w:rsidP="00A34FA2">
            <w:pPr>
              <w:rPr>
                <w:rFonts w:eastAsia="Aptos"/>
              </w:rPr>
            </w:pPr>
            <w:r w:rsidRPr="00A34FA2">
              <w:rPr>
                <w:rFonts w:eastAsia="Aptos"/>
              </w:rPr>
              <w:t>How has this benefited other areas of the institution?</w:t>
            </w:r>
          </w:p>
          <w:p w14:paraId="44BB6E78" w14:textId="77777777" w:rsidR="004F1865" w:rsidRPr="00A34FA2" w:rsidRDefault="004F1865" w:rsidP="00A34FA2">
            <w:pPr>
              <w:rPr>
                <w:rFonts w:eastAsia="Aptos"/>
              </w:rPr>
            </w:pPr>
          </w:p>
        </w:tc>
        <w:tc>
          <w:tcPr>
            <w:tcW w:w="8554" w:type="dxa"/>
          </w:tcPr>
          <w:p w14:paraId="6478644F" w14:textId="77777777" w:rsidR="00191EEA" w:rsidRPr="00A34FA2" w:rsidRDefault="00191EEA" w:rsidP="00A34FA2">
            <w:pPr>
              <w:rPr>
                <w:rFonts w:eastAsia="Aptos"/>
              </w:rPr>
            </w:pPr>
          </w:p>
          <w:p w14:paraId="6589DD7E" w14:textId="33020BFC" w:rsidR="00D37DF4" w:rsidRPr="00A34FA2" w:rsidRDefault="00D37DF4" w:rsidP="00A34FA2">
            <w:pPr>
              <w:rPr>
                <w:rFonts w:eastAsia="Aptos"/>
              </w:rPr>
            </w:pPr>
          </w:p>
        </w:tc>
      </w:tr>
      <w:tr w:rsidR="005A63E5" w:rsidRPr="00BC2EAD" w14:paraId="35FEDB5E" w14:textId="77777777" w:rsidTr="0002039F">
        <w:trPr>
          <w:trHeight w:val="1118"/>
        </w:trPr>
        <w:tc>
          <w:tcPr>
            <w:tcW w:w="2504" w:type="dxa"/>
            <w:shd w:val="clear" w:color="auto" w:fill="B6ECD4"/>
            <w:vAlign w:val="center"/>
          </w:tcPr>
          <w:p w14:paraId="10C361FA" w14:textId="77777777" w:rsidR="005A63E5" w:rsidRPr="00A34FA2" w:rsidRDefault="005A63E5" w:rsidP="00A34FA2">
            <w:pPr>
              <w:rPr>
                <w:rFonts w:eastAsia="Aptos"/>
              </w:rPr>
            </w:pPr>
            <w:r w:rsidRPr="00A34FA2">
              <w:rPr>
                <w:rFonts w:eastAsia="Aptos"/>
              </w:rPr>
              <w:t xml:space="preserve">Describe how your initiative has gone over and beyond the </w:t>
            </w:r>
            <w:r w:rsidR="00C64A80" w:rsidRPr="00A34FA2">
              <w:rPr>
                <w:rFonts w:eastAsia="Aptos"/>
              </w:rPr>
              <w:t xml:space="preserve">standard </w:t>
            </w:r>
            <w:r w:rsidRPr="00A34FA2">
              <w:rPr>
                <w:rFonts w:eastAsia="Aptos"/>
              </w:rPr>
              <w:t>legal requirements</w:t>
            </w:r>
            <w:r w:rsidR="004C27C3" w:rsidRPr="00A34FA2">
              <w:rPr>
                <w:rFonts w:eastAsia="Aptos"/>
              </w:rPr>
              <w:t xml:space="preserve"> (where applicable)</w:t>
            </w:r>
            <w:r w:rsidRPr="00A34FA2">
              <w:rPr>
                <w:rFonts w:eastAsia="Aptos"/>
              </w:rPr>
              <w:t>?</w:t>
            </w:r>
          </w:p>
        </w:tc>
        <w:tc>
          <w:tcPr>
            <w:tcW w:w="8554" w:type="dxa"/>
          </w:tcPr>
          <w:p w14:paraId="2373771F" w14:textId="77777777" w:rsidR="005A63E5" w:rsidRPr="00A34FA2" w:rsidRDefault="005A63E5" w:rsidP="00A34FA2">
            <w:pPr>
              <w:rPr>
                <w:rFonts w:eastAsia="Aptos"/>
              </w:rPr>
            </w:pPr>
          </w:p>
          <w:p w14:paraId="659B76B2" w14:textId="77777777" w:rsidR="00D37DF4" w:rsidRPr="00A34FA2" w:rsidRDefault="00D37DF4" w:rsidP="00A34FA2">
            <w:pPr>
              <w:rPr>
                <w:rFonts w:eastAsia="Aptos"/>
              </w:rPr>
            </w:pPr>
          </w:p>
          <w:p w14:paraId="6F1748D1" w14:textId="77777777" w:rsidR="00D37DF4" w:rsidRPr="00A34FA2" w:rsidRDefault="00D37DF4" w:rsidP="00A34FA2">
            <w:pPr>
              <w:rPr>
                <w:rFonts w:eastAsia="Aptos"/>
              </w:rPr>
            </w:pPr>
          </w:p>
          <w:p w14:paraId="2B96E60D" w14:textId="77777777" w:rsidR="00D37DF4" w:rsidRPr="00A34FA2" w:rsidRDefault="00D37DF4" w:rsidP="00A34FA2">
            <w:pPr>
              <w:rPr>
                <w:rFonts w:eastAsia="Aptos"/>
              </w:rPr>
            </w:pPr>
          </w:p>
          <w:p w14:paraId="32926A25" w14:textId="6B515E2D" w:rsidR="00D37DF4" w:rsidRPr="00A34FA2" w:rsidRDefault="00D37DF4" w:rsidP="00A34FA2">
            <w:pPr>
              <w:rPr>
                <w:rFonts w:eastAsia="Aptos"/>
              </w:rPr>
            </w:pPr>
          </w:p>
        </w:tc>
      </w:tr>
    </w:tbl>
    <w:p w14:paraId="0D327B65" w14:textId="77777777" w:rsidR="005F214D" w:rsidRPr="00A34FA2" w:rsidRDefault="005F214D" w:rsidP="2A79F946">
      <w:pPr>
        <w:rPr>
          <w:rFonts w:eastAsia="Aptos"/>
        </w:rPr>
      </w:pPr>
    </w:p>
    <w:tbl>
      <w:tblPr>
        <w:tblpPr w:leftFromText="180" w:rightFromText="180" w:vertAnchor="text" w:horzAnchor="margin" w:tblpXSpec="center" w:tblpY="65"/>
        <w:tblW w:w="11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9473"/>
      </w:tblGrid>
      <w:tr w:rsidR="00083F9E" w:rsidRPr="00BC2EAD" w14:paraId="0F51B32D" w14:textId="77777777" w:rsidTr="00B923DE">
        <w:trPr>
          <w:trHeight w:val="399"/>
        </w:trPr>
        <w:tc>
          <w:tcPr>
            <w:tcW w:w="11042" w:type="dxa"/>
            <w:gridSpan w:val="2"/>
            <w:shd w:val="clear" w:color="auto" w:fill="B6ECD4"/>
            <w:vAlign w:val="center"/>
          </w:tcPr>
          <w:p w14:paraId="616F8BC3" w14:textId="50866606" w:rsidR="00083F9E" w:rsidRPr="00A34FA2" w:rsidRDefault="00083F9E" w:rsidP="00A34FA2">
            <w:pPr>
              <w:rPr>
                <w:rFonts w:eastAsia="Aptos"/>
              </w:rPr>
            </w:pPr>
            <w:r w:rsidRPr="00A34FA2">
              <w:rPr>
                <w:rFonts w:eastAsia="Aptos"/>
              </w:rPr>
              <w:t>Top 3 learnings from implementing your project</w:t>
            </w:r>
            <w:r w:rsidR="00990AFD" w:rsidRPr="00A34FA2">
              <w:rPr>
                <w:rFonts w:eastAsia="Aptos"/>
              </w:rPr>
              <w:t xml:space="preserve">: </w:t>
            </w:r>
            <w:r w:rsidRPr="00A34FA2">
              <w:rPr>
                <w:rFonts w:eastAsia="Aptos"/>
              </w:rPr>
              <w:t>Please write in the “first person” (for example: I, we, our). Please keep these short – max</w:t>
            </w:r>
            <w:r w:rsidR="00E545F1" w:rsidRPr="00A34FA2">
              <w:rPr>
                <w:rFonts w:eastAsia="Aptos"/>
              </w:rPr>
              <w:t>imum</w:t>
            </w:r>
            <w:r w:rsidRPr="00A34FA2">
              <w:rPr>
                <w:rFonts w:eastAsia="Aptos"/>
              </w:rPr>
              <w:t xml:space="preserve"> 15 words per item.</w:t>
            </w:r>
          </w:p>
        </w:tc>
      </w:tr>
      <w:tr w:rsidR="00083F9E" w:rsidRPr="00BC2EAD" w14:paraId="63214DB1" w14:textId="77777777" w:rsidTr="00B923DE">
        <w:trPr>
          <w:trHeight w:val="385"/>
        </w:trPr>
        <w:tc>
          <w:tcPr>
            <w:tcW w:w="1569" w:type="dxa"/>
            <w:shd w:val="clear" w:color="auto" w:fill="B6ECD4"/>
            <w:vAlign w:val="center"/>
          </w:tcPr>
          <w:p w14:paraId="4C537813" w14:textId="77777777" w:rsidR="00083F9E" w:rsidRPr="00A34FA2" w:rsidRDefault="00083F9E" w:rsidP="00A34FA2">
            <w:pPr>
              <w:rPr>
                <w:rFonts w:eastAsia="Aptos"/>
              </w:rPr>
            </w:pPr>
            <w:r w:rsidRPr="00A34FA2">
              <w:rPr>
                <w:rFonts w:eastAsia="Aptos"/>
              </w:rPr>
              <w:t>1</w:t>
            </w:r>
          </w:p>
        </w:tc>
        <w:tc>
          <w:tcPr>
            <w:tcW w:w="9473" w:type="dxa"/>
          </w:tcPr>
          <w:p w14:paraId="3932499E" w14:textId="77777777" w:rsidR="00083F9E" w:rsidRPr="00A34FA2" w:rsidRDefault="00083F9E" w:rsidP="00A34FA2">
            <w:pPr>
              <w:rPr>
                <w:rFonts w:eastAsia="Aptos"/>
              </w:rPr>
            </w:pPr>
          </w:p>
          <w:p w14:paraId="593F0EA2" w14:textId="77777777" w:rsidR="00083F9E" w:rsidRPr="00A34FA2" w:rsidRDefault="00083F9E" w:rsidP="00A34FA2">
            <w:pPr>
              <w:rPr>
                <w:rFonts w:eastAsia="Aptos"/>
              </w:rPr>
            </w:pPr>
          </w:p>
        </w:tc>
      </w:tr>
      <w:tr w:rsidR="00083F9E" w:rsidRPr="00BC2EAD" w14:paraId="24F5727C" w14:textId="77777777" w:rsidTr="00B923DE">
        <w:trPr>
          <w:trHeight w:val="476"/>
        </w:trPr>
        <w:tc>
          <w:tcPr>
            <w:tcW w:w="1569" w:type="dxa"/>
            <w:shd w:val="clear" w:color="auto" w:fill="B6ECD4"/>
            <w:vAlign w:val="center"/>
          </w:tcPr>
          <w:p w14:paraId="0FAE6E46" w14:textId="77777777" w:rsidR="00083F9E" w:rsidRPr="00A34FA2" w:rsidRDefault="00083F9E" w:rsidP="00A34FA2">
            <w:pPr>
              <w:rPr>
                <w:rFonts w:eastAsia="Aptos"/>
              </w:rPr>
            </w:pPr>
            <w:r w:rsidRPr="00A34FA2">
              <w:rPr>
                <w:rFonts w:eastAsia="Aptos"/>
              </w:rPr>
              <w:t>2</w:t>
            </w:r>
          </w:p>
        </w:tc>
        <w:tc>
          <w:tcPr>
            <w:tcW w:w="9473" w:type="dxa"/>
          </w:tcPr>
          <w:p w14:paraId="31C92748" w14:textId="77777777" w:rsidR="00083F9E" w:rsidRPr="00A34FA2" w:rsidRDefault="00083F9E" w:rsidP="00A34FA2">
            <w:pPr>
              <w:rPr>
                <w:rFonts w:eastAsia="Aptos"/>
              </w:rPr>
            </w:pPr>
          </w:p>
          <w:p w14:paraId="0CF4C34F" w14:textId="77777777" w:rsidR="00083F9E" w:rsidRPr="00A34FA2" w:rsidRDefault="00083F9E" w:rsidP="00A34FA2">
            <w:pPr>
              <w:rPr>
                <w:rFonts w:eastAsia="Aptos"/>
              </w:rPr>
            </w:pPr>
          </w:p>
        </w:tc>
      </w:tr>
      <w:tr w:rsidR="00083F9E" w:rsidRPr="00BC2EAD" w14:paraId="760415AC" w14:textId="77777777" w:rsidTr="00B923DE">
        <w:trPr>
          <w:trHeight w:val="426"/>
        </w:trPr>
        <w:tc>
          <w:tcPr>
            <w:tcW w:w="1569" w:type="dxa"/>
            <w:shd w:val="clear" w:color="auto" w:fill="B6ECD4"/>
            <w:vAlign w:val="center"/>
          </w:tcPr>
          <w:p w14:paraId="7735CF24" w14:textId="77777777" w:rsidR="00083F9E" w:rsidRPr="00A34FA2" w:rsidRDefault="00083F9E" w:rsidP="00A34FA2">
            <w:pPr>
              <w:rPr>
                <w:rFonts w:eastAsia="Aptos"/>
              </w:rPr>
            </w:pPr>
            <w:r w:rsidRPr="00A34FA2">
              <w:rPr>
                <w:rFonts w:eastAsia="Aptos"/>
              </w:rPr>
              <w:t>3</w:t>
            </w:r>
          </w:p>
        </w:tc>
        <w:tc>
          <w:tcPr>
            <w:tcW w:w="9473" w:type="dxa"/>
          </w:tcPr>
          <w:p w14:paraId="66589EF2" w14:textId="77777777" w:rsidR="00083F9E" w:rsidRPr="00A34FA2" w:rsidRDefault="00083F9E" w:rsidP="00A34FA2">
            <w:pPr>
              <w:rPr>
                <w:rFonts w:eastAsia="Aptos"/>
              </w:rPr>
            </w:pPr>
          </w:p>
          <w:p w14:paraId="70D6A851" w14:textId="7967D77A" w:rsidR="00083F9E" w:rsidRPr="00A34FA2" w:rsidRDefault="00083F9E" w:rsidP="00A34FA2">
            <w:pPr>
              <w:rPr>
                <w:rFonts w:eastAsia="Aptos"/>
              </w:rPr>
            </w:pPr>
          </w:p>
        </w:tc>
      </w:tr>
    </w:tbl>
    <w:p w14:paraId="72F7A956" w14:textId="77777777" w:rsidR="00E545F1" w:rsidRPr="00A34FA2" w:rsidRDefault="00E545F1" w:rsidP="00A34FA2">
      <w:pPr>
        <w:rPr>
          <w:rFonts w:eastAsia="Aptos"/>
        </w:rPr>
      </w:pPr>
    </w:p>
    <w:p w14:paraId="71286190" w14:textId="665C8DC3" w:rsidR="00620E49" w:rsidRPr="00A34FA2" w:rsidRDefault="007660E3" w:rsidP="00A34FA2">
      <w:pPr>
        <w:rPr>
          <w:rFonts w:eastAsia="Aptos"/>
        </w:rPr>
      </w:pPr>
      <w:r w:rsidRPr="00A34FA2">
        <w:rPr>
          <w:rFonts w:eastAsia="Aptos"/>
        </w:rPr>
        <w:lastRenderedPageBreak/>
        <w:t xml:space="preserve">This is the end of your </w:t>
      </w:r>
      <w:r w:rsidR="00E545F1" w:rsidRPr="00A34FA2">
        <w:rPr>
          <w:rFonts w:eastAsia="Aptos"/>
        </w:rPr>
        <w:t>5</w:t>
      </w:r>
      <w:r w:rsidR="00845C3B" w:rsidRPr="00A34FA2">
        <w:rPr>
          <w:rFonts w:eastAsia="Aptos"/>
        </w:rPr>
        <w:t>-page</w:t>
      </w:r>
      <w:r w:rsidR="00C14438" w:rsidRPr="00A34FA2">
        <w:rPr>
          <w:rFonts w:eastAsia="Aptos"/>
        </w:rPr>
        <w:t xml:space="preserve"> limit</w:t>
      </w:r>
    </w:p>
    <w:p w14:paraId="67CBB30B" w14:textId="77777777" w:rsidR="00077250" w:rsidRPr="00A34FA2" w:rsidRDefault="00077250" w:rsidP="2A79F946">
      <w:pPr>
        <w:rPr>
          <w:rFonts w:eastAsia="Aptos"/>
        </w:rPr>
      </w:pPr>
    </w:p>
    <w:p w14:paraId="316A2DF0" w14:textId="516C8F17" w:rsidR="00077250" w:rsidRPr="00A34FA2" w:rsidRDefault="00077250" w:rsidP="2A79F946">
      <w:pPr>
        <w:rPr>
          <w:rFonts w:eastAsia="Aptos"/>
        </w:rPr>
      </w:pPr>
      <w:bookmarkStart w:id="1" w:name="_Hlk480038119"/>
      <w:r w:rsidRPr="00A34FA2">
        <w:rPr>
          <w:rFonts w:eastAsia="Aptos"/>
        </w:rPr>
        <w:t>You have now finished your 202</w:t>
      </w:r>
      <w:r w:rsidR="00912660" w:rsidRPr="00A34FA2">
        <w:rPr>
          <w:rFonts w:eastAsia="Aptos"/>
        </w:rPr>
        <w:t>6</w:t>
      </w:r>
      <w:r w:rsidRPr="00A34FA2">
        <w:rPr>
          <w:rFonts w:eastAsia="Aptos"/>
        </w:rPr>
        <w:t xml:space="preserve"> International Green Gown Awards Stage 1 application form. </w:t>
      </w:r>
      <w:r w:rsidR="007460CC" w:rsidRPr="00A34FA2">
        <w:rPr>
          <w:rFonts w:eastAsia="Aptos"/>
        </w:rPr>
        <w:t xml:space="preserve">Please ensure your Stage 1 application is no longer than </w:t>
      </w:r>
      <w:r w:rsidR="00964F0B" w:rsidRPr="00A34FA2">
        <w:rPr>
          <w:rFonts w:eastAsia="Aptos"/>
        </w:rPr>
        <w:t>5</w:t>
      </w:r>
      <w:r w:rsidR="007460CC" w:rsidRPr="00A34FA2">
        <w:rPr>
          <w:rFonts w:eastAsia="Aptos"/>
        </w:rPr>
        <w:t xml:space="preserve"> A4 pages</w:t>
      </w:r>
      <w:r w:rsidR="00AA7F53" w:rsidRPr="00A34FA2">
        <w:rPr>
          <w:rFonts w:eastAsia="Aptos"/>
        </w:rPr>
        <w:t>,</w:t>
      </w:r>
      <w:r w:rsidR="00964F0B" w:rsidRPr="00A34FA2">
        <w:rPr>
          <w:rFonts w:eastAsia="Aptos"/>
        </w:rPr>
        <w:t xml:space="preserve"> including 1 page for the cover page</w:t>
      </w:r>
      <w:r w:rsidR="007460CC" w:rsidRPr="00A34FA2">
        <w:rPr>
          <w:rFonts w:eastAsia="Aptos"/>
        </w:rPr>
        <w:t xml:space="preserve">. You may delete any </w:t>
      </w:r>
      <w:r w:rsidR="00A674FE" w:rsidRPr="00A34FA2">
        <w:rPr>
          <w:rFonts w:eastAsia="Aptos"/>
        </w:rPr>
        <w:t>green</w:t>
      </w:r>
      <w:r w:rsidR="007460CC" w:rsidRPr="00A34FA2">
        <w:rPr>
          <w:rFonts w:eastAsia="Aptos"/>
        </w:rPr>
        <w:t xml:space="preserve"> font notes in this document to create more space.</w:t>
      </w:r>
      <w:r w:rsidR="00683468" w:rsidRPr="00A34FA2">
        <w:rPr>
          <w:rFonts w:eastAsia="Aptos"/>
        </w:rPr>
        <w:t xml:space="preserve"> </w:t>
      </w:r>
    </w:p>
    <w:p w14:paraId="517112CC" w14:textId="77777777" w:rsidR="00077250" w:rsidRPr="00A34FA2" w:rsidRDefault="00077250" w:rsidP="2A79F946">
      <w:pPr>
        <w:rPr>
          <w:rFonts w:eastAsia="Aptos"/>
        </w:rPr>
      </w:pPr>
    </w:p>
    <w:p w14:paraId="6F3EF562" w14:textId="4C6C17D1" w:rsidR="00F22F71" w:rsidRPr="00A34FA2" w:rsidRDefault="00B82755" w:rsidP="2A79F946">
      <w:pPr>
        <w:rPr>
          <w:rFonts w:eastAsia="Aptos"/>
        </w:rPr>
      </w:pPr>
      <w:r w:rsidRPr="00A34FA2">
        <w:rPr>
          <w:rFonts w:eastAsia="Aptos"/>
        </w:rPr>
        <w:t xml:space="preserve">You need to </w:t>
      </w:r>
      <w:r w:rsidR="00BF674D" w:rsidRPr="00A34FA2">
        <w:rPr>
          <w:rFonts w:eastAsia="Aptos"/>
        </w:rPr>
        <w:t xml:space="preserve">submit this application form in Word format, using </w:t>
      </w:r>
      <w:r w:rsidRPr="00A34FA2">
        <w:rPr>
          <w:rFonts w:eastAsia="Aptos"/>
        </w:rPr>
        <w:t xml:space="preserve">the </w:t>
      </w:r>
      <w:r w:rsidR="00EC6E00" w:rsidRPr="00A34FA2">
        <w:rPr>
          <w:rFonts w:eastAsia="Aptos"/>
        </w:rPr>
        <w:t>online</w:t>
      </w:r>
      <w:r w:rsidRPr="00A34FA2">
        <w:rPr>
          <w:rFonts w:eastAsia="Aptos"/>
        </w:rPr>
        <w:t xml:space="preserve"> form link (see website)</w:t>
      </w:r>
      <w:r w:rsidR="00F22F71" w:rsidRPr="00A34FA2">
        <w:rPr>
          <w:rFonts w:eastAsia="Aptos"/>
        </w:rPr>
        <w:t xml:space="preserve">, and </w:t>
      </w:r>
      <w:r w:rsidR="00444C0F" w:rsidRPr="00A34FA2">
        <w:rPr>
          <w:rFonts w:eastAsia="Aptos"/>
        </w:rPr>
        <w:t xml:space="preserve">upload </w:t>
      </w:r>
      <w:r w:rsidR="00F22F71" w:rsidRPr="00A34FA2">
        <w:rPr>
          <w:rFonts w:eastAsia="Aptos"/>
        </w:rPr>
        <w:t>your institution’s logo and one project image (in jpg or png formats).</w:t>
      </w:r>
      <w:r w:rsidRPr="00A34FA2">
        <w:rPr>
          <w:rFonts w:eastAsia="Aptos"/>
        </w:rPr>
        <w:t xml:space="preserve"> </w:t>
      </w:r>
      <w:r w:rsidR="007A6EA4" w:rsidRPr="00A34FA2">
        <w:rPr>
          <w:rFonts w:eastAsia="Aptos"/>
        </w:rPr>
        <w:t xml:space="preserve">The remainder of the form is for stage 2 applicants only and will only be filled out if your stage 1 application is successful. Please submit the whole document including your completed stage 1 application form and the following stage 2 uncompleted pages in </w:t>
      </w:r>
      <w:r w:rsidR="00BE4B24" w:rsidRPr="00A34FA2">
        <w:rPr>
          <w:rFonts w:eastAsia="Aptos"/>
        </w:rPr>
        <w:t>W</w:t>
      </w:r>
      <w:r w:rsidR="007A6EA4" w:rsidRPr="00A34FA2">
        <w:rPr>
          <w:rFonts w:eastAsia="Aptos"/>
        </w:rPr>
        <w:t xml:space="preserve">ord format. </w:t>
      </w:r>
      <w:r w:rsidRPr="00A34FA2">
        <w:br/>
      </w:r>
    </w:p>
    <w:p w14:paraId="444213A2" w14:textId="1045F0CC" w:rsidR="008951A1" w:rsidRPr="00A34FA2" w:rsidRDefault="00B82755" w:rsidP="00A34FA2">
      <w:pPr>
        <w:rPr>
          <w:rFonts w:eastAsia="Aptos"/>
        </w:rPr>
      </w:pPr>
      <w:r w:rsidRPr="00A34FA2">
        <w:rPr>
          <w:rFonts w:eastAsia="Aptos"/>
        </w:rPr>
        <w:t xml:space="preserve">Deadline is </w:t>
      </w:r>
      <w:r w:rsidR="00077250" w:rsidRPr="00A34FA2">
        <w:rPr>
          <w:rFonts w:eastAsia="Aptos"/>
        </w:rPr>
        <w:t xml:space="preserve">12 NOON </w:t>
      </w:r>
      <w:r w:rsidR="00E40E80" w:rsidRPr="00A34FA2">
        <w:rPr>
          <w:rFonts w:eastAsia="Aptos"/>
        </w:rPr>
        <w:t xml:space="preserve">CET TIME </w:t>
      </w:r>
      <w:r w:rsidR="00077250" w:rsidRPr="00A34FA2">
        <w:rPr>
          <w:rFonts w:eastAsia="Aptos"/>
        </w:rPr>
        <w:t xml:space="preserve">ON </w:t>
      </w:r>
      <w:r w:rsidR="00912660" w:rsidRPr="00A34FA2">
        <w:rPr>
          <w:rFonts w:eastAsia="Aptos"/>
        </w:rPr>
        <w:t>1</w:t>
      </w:r>
      <w:r w:rsidR="00895E18" w:rsidRPr="00A34FA2">
        <w:rPr>
          <w:rFonts w:eastAsia="Aptos"/>
        </w:rPr>
        <w:t>0</w:t>
      </w:r>
      <w:r w:rsidR="00E40E80" w:rsidRPr="00A34FA2">
        <w:rPr>
          <w:rFonts w:eastAsia="Aptos"/>
        </w:rPr>
        <w:t xml:space="preserve"> APRIL</w:t>
      </w:r>
      <w:r w:rsidR="00077250" w:rsidRPr="00A34FA2">
        <w:rPr>
          <w:rFonts w:eastAsia="Aptos"/>
        </w:rPr>
        <w:t xml:space="preserve"> 202</w:t>
      </w:r>
      <w:r w:rsidR="00912660" w:rsidRPr="00A34FA2">
        <w:rPr>
          <w:rFonts w:eastAsia="Aptos"/>
        </w:rPr>
        <w:t>6</w:t>
      </w:r>
      <w:r w:rsidR="00077250" w:rsidRPr="00A34FA2">
        <w:rPr>
          <w:rFonts w:eastAsia="Aptos"/>
        </w:rPr>
        <w:t xml:space="preserve">. </w:t>
      </w:r>
      <w:r w:rsidRPr="00A34FA2">
        <w:br/>
      </w:r>
      <w:r w:rsidR="00077250" w:rsidRPr="00A34FA2">
        <w:rPr>
          <w:rFonts w:eastAsia="Aptos"/>
        </w:rPr>
        <w:t>Thank you for taking the time to apply and good luck with your application.</w:t>
      </w:r>
    </w:p>
    <w:p w14:paraId="6EA51BC8" w14:textId="77777777" w:rsidR="008951A1" w:rsidRPr="00A34FA2" w:rsidRDefault="008951A1" w:rsidP="00A34FA2">
      <w:pPr>
        <w:rPr>
          <w:rFonts w:eastAsia="Aptos"/>
        </w:rPr>
        <w:sectPr w:rsidR="008951A1" w:rsidRPr="00A34FA2" w:rsidSect="0082516C">
          <w:headerReference w:type="default" r:id="rId13"/>
          <w:footerReference w:type="default" r:id="rId14"/>
          <w:pgSz w:w="11906" w:h="16838"/>
          <w:pgMar w:top="426" w:right="707" w:bottom="426" w:left="851" w:header="709" w:footer="630" w:gutter="0"/>
          <w:cols w:space="708"/>
          <w:formProt w:val="0"/>
          <w:docGrid w:linePitch="360"/>
        </w:sectPr>
      </w:pPr>
    </w:p>
    <w:p w14:paraId="07760DD8" w14:textId="1E942AA5" w:rsidR="008951A1" w:rsidRPr="00A34FA2" w:rsidRDefault="0082516C" w:rsidP="00A34FA2">
      <w:r w:rsidRPr="00A34FA2">
        <w:rPr>
          <w:noProof/>
        </w:rPr>
        <w:lastRenderedPageBreak/>
        <mc:AlternateContent>
          <mc:Choice Requires="wps">
            <w:drawing>
              <wp:anchor distT="0" distB="0" distL="114300" distR="114300" simplePos="0" relativeHeight="251658243" behindDoc="0" locked="0" layoutInCell="1" allowOverlap="1" wp14:anchorId="3534CD64" wp14:editId="42091C38">
                <wp:simplePos x="0" y="0"/>
                <wp:positionH relativeFrom="column">
                  <wp:posOffset>3571875</wp:posOffset>
                </wp:positionH>
                <wp:positionV relativeFrom="paragraph">
                  <wp:posOffset>-423545</wp:posOffset>
                </wp:positionV>
                <wp:extent cx="3067050" cy="638175"/>
                <wp:effectExtent l="0" t="0" r="0" b="0"/>
                <wp:wrapNone/>
                <wp:docPr id="1825648814" name="Text Box 2"/>
                <wp:cNvGraphicFramePr/>
                <a:graphic xmlns:a="http://schemas.openxmlformats.org/drawingml/2006/main">
                  <a:graphicData uri="http://schemas.microsoft.com/office/word/2010/wordprocessingShape">
                    <wps:wsp>
                      <wps:cNvSpPr txBox="1"/>
                      <wps:spPr>
                        <a:xfrm>
                          <a:off x="0" y="0"/>
                          <a:ext cx="3067050" cy="638175"/>
                        </a:xfrm>
                        <a:prstGeom prst="rect">
                          <a:avLst/>
                        </a:prstGeom>
                        <a:noFill/>
                        <a:ln w="6350">
                          <a:noFill/>
                        </a:ln>
                      </wps:spPr>
                      <wps:txbx>
                        <w:txbxContent>
                          <w:p w14:paraId="23395F37" w14:textId="77777777" w:rsidR="0082516C" w:rsidRPr="00A34FA2" w:rsidRDefault="0082516C" w:rsidP="00A34FA2">
                            <w:r w:rsidRPr="00A34FA2">
                              <w:t>Stage 2 Application Form</w:t>
                            </w:r>
                          </w:p>
                          <w:p w14:paraId="6B0681A4" w14:textId="77777777" w:rsidR="0082516C" w:rsidRPr="00A34FA2" w:rsidRDefault="0082516C" w:rsidP="00A34FA2">
                            <w:r w:rsidRPr="00A34FA2">
                              <w:t>Deadline 17 July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34CD64" id="_x0000_s1027" type="#_x0000_t202" style="position:absolute;margin-left:281.25pt;margin-top:-33.35pt;width:241.5pt;height:50.2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" filled="f" stroked="f" strokeweight=".5pt">
                <v:textbox>
                  <w:txbxContent>
                    <w:p w14:paraId="23395F37" w14:textId="77777777" w:rsidR="0082516C" w:rsidRPr="00A34FA2" w:rsidRDefault="0082516C" w:rsidP="00A34FA2">
                      <w:r w:rsidRPr="00A34FA2">
                        <w:t>Stage 2 Application Form</w:t>
                      </w:r>
                    </w:p>
                    <w:p w14:paraId="6B0681A4" w14:textId="77777777" w:rsidR="0082516C" w:rsidRPr="00A34FA2" w:rsidRDefault="0082516C" w:rsidP="00A34FA2">
                      <w:r w:rsidRPr="00A34FA2">
                        <w:t>Deadline 17 July 2026</w:t>
                      </w:r>
                    </w:p>
                  </w:txbxContent>
                </v:textbox>
              </v:shape>
            </w:pict>
          </mc:Fallback>
        </mc:AlternateContent>
      </w:r>
      <w:r w:rsidRPr="00A34FA2">
        <w:rPr>
          <w:noProof/>
        </w:rPr>
        <w:drawing>
          <wp:anchor distT="0" distB="0" distL="114300" distR="114300" simplePos="0" relativeHeight="251658242" behindDoc="0" locked="0" layoutInCell="1" allowOverlap="1" wp14:anchorId="22D7A012" wp14:editId="5F11EF91">
            <wp:simplePos x="0" y="0"/>
            <wp:positionH relativeFrom="column">
              <wp:posOffset>0</wp:posOffset>
            </wp:positionH>
            <wp:positionV relativeFrom="page">
              <wp:posOffset>255270</wp:posOffset>
            </wp:positionV>
            <wp:extent cx="3096895" cy="748665"/>
            <wp:effectExtent l="0" t="0" r="8255" b="0"/>
            <wp:wrapTopAndBottom/>
            <wp:docPr id="1916259628" name="Picture 2" descr="The International Green Gown Awar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59628" name="Picture 2" descr="The International Green Gown Awards log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6895" cy="748665"/>
                    </a:xfrm>
                    <a:prstGeom prst="rect">
                      <a:avLst/>
                    </a:prstGeom>
                  </pic:spPr>
                </pic:pic>
              </a:graphicData>
            </a:graphic>
            <wp14:sizeRelH relativeFrom="margin">
              <wp14:pctWidth>0</wp14:pctWidth>
            </wp14:sizeRelH>
            <wp14:sizeRelV relativeFrom="margin">
              <wp14:pctHeight>0</wp14:pctHeight>
            </wp14:sizeRelV>
          </wp:anchor>
        </w:drawing>
      </w:r>
    </w:p>
    <w:p w14:paraId="05A26AEF" w14:textId="6164F91A" w:rsidR="00A674BE" w:rsidRPr="00A34FA2" w:rsidRDefault="00A674BE" w:rsidP="2A79F946">
      <w:r w:rsidRPr="00A34FA2">
        <w:rPr>
          <w:rFonts w:eastAsia="Aptos"/>
        </w:rPr>
        <w:t xml:space="preserve">This </w:t>
      </w:r>
      <w:r w:rsidR="001E4464" w:rsidRPr="00A34FA2">
        <w:rPr>
          <w:rFonts w:eastAsia="Aptos"/>
        </w:rPr>
        <w:t xml:space="preserve">section </w:t>
      </w:r>
      <w:r w:rsidRPr="00A34FA2">
        <w:rPr>
          <w:rFonts w:eastAsia="Aptos"/>
        </w:rPr>
        <w:t>is only to be filled out by successful finalists from Stage 1 invited to apply for Stage 2.</w:t>
      </w:r>
      <w:r w:rsidRPr="00A34FA2">
        <w:t xml:space="preserve"> </w:t>
      </w:r>
    </w:p>
    <w:p w14:paraId="42ECFDE8" w14:textId="77777777" w:rsidR="00A674BE" w:rsidRPr="00A34FA2" w:rsidRDefault="00A674BE" w:rsidP="00A674BE"/>
    <w:p w14:paraId="5D8D297E" w14:textId="754A14CA" w:rsidR="00A674BE" w:rsidRPr="00A34FA2" w:rsidRDefault="00704522" w:rsidP="2A79F946">
      <w:pPr>
        <w:rPr>
          <w:rFonts w:eastAsia="Aptos"/>
        </w:rPr>
      </w:pPr>
      <w:r w:rsidRPr="00A34FA2">
        <w:rPr>
          <w:rFonts w:eastAsia="Aptos"/>
        </w:rPr>
        <w:t>Judge’s questions</w:t>
      </w:r>
    </w:p>
    <w:p w14:paraId="0B7DAB08" w14:textId="77777777" w:rsidR="00A674BE" w:rsidRDefault="00A674BE" w:rsidP="00A674B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4"/>
        <w:gridCol w:w="7214"/>
      </w:tblGrid>
      <w:tr w:rsidR="00A674BE" w:rsidRPr="00BC2EAD" w14:paraId="3F38ACEC" w14:textId="77777777" w:rsidTr="001E4464">
        <w:tc>
          <w:tcPr>
            <w:tcW w:w="3104" w:type="dxa"/>
            <w:shd w:val="clear" w:color="auto" w:fill="B6ECD4"/>
            <w:vAlign w:val="center"/>
          </w:tcPr>
          <w:p w14:paraId="4314B507" w14:textId="7B6A7807" w:rsidR="00A674BE" w:rsidRPr="00A34FA2" w:rsidRDefault="00A674BE" w:rsidP="00A34FA2">
            <w:pPr>
              <w:rPr>
                <w:rFonts w:eastAsia="Aptos"/>
              </w:rPr>
            </w:pPr>
            <w:r w:rsidRPr="00A34FA2">
              <w:rPr>
                <w:rFonts w:eastAsia="Aptos"/>
              </w:rPr>
              <w:t>Judges’ questions on your Stage 1 application. Please address these in your Stage 2 submission.</w:t>
            </w:r>
          </w:p>
        </w:tc>
        <w:tc>
          <w:tcPr>
            <w:tcW w:w="7214" w:type="dxa"/>
          </w:tcPr>
          <w:p w14:paraId="01A4AFF5" w14:textId="4182C14A" w:rsidR="00A674BE" w:rsidRPr="00A34FA2" w:rsidRDefault="00A674BE" w:rsidP="00A34FA2">
            <w:pPr>
              <w:rPr>
                <w:rFonts w:eastAsia="Aptos"/>
              </w:rPr>
            </w:pPr>
            <w:r w:rsidRPr="00A34FA2">
              <w:rPr>
                <w:rFonts w:eastAsia="Aptos"/>
              </w:rPr>
              <w:t xml:space="preserve">The Stage 2 application will include the judges’ questions here. This allows you an opportunity to answer their questions and to update your application accordingly with any new, additional information since your Stage 1 submission. </w:t>
            </w:r>
          </w:p>
          <w:p w14:paraId="25FEE8E0" w14:textId="77777777" w:rsidR="00A674BE" w:rsidRPr="00A34FA2" w:rsidRDefault="00A674BE" w:rsidP="00A34FA2">
            <w:pPr>
              <w:rPr>
                <w:rFonts w:eastAsia="Aptos"/>
              </w:rPr>
            </w:pPr>
          </w:p>
        </w:tc>
      </w:tr>
    </w:tbl>
    <w:p w14:paraId="7C4EAD04" w14:textId="77777777" w:rsidR="00A674BE" w:rsidRPr="00A34FA2" w:rsidRDefault="00A674BE" w:rsidP="00A34FA2">
      <w:pPr>
        <w:rPr>
          <w:rFonts w:eastAsia="Aptos"/>
        </w:rPr>
      </w:pPr>
    </w:p>
    <w:p w14:paraId="71505B5A" w14:textId="77777777" w:rsidR="00A674BE" w:rsidRPr="00A34FA2" w:rsidRDefault="00A674BE" w:rsidP="00A34FA2">
      <w:pPr>
        <w:rPr>
          <w:rFonts w:eastAsia="Aptos"/>
        </w:rPr>
      </w:pPr>
    </w:p>
    <w:p w14:paraId="32CD70ED" w14:textId="562C3795" w:rsidR="00A674BE" w:rsidRPr="00A34FA2" w:rsidRDefault="00A674BE" w:rsidP="00A34FA2">
      <w:pPr>
        <w:rPr>
          <w:rFonts w:eastAsia="Aptos"/>
        </w:rPr>
      </w:pPr>
      <w:r w:rsidRPr="00A34FA2">
        <w:rPr>
          <w:rFonts w:eastAsia="Aptos"/>
        </w:rPr>
        <w:t xml:space="preserve">This page is not included in the Stage 2, </w:t>
      </w:r>
      <w:r w:rsidR="00210103" w:rsidRPr="00A34FA2">
        <w:rPr>
          <w:rFonts w:eastAsia="Aptos"/>
        </w:rPr>
        <w:t>2</w:t>
      </w:r>
      <w:r w:rsidRPr="00A34FA2">
        <w:rPr>
          <w:rFonts w:eastAsia="Aptos"/>
        </w:rPr>
        <w:t>-page entry limit.</w:t>
      </w:r>
    </w:p>
    <w:p w14:paraId="0E71F6DD" w14:textId="77777777" w:rsidR="00A674BE" w:rsidRPr="00A34FA2" w:rsidRDefault="00A674BE" w:rsidP="2A79F946">
      <w:pPr>
        <w:rPr>
          <w:rFonts w:eastAsia="Aptos"/>
        </w:rPr>
      </w:pPr>
    </w:p>
    <w:p w14:paraId="451829B1" w14:textId="77777777" w:rsidR="00A674BE" w:rsidRPr="00A34FA2" w:rsidRDefault="00A674BE" w:rsidP="2A79F946">
      <w:pPr>
        <w:rPr>
          <w:rFonts w:eastAsia="Aptos"/>
        </w:rPr>
      </w:pPr>
    </w:p>
    <w:p w14:paraId="4B0447FD" w14:textId="1F21426F" w:rsidR="00A674BE" w:rsidRPr="00A34FA2" w:rsidRDefault="00A674BE" w:rsidP="2A79F946">
      <w:pPr>
        <w:rPr>
          <w:rFonts w:eastAsia="Aptos"/>
        </w:rPr>
      </w:pPr>
    </w:p>
    <w:p w14:paraId="0C2E5E50" w14:textId="77777777" w:rsidR="00823C5A" w:rsidRPr="00A34FA2" w:rsidRDefault="00823C5A" w:rsidP="2A79F946">
      <w:pPr>
        <w:rPr>
          <w:rFonts w:eastAsia="Aptos"/>
        </w:rPr>
      </w:pPr>
    </w:p>
    <w:p w14:paraId="0AC520C8" w14:textId="77777777" w:rsidR="00823C5A" w:rsidRPr="00A34FA2" w:rsidRDefault="00823C5A" w:rsidP="2A79F946">
      <w:pPr>
        <w:rPr>
          <w:rFonts w:eastAsia="Aptos"/>
        </w:rPr>
      </w:pPr>
    </w:p>
    <w:p w14:paraId="2F2407A2" w14:textId="77777777" w:rsidR="00823C5A" w:rsidRPr="00A34FA2" w:rsidRDefault="00823C5A" w:rsidP="2A79F946">
      <w:pPr>
        <w:rPr>
          <w:rFonts w:eastAsia="Aptos"/>
        </w:rPr>
      </w:pPr>
    </w:p>
    <w:p w14:paraId="72CA3CF0" w14:textId="77777777" w:rsidR="007659F0" w:rsidRPr="00A34FA2" w:rsidRDefault="007659F0" w:rsidP="2A79F946">
      <w:pPr>
        <w:rPr>
          <w:rFonts w:eastAsia="Aptos"/>
        </w:rPr>
      </w:pPr>
    </w:p>
    <w:p w14:paraId="30AF0CB5" w14:textId="77777777" w:rsidR="007659F0" w:rsidRPr="00A34FA2" w:rsidRDefault="007659F0" w:rsidP="2A79F946">
      <w:pPr>
        <w:rPr>
          <w:rFonts w:eastAsia="Aptos"/>
        </w:rPr>
      </w:pPr>
    </w:p>
    <w:p w14:paraId="4CDAE8B5" w14:textId="77777777" w:rsidR="007659F0" w:rsidRPr="00A34FA2" w:rsidRDefault="007659F0" w:rsidP="2A79F946">
      <w:pPr>
        <w:rPr>
          <w:rFonts w:eastAsia="Aptos"/>
        </w:rPr>
      </w:pPr>
    </w:p>
    <w:p w14:paraId="740F3E2A" w14:textId="77777777" w:rsidR="007659F0" w:rsidRPr="00A34FA2" w:rsidRDefault="007659F0" w:rsidP="2A79F946">
      <w:pPr>
        <w:rPr>
          <w:rFonts w:eastAsia="Aptos"/>
        </w:rPr>
      </w:pPr>
    </w:p>
    <w:p w14:paraId="703736AA" w14:textId="77777777" w:rsidR="007659F0" w:rsidRPr="00A34FA2" w:rsidRDefault="007659F0" w:rsidP="2A79F946">
      <w:pPr>
        <w:rPr>
          <w:rFonts w:eastAsia="Aptos"/>
        </w:rPr>
      </w:pPr>
    </w:p>
    <w:p w14:paraId="548FFE9A" w14:textId="77777777" w:rsidR="007659F0" w:rsidRPr="00A34FA2" w:rsidRDefault="007659F0" w:rsidP="2A79F946">
      <w:pPr>
        <w:rPr>
          <w:rFonts w:eastAsia="Aptos"/>
        </w:rPr>
      </w:pPr>
    </w:p>
    <w:p w14:paraId="025F132B" w14:textId="77777777" w:rsidR="007659F0" w:rsidRPr="00A34FA2" w:rsidRDefault="007659F0" w:rsidP="2A79F946">
      <w:pPr>
        <w:rPr>
          <w:rFonts w:eastAsia="Aptos"/>
        </w:rPr>
      </w:pPr>
    </w:p>
    <w:p w14:paraId="04803DA1" w14:textId="77777777" w:rsidR="007659F0" w:rsidRPr="00A34FA2" w:rsidRDefault="007659F0" w:rsidP="2A79F946">
      <w:pPr>
        <w:rPr>
          <w:rFonts w:eastAsia="Aptos"/>
        </w:rPr>
      </w:pPr>
    </w:p>
    <w:p w14:paraId="27BA201C" w14:textId="77777777" w:rsidR="007659F0" w:rsidRPr="00A34FA2" w:rsidRDefault="007659F0" w:rsidP="2A79F946">
      <w:pPr>
        <w:rPr>
          <w:rFonts w:eastAsia="Aptos"/>
        </w:rPr>
      </w:pPr>
    </w:p>
    <w:p w14:paraId="724B4673" w14:textId="77777777" w:rsidR="007659F0" w:rsidRPr="00A34FA2" w:rsidRDefault="007659F0" w:rsidP="2A79F946">
      <w:pPr>
        <w:rPr>
          <w:rFonts w:eastAsia="Aptos"/>
        </w:rPr>
      </w:pPr>
    </w:p>
    <w:p w14:paraId="7A1426CF" w14:textId="77777777" w:rsidR="007659F0" w:rsidRPr="00A34FA2" w:rsidRDefault="007659F0" w:rsidP="2A79F946">
      <w:pPr>
        <w:rPr>
          <w:rFonts w:eastAsia="Aptos"/>
        </w:rPr>
      </w:pPr>
    </w:p>
    <w:p w14:paraId="15E051CB" w14:textId="77777777" w:rsidR="007659F0" w:rsidRPr="00A34FA2" w:rsidRDefault="007659F0" w:rsidP="2A79F946">
      <w:pPr>
        <w:rPr>
          <w:rFonts w:eastAsia="Aptos"/>
        </w:rPr>
      </w:pPr>
    </w:p>
    <w:p w14:paraId="188B3547" w14:textId="77777777" w:rsidR="007659F0" w:rsidRPr="00A34FA2" w:rsidRDefault="007659F0" w:rsidP="2A79F946">
      <w:pPr>
        <w:rPr>
          <w:rFonts w:eastAsia="Aptos"/>
        </w:rPr>
      </w:pPr>
    </w:p>
    <w:p w14:paraId="02450595" w14:textId="77777777" w:rsidR="007659F0" w:rsidRPr="00A34FA2" w:rsidRDefault="007659F0" w:rsidP="2A79F946">
      <w:pPr>
        <w:rPr>
          <w:rFonts w:eastAsia="Aptos"/>
        </w:rPr>
      </w:pPr>
    </w:p>
    <w:p w14:paraId="2441E788" w14:textId="77777777" w:rsidR="007659F0" w:rsidRPr="00A34FA2" w:rsidRDefault="007659F0" w:rsidP="2A79F946">
      <w:pPr>
        <w:rPr>
          <w:rFonts w:eastAsia="Aptos"/>
        </w:rPr>
      </w:pPr>
    </w:p>
    <w:p w14:paraId="5CF1F388" w14:textId="77777777" w:rsidR="007659F0" w:rsidRPr="00A34FA2" w:rsidRDefault="007659F0" w:rsidP="2A79F946">
      <w:pPr>
        <w:rPr>
          <w:rFonts w:eastAsia="Aptos"/>
        </w:rPr>
      </w:pPr>
    </w:p>
    <w:p w14:paraId="4EECFE2B" w14:textId="77777777" w:rsidR="007659F0" w:rsidRPr="00A34FA2" w:rsidRDefault="007659F0" w:rsidP="2A79F946">
      <w:pPr>
        <w:rPr>
          <w:rFonts w:eastAsia="Aptos"/>
        </w:rPr>
      </w:pPr>
    </w:p>
    <w:p w14:paraId="3E639E7B" w14:textId="77777777" w:rsidR="007659F0" w:rsidRPr="00A34FA2" w:rsidRDefault="007659F0" w:rsidP="2A79F946">
      <w:pPr>
        <w:rPr>
          <w:rFonts w:eastAsia="Aptos"/>
        </w:rPr>
      </w:pPr>
    </w:p>
    <w:p w14:paraId="04671838" w14:textId="77777777" w:rsidR="007659F0" w:rsidRPr="00A34FA2" w:rsidRDefault="007659F0" w:rsidP="2A79F946">
      <w:pPr>
        <w:rPr>
          <w:rFonts w:eastAsia="Aptos"/>
        </w:rPr>
      </w:pPr>
    </w:p>
    <w:p w14:paraId="0A545AB6" w14:textId="77777777" w:rsidR="007659F0" w:rsidRPr="00A34FA2" w:rsidRDefault="007659F0" w:rsidP="2A79F946">
      <w:pPr>
        <w:rPr>
          <w:rFonts w:eastAsia="Aptos"/>
        </w:rPr>
      </w:pPr>
    </w:p>
    <w:p w14:paraId="6E8B630E" w14:textId="77777777" w:rsidR="007659F0" w:rsidRPr="00A34FA2" w:rsidRDefault="007659F0" w:rsidP="2A79F946">
      <w:pPr>
        <w:rPr>
          <w:rFonts w:eastAsia="Aptos"/>
        </w:rPr>
      </w:pPr>
    </w:p>
    <w:p w14:paraId="3E75912F" w14:textId="77777777" w:rsidR="007659F0" w:rsidRPr="00A34FA2" w:rsidRDefault="007659F0" w:rsidP="2A79F946">
      <w:pPr>
        <w:rPr>
          <w:rFonts w:eastAsia="Aptos"/>
        </w:rPr>
      </w:pPr>
    </w:p>
    <w:p w14:paraId="69DA1879" w14:textId="77777777" w:rsidR="007659F0" w:rsidRPr="00A34FA2" w:rsidRDefault="007659F0" w:rsidP="2A79F946">
      <w:pPr>
        <w:rPr>
          <w:rFonts w:eastAsia="Aptos"/>
        </w:rPr>
      </w:pPr>
    </w:p>
    <w:p w14:paraId="18529763" w14:textId="77777777" w:rsidR="007659F0" w:rsidRPr="00A34FA2" w:rsidRDefault="007659F0" w:rsidP="2A79F946">
      <w:pPr>
        <w:rPr>
          <w:rFonts w:eastAsia="Aptos"/>
        </w:rPr>
      </w:pPr>
    </w:p>
    <w:p w14:paraId="45101D00" w14:textId="77777777" w:rsidR="007659F0" w:rsidRPr="00A34FA2" w:rsidRDefault="007659F0" w:rsidP="2A79F946">
      <w:pPr>
        <w:rPr>
          <w:rFonts w:eastAsia="Aptos"/>
        </w:rPr>
      </w:pPr>
    </w:p>
    <w:p w14:paraId="18546CD5" w14:textId="77777777" w:rsidR="007659F0" w:rsidRPr="00A34FA2" w:rsidRDefault="007659F0" w:rsidP="2A79F946">
      <w:pPr>
        <w:rPr>
          <w:rFonts w:eastAsia="Aptos"/>
        </w:rPr>
      </w:pPr>
    </w:p>
    <w:p w14:paraId="1EC7339C" w14:textId="77777777" w:rsidR="007659F0" w:rsidRPr="00A34FA2" w:rsidRDefault="007659F0" w:rsidP="2A79F946">
      <w:pPr>
        <w:rPr>
          <w:rFonts w:eastAsia="Aptos"/>
        </w:rPr>
      </w:pPr>
    </w:p>
    <w:p w14:paraId="4E5FE7EA" w14:textId="77777777" w:rsidR="00823C5A" w:rsidRPr="00A34FA2" w:rsidRDefault="00823C5A" w:rsidP="2A79F946">
      <w:pPr>
        <w:rPr>
          <w:rFonts w:eastAsia="Aptos"/>
        </w:rPr>
      </w:pPr>
    </w:p>
    <w:tbl>
      <w:tblPr>
        <w:tblpPr w:leftFromText="180" w:rightFromText="180" w:vertAnchor="page" w:horzAnchor="margin" w:tblpX="-431" w:tblpY="1306"/>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2"/>
      </w:tblGrid>
      <w:tr w:rsidR="007659F0" w:rsidRPr="00BC2EAD" w14:paraId="1A695C03" w14:textId="77777777" w:rsidTr="007659F0">
        <w:tc>
          <w:tcPr>
            <w:tcW w:w="11052" w:type="dxa"/>
            <w:shd w:val="clear" w:color="auto" w:fill="B6ECD4"/>
            <w:vAlign w:val="center"/>
          </w:tcPr>
          <w:p w14:paraId="3CC2DB71" w14:textId="77777777" w:rsidR="007659F0" w:rsidRPr="00A34FA2" w:rsidRDefault="007659F0" w:rsidP="00A34FA2">
            <w:pPr>
              <w:rPr>
                <w:rFonts w:eastAsia="Aptos"/>
              </w:rPr>
            </w:pPr>
            <w:r w:rsidRPr="00A34FA2">
              <w:rPr>
                <w:rFonts w:eastAsia="Aptos"/>
              </w:rPr>
              <w:lastRenderedPageBreak/>
              <w:t xml:space="preserve">Addressing judges’ questions to your Stage 1 application: </w:t>
            </w:r>
          </w:p>
        </w:tc>
      </w:tr>
      <w:tr w:rsidR="007659F0" w:rsidRPr="00BC2EAD" w14:paraId="195FAD42" w14:textId="77777777" w:rsidTr="007659F0">
        <w:tc>
          <w:tcPr>
            <w:tcW w:w="11052" w:type="dxa"/>
            <w:vAlign w:val="center"/>
          </w:tcPr>
          <w:p w14:paraId="56FBB063" w14:textId="77777777" w:rsidR="007659F0" w:rsidRPr="00A34FA2" w:rsidRDefault="007659F0" w:rsidP="00A34FA2">
            <w:pPr>
              <w:rPr>
                <w:rFonts w:eastAsia="Aptos"/>
              </w:rPr>
            </w:pPr>
            <w:r>
              <w:br/>
            </w:r>
          </w:p>
          <w:p w14:paraId="10AAA2E1" w14:textId="77777777" w:rsidR="007659F0" w:rsidRPr="00A34FA2" w:rsidRDefault="007659F0" w:rsidP="00A34FA2">
            <w:pPr>
              <w:rPr>
                <w:rFonts w:eastAsia="Aptos"/>
              </w:rPr>
            </w:pPr>
          </w:p>
          <w:p w14:paraId="7D374E34" w14:textId="77777777" w:rsidR="007659F0" w:rsidRPr="00A34FA2" w:rsidRDefault="007659F0" w:rsidP="00A34FA2">
            <w:pPr>
              <w:rPr>
                <w:rFonts w:eastAsia="Aptos"/>
              </w:rPr>
            </w:pPr>
          </w:p>
          <w:p w14:paraId="4DC01122" w14:textId="77777777" w:rsidR="007659F0" w:rsidRPr="00A34FA2" w:rsidRDefault="007659F0" w:rsidP="00A34FA2">
            <w:pPr>
              <w:rPr>
                <w:rFonts w:eastAsia="Aptos"/>
              </w:rPr>
            </w:pPr>
          </w:p>
          <w:p w14:paraId="5C5E2316" w14:textId="77777777" w:rsidR="007659F0" w:rsidRPr="00A34FA2" w:rsidRDefault="007659F0" w:rsidP="00A34FA2">
            <w:pPr>
              <w:rPr>
                <w:rFonts w:eastAsia="Aptos"/>
              </w:rPr>
            </w:pPr>
          </w:p>
          <w:p w14:paraId="2274E5C0" w14:textId="77777777" w:rsidR="007659F0" w:rsidRPr="00A34FA2" w:rsidRDefault="007659F0" w:rsidP="00A34FA2">
            <w:pPr>
              <w:rPr>
                <w:rFonts w:eastAsia="Aptos"/>
              </w:rPr>
            </w:pPr>
          </w:p>
          <w:p w14:paraId="4EE08ED3" w14:textId="77777777" w:rsidR="00EC7B34" w:rsidRPr="00A34FA2" w:rsidRDefault="00EC7B34" w:rsidP="00A34FA2">
            <w:pPr>
              <w:rPr>
                <w:rFonts w:eastAsia="Aptos"/>
              </w:rPr>
            </w:pPr>
          </w:p>
          <w:p w14:paraId="3D4B28CD" w14:textId="77777777" w:rsidR="00EC7B34" w:rsidRPr="00A34FA2" w:rsidRDefault="00EC7B34" w:rsidP="00A34FA2">
            <w:pPr>
              <w:rPr>
                <w:rFonts w:eastAsia="Aptos"/>
              </w:rPr>
            </w:pPr>
          </w:p>
          <w:p w14:paraId="62FB8513" w14:textId="77777777" w:rsidR="00EC7B34" w:rsidRPr="00A34FA2" w:rsidRDefault="00EC7B34" w:rsidP="00A34FA2">
            <w:pPr>
              <w:rPr>
                <w:rFonts w:eastAsia="Aptos"/>
              </w:rPr>
            </w:pPr>
          </w:p>
          <w:p w14:paraId="68F5362F" w14:textId="77777777" w:rsidR="00EC7B34" w:rsidRPr="00A34FA2" w:rsidRDefault="00EC7B34" w:rsidP="00A34FA2">
            <w:pPr>
              <w:rPr>
                <w:rFonts w:eastAsia="Aptos"/>
              </w:rPr>
            </w:pPr>
          </w:p>
          <w:p w14:paraId="231CA05C" w14:textId="77777777" w:rsidR="00EC7B34" w:rsidRPr="00A34FA2" w:rsidRDefault="00EC7B34" w:rsidP="00A34FA2">
            <w:pPr>
              <w:rPr>
                <w:rFonts w:eastAsia="Aptos"/>
              </w:rPr>
            </w:pPr>
          </w:p>
          <w:p w14:paraId="78793693" w14:textId="77777777" w:rsidR="00EC7B34" w:rsidRPr="00A34FA2" w:rsidRDefault="00EC7B34" w:rsidP="00A34FA2">
            <w:pPr>
              <w:rPr>
                <w:rFonts w:eastAsia="Aptos"/>
              </w:rPr>
            </w:pPr>
          </w:p>
          <w:p w14:paraId="053C3C4D" w14:textId="77777777" w:rsidR="00EC7B34" w:rsidRPr="00A34FA2" w:rsidRDefault="00EC7B34" w:rsidP="00A34FA2">
            <w:pPr>
              <w:rPr>
                <w:rFonts w:eastAsia="Aptos"/>
              </w:rPr>
            </w:pPr>
          </w:p>
          <w:p w14:paraId="65F2E28A" w14:textId="77777777" w:rsidR="00EC7B34" w:rsidRPr="00A34FA2" w:rsidRDefault="00EC7B34" w:rsidP="00A34FA2">
            <w:pPr>
              <w:rPr>
                <w:rFonts w:eastAsia="Aptos"/>
              </w:rPr>
            </w:pPr>
          </w:p>
          <w:p w14:paraId="6F6FABA8" w14:textId="77777777" w:rsidR="00EC7B34" w:rsidRPr="00A34FA2" w:rsidRDefault="00EC7B34" w:rsidP="00A34FA2">
            <w:pPr>
              <w:rPr>
                <w:rFonts w:eastAsia="Aptos"/>
              </w:rPr>
            </w:pPr>
          </w:p>
          <w:p w14:paraId="23279E3E" w14:textId="77777777" w:rsidR="00EC7B34" w:rsidRPr="00A34FA2" w:rsidRDefault="00EC7B34" w:rsidP="00A34FA2">
            <w:pPr>
              <w:rPr>
                <w:rFonts w:eastAsia="Aptos"/>
              </w:rPr>
            </w:pPr>
          </w:p>
          <w:p w14:paraId="731A332D" w14:textId="77777777" w:rsidR="00EC7B34" w:rsidRPr="00A34FA2" w:rsidRDefault="00EC7B34" w:rsidP="00A34FA2">
            <w:pPr>
              <w:rPr>
                <w:rFonts w:eastAsia="Aptos"/>
              </w:rPr>
            </w:pPr>
          </w:p>
          <w:p w14:paraId="2195FC99" w14:textId="77777777" w:rsidR="00EC7B34" w:rsidRPr="00A34FA2" w:rsidRDefault="00EC7B34" w:rsidP="00A34FA2">
            <w:pPr>
              <w:rPr>
                <w:rFonts w:eastAsia="Aptos"/>
              </w:rPr>
            </w:pPr>
          </w:p>
          <w:p w14:paraId="619DE8A0" w14:textId="77777777" w:rsidR="00EC7B34" w:rsidRPr="00A34FA2" w:rsidRDefault="00EC7B34" w:rsidP="00A34FA2">
            <w:pPr>
              <w:rPr>
                <w:rFonts w:eastAsia="Aptos"/>
              </w:rPr>
            </w:pPr>
          </w:p>
          <w:p w14:paraId="411BF969" w14:textId="77777777" w:rsidR="00EC7B34" w:rsidRPr="00A34FA2" w:rsidRDefault="00EC7B34" w:rsidP="00A34FA2">
            <w:pPr>
              <w:rPr>
                <w:rFonts w:eastAsia="Aptos"/>
              </w:rPr>
            </w:pPr>
          </w:p>
          <w:p w14:paraId="3EAC77AA" w14:textId="77777777" w:rsidR="00EC7B34" w:rsidRPr="00A34FA2" w:rsidRDefault="00EC7B34" w:rsidP="00A34FA2">
            <w:pPr>
              <w:rPr>
                <w:rFonts w:eastAsia="Aptos"/>
              </w:rPr>
            </w:pPr>
          </w:p>
          <w:p w14:paraId="78507027" w14:textId="77777777" w:rsidR="00EC7B34" w:rsidRPr="00A34FA2" w:rsidRDefault="00EC7B34" w:rsidP="00A34FA2">
            <w:pPr>
              <w:rPr>
                <w:rFonts w:eastAsia="Aptos"/>
              </w:rPr>
            </w:pPr>
          </w:p>
          <w:p w14:paraId="230A223B" w14:textId="77777777" w:rsidR="00EC7B34" w:rsidRPr="00A34FA2" w:rsidRDefault="00EC7B34" w:rsidP="00A34FA2">
            <w:pPr>
              <w:rPr>
                <w:rFonts w:eastAsia="Aptos"/>
              </w:rPr>
            </w:pPr>
          </w:p>
          <w:p w14:paraId="048A0269" w14:textId="77777777" w:rsidR="00EC7B34" w:rsidRPr="00A34FA2" w:rsidRDefault="00EC7B34" w:rsidP="00A34FA2">
            <w:pPr>
              <w:rPr>
                <w:rFonts w:eastAsia="Aptos"/>
              </w:rPr>
            </w:pPr>
          </w:p>
          <w:p w14:paraId="1DF0F423" w14:textId="77777777" w:rsidR="00EC7B34" w:rsidRPr="00A34FA2" w:rsidRDefault="00EC7B34" w:rsidP="00A34FA2">
            <w:pPr>
              <w:rPr>
                <w:rFonts w:eastAsia="Aptos"/>
              </w:rPr>
            </w:pPr>
          </w:p>
          <w:p w14:paraId="0D1AC480" w14:textId="77777777" w:rsidR="00EC7B34" w:rsidRPr="00A34FA2" w:rsidRDefault="00EC7B34" w:rsidP="00A34FA2">
            <w:pPr>
              <w:rPr>
                <w:rFonts w:eastAsia="Aptos"/>
              </w:rPr>
            </w:pPr>
          </w:p>
          <w:p w14:paraId="7CDEA738" w14:textId="77777777" w:rsidR="00EC7B34" w:rsidRPr="00A34FA2" w:rsidRDefault="00EC7B34" w:rsidP="00A34FA2">
            <w:pPr>
              <w:rPr>
                <w:rFonts w:eastAsia="Aptos"/>
              </w:rPr>
            </w:pPr>
          </w:p>
          <w:p w14:paraId="211AFF5E" w14:textId="77777777" w:rsidR="00EC7B34" w:rsidRPr="00A34FA2" w:rsidRDefault="00EC7B34" w:rsidP="00A34FA2">
            <w:pPr>
              <w:rPr>
                <w:rFonts w:eastAsia="Aptos"/>
              </w:rPr>
            </w:pPr>
          </w:p>
          <w:p w14:paraId="1F04FB71" w14:textId="77777777" w:rsidR="00EC7B34" w:rsidRPr="00A34FA2" w:rsidRDefault="00EC7B34" w:rsidP="00A34FA2">
            <w:pPr>
              <w:rPr>
                <w:rFonts w:eastAsia="Aptos"/>
              </w:rPr>
            </w:pPr>
          </w:p>
          <w:p w14:paraId="28FAD047" w14:textId="77777777" w:rsidR="00EC7B34" w:rsidRPr="00A34FA2" w:rsidRDefault="00EC7B34" w:rsidP="00A34FA2">
            <w:pPr>
              <w:rPr>
                <w:rFonts w:eastAsia="Aptos"/>
              </w:rPr>
            </w:pPr>
          </w:p>
          <w:p w14:paraId="799EB9A8" w14:textId="77777777" w:rsidR="007659F0" w:rsidRPr="00A34FA2" w:rsidRDefault="007659F0" w:rsidP="00A34FA2">
            <w:pPr>
              <w:rPr>
                <w:rFonts w:eastAsia="Aptos"/>
              </w:rPr>
            </w:pPr>
          </w:p>
          <w:p w14:paraId="59456A1A" w14:textId="77777777" w:rsidR="007659F0" w:rsidRPr="00A34FA2" w:rsidRDefault="007659F0" w:rsidP="00A34FA2">
            <w:pPr>
              <w:rPr>
                <w:rFonts w:eastAsia="Aptos"/>
              </w:rPr>
            </w:pPr>
          </w:p>
          <w:p w14:paraId="57043BE3" w14:textId="77777777" w:rsidR="007659F0" w:rsidRPr="00A34FA2" w:rsidRDefault="007659F0" w:rsidP="00A34FA2">
            <w:pPr>
              <w:rPr>
                <w:rFonts w:eastAsia="Aptos"/>
              </w:rPr>
            </w:pPr>
          </w:p>
          <w:p w14:paraId="587A6880" w14:textId="77777777" w:rsidR="007659F0" w:rsidRPr="00A34FA2" w:rsidRDefault="007659F0" w:rsidP="00A34FA2">
            <w:pPr>
              <w:rPr>
                <w:rFonts w:eastAsia="Aptos"/>
              </w:rPr>
            </w:pPr>
          </w:p>
          <w:p w14:paraId="6B07EC0F" w14:textId="77777777" w:rsidR="007659F0" w:rsidRPr="00A34FA2" w:rsidRDefault="007659F0" w:rsidP="00A34FA2">
            <w:pPr>
              <w:rPr>
                <w:rFonts w:eastAsia="Aptos"/>
              </w:rPr>
            </w:pPr>
          </w:p>
          <w:p w14:paraId="29F7FB6E" w14:textId="77777777" w:rsidR="007659F0" w:rsidRPr="00A34FA2" w:rsidRDefault="007659F0" w:rsidP="00A34FA2">
            <w:pPr>
              <w:rPr>
                <w:rFonts w:eastAsia="Aptos"/>
              </w:rPr>
            </w:pPr>
          </w:p>
          <w:p w14:paraId="297567BB" w14:textId="77777777" w:rsidR="007659F0" w:rsidRPr="00A34FA2" w:rsidRDefault="007659F0" w:rsidP="00A34FA2">
            <w:pPr>
              <w:rPr>
                <w:rFonts w:eastAsia="Aptos"/>
              </w:rPr>
            </w:pPr>
          </w:p>
          <w:p w14:paraId="18193053" w14:textId="77777777" w:rsidR="007659F0" w:rsidRPr="00A34FA2" w:rsidRDefault="007659F0" w:rsidP="00A34FA2">
            <w:pPr>
              <w:rPr>
                <w:rFonts w:eastAsia="Aptos"/>
              </w:rPr>
            </w:pPr>
          </w:p>
        </w:tc>
      </w:tr>
    </w:tbl>
    <w:p w14:paraId="44DE85EE" w14:textId="77777777" w:rsidR="00823C5A" w:rsidRPr="00A34FA2" w:rsidRDefault="00823C5A" w:rsidP="2A79F946">
      <w:pPr>
        <w:rPr>
          <w:rFonts w:eastAsia="Aptos"/>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8551"/>
      </w:tblGrid>
      <w:tr w:rsidR="002C7041" w:rsidRPr="00BC2EAD" w14:paraId="4E405CC0" w14:textId="77777777" w:rsidTr="001E4464">
        <w:trPr>
          <w:trHeight w:val="358"/>
        </w:trPr>
        <w:tc>
          <w:tcPr>
            <w:tcW w:w="11058" w:type="dxa"/>
            <w:gridSpan w:val="2"/>
            <w:shd w:val="clear" w:color="auto" w:fill="B6ECD4"/>
            <w:vAlign w:val="center"/>
          </w:tcPr>
          <w:bookmarkEnd w:id="1"/>
          <w:p w14:paraId="75FB8C40" w14:textId="42481E87" w:rsidR="002C7041" w:rsidRPr="00A34FA2" w:rsidRDefault="002C7041" w:rsidP="00A34FA2">
            <w:pPr>
              <w:rPr>
                <w:rFonts w:eastAsia="Aptos"/>
              </w:rPr>
            </w:pPr>
            <w:r w:rsidRPr="00A34FA2">
              <w:rPr>
                <w:rFonts w:eastAsia="Aptos"/>
              </w:rPr>
              <w:t>Leadership and Engagement</w:t>
            </w:r>
            <w:r w:rsidR="00500FF7" w:rsidRPr="00A34FA2">
              <w:rPr>
                <w:rFonts w:eastAsia="Aptos"/>
              </w:rPr>
              <w:t xml:space="preserve">: </w:t>
            </w:r>
          </w:p>
        </w:tc>
      </w:tr>
      <w:tr w:rsidR="002C7041" w:rsidRPr="00BC2EAD" w14:paraId="5F9ED6BE" w14:textId="77777777" w:rsidTr="001E4464">
        <w:trPr>
          <w:trHeight w:val="1004"/>
        </w:trPr>
        <w:tc>
          <w:tcPr>
            <w:tcW w:w="2507" w:type="dxa"/>
            <w:shd w:val="clear" w:color="auto" w:fill="B6ECD4"/>
            <w:vAlign w:val="center"/>
          </w:tcPr>
          <w:p w14:paraId="16330200" w14:textId="77777777" w:rsidR="002C7041" w:rsidRPr="00A34FA2" w:rsidRDefault="002C7041" w:rsidP="00A34FA2">
            <w:pPr>
              <w:rPr>
                <w:rFonts w:eastAsia="Aptos"/>
              </w:rPr>
            </w:pPr>
            <w:r w:rsidRPr="00A34FA2">
              <w:rPr>
                <w:rFonts w:eastAsia="Aptos"/>
              </w:rPr>
              <w:t>Summary</w:t>
            </w:r>
          </w:p>
        </w:tc>
        <w:tc>
          <w:tcPr>
            <w:tcW w:w="8551" w:type="dxa"/>
          </w:tcPr>
          <w:p w14:paraId="3DE08215" w14:textId="77777777" w:rsidR="002C7041" w:rsidRPr="00A34FA2" w:rsidRDefault="002C7041" w:rsidP="00A34FA2">
            <w:pPr>
              <w:rPr>
                <w:rFonts w:eastAsia="Aptos"/>
              </w:rPr>
            </w:pPr>
          </w:p>
          <w:p w14:paraId="68EB2F6D" w14:textId="77777777" w:rsidR="002C7041" w:rsidRPr="00A34FA2" w:rsidRDefault="002C7041" w:rsidP="00A34FA2">
            <w:pPr>
              <w:rPr>
                <w:rFonts w:eastAsia="Aptos"/>
              </w:rPr>
            </w:pPr>
          </w:p>
          <w:p w14:paraId="071810BA" w14:textId="77777777" w:rsidR="002C7041" w:rsidRPr="00A34FA2" w:rsidRDefault="002C7041" w:rsidP="00A34FA2">
            <w:pPr>
              <w:rPr>
                <w:rFonts w:eastAsia="Aptos"/>
              </w:rPr>
            </w:pPr>
          </w:p>
          <w:p w14:paraId="439A9D4F" w14:textId="77777777" w:rsidR="001A1DB3" w:rsidRPr="00A34FA2" w:rsidRDefault="001A1DB3" w:rsidP="00A34FA2">
            <w:pPr>
              <w:rPr>
                <w:rFonts w:eastAsia="Aptos"/>
              </w:rPr>
            </w:pPr>
          </w:p>
          <w:p w14:paraId="05222963" w14:textId="77777777" w:rsidR="001A1DB3" w:rsidRPr="00A34FA2" w:rsidRDefault="001A1DB3" w:rsidP="00A34FA2">
            <w:pPr>
              <w:rPr>
                <w:rFonts w:eastAsia="Aptos"/>
              </w:rPr>
            </w:pPr>
          </w:p>
          <w:p w14:paraId="21875399" w14:textId="77777777" w:rsidR="001A1DB3" w:rsidRPr="00A34FA2" w:rsidRDefault="001A1DB3" w:rsidP="00A34FA2">
            <w:pPr>
              <w:rPr>
                <w:rFonts w:eastAsia="Aptos"/>
              </w:rPr>
            </w:pPr>
          </w:p>
        </w:tc>
      </w:tr>
      <w:tr w:rsidR="002C7041" w:rsidRPr="00BC2EAD" w14:paraId="17FB7024" w14:textId="77777777" w:rsidTr="001E4464">
        <w:trPr>
          <w:trHeight w:val="975"/>
        </w:trPr>
        <w:tc>
          <w:tcPr>
            <w:tcW w:w="2507" w:type="dxa"/>
            <w:shd w:val="clear" w:color="auto" w:fill="B6ECD4"/>
            <w:vAlign w:val="center"/>
          </w:tcPr>
          <w:p w14:paraId="6BA11FC5" w14:textId="77777777" w:rsidR="002C7041" w:rsidRPr="00A34FA2" w:rsidRDefault="002C7041" w:rsidP="00A34FA2">
            <w:pPr>
              <w:rPr>
                <w:rFonts w:eastAsia="Aptos"/>
              </w:rPr>
            </w:pPr>
            <w:r w:rsidRPr="00A34FA2">
              <w:rPr>
                <w:rFonts w:eastAsia="Aptos"/>
              </w:rPr>
              <w:t>How does your project sit within your institution’s strategy, values and ethos?</w:t>
            </w:r>
          </w:p>
          <w:p w14:paraId="1F4CC639" w14:textId="77777777" w:rsidR="002C7041" w:rsidRPr="00A34FA2" w:rsidRDefault="002C7041" w:rsidP="00A34FA2">
            <w:pPr>
              <w:rPr>
                <w:rFonts w:eastAsia="Aptos"/>
              </w:rPr>
            </w:pPr>
          </w:p>
        </w:tc>
        <w:tc>
          <w:tcPr>
            <w:tcW w:w="8551" w:type="dxa"/>
          </w:tcPr>
          <w:p w14:paraId="09A23035" w14:textId="77777777" w:rsidR="002C7041" w:rsidRPr="00A34FA2" w:rsidRDefault="002C7041" w:rsidP="00A34FA2">
            <w:pPr>
              <w:rPr>
                <w:rFonts w:eastAsia="Aptos"/>
              </w:rPr>
            </w:pPr>
          </w:p>
          <w:p w14:paraId="1E806A5A" w14:textId="77777777" w:rsidR="001A1DB3" w:rsidRPr="00A34FA2" w:rsidRDefault="001A1DB3" w:rsidP="00A34FA2">
            <w:pPr>
              <w:rPr>
                <w:rFonts w:eastAsia="Aptos"/>
              </w:rPr>
            </w:pPr>
          </w:p>
          <w:p w14:paraId="2F250423" w14:textId="77777777" w:rsidR="001A1DB3" w:rsidRPr="00A34FA2" w:rsidRDefault="001A1DB3" w:rsidP="00A34FA2">
            <w:pPr>
              <w:rPr>
                <w:rFonts w:eastAsia="Aptos"/>
              </w:rPr>
            </w:pPr>
          </w:p>
          <w:p w14:paraId="74D8AECA" w14:textId="77777777" w:rsidR="001A1DB3" w:rsidRPr="00A34FA2" w:rsidRDefault="001A1DB3" w:rsidP="00A34FA2">
            <w:pPr>
              <w:rPr>
                <w:rFonts w:eastAsia="Aptos"/>
              </w:rPr>
            </w:pPr>
          </w:p>
          <w:p w14:paraId="49C5D7D4" w14:textId="77777777" w:rsidR="001A1DB3" w:rsidRPr="00A34FA2" w:rsidRDefault="001A1DB3" w:rsidP="00A34FA2">
            <w:pPr>
              <w:rPr>
                <w:rFonts w:eastAsia="Aptos"/>
              </w:rPr>
            </w:pPr>
          </w:p>
          <w:p w14:paraId="5F5D43B5" w14:textId="77777777" w:rsidR="001A1DB3" w:rsidRPr="00A34FA2" w:rsidRDefault="001A1DB3" w:rsidP="00A34FA2">
            <w:pPr>
              <w:rPr>
                <w:rFonts w:eastAsia="Aptos"/>
              </w:rPr>
            </w:pPr>
          </w:p>
        </w:tc>
      </w:tr>
      <w:tr w:rsidR="006623E6" w:rsidRPr="00BC2EAD" w14:paraId="1CF1681E" w14:textId="77777777" w:rsidTr="001E4464">
        <w:trPr>
          <w:trHeight w:val="838"/>
        </w:trPr>
        <w:tc>
          <w:tcPr>
            <w:tcW w:w="2507" w:type="dxa"/>
            <w:shd w:val="clear" w:color="auto" w:fill="B6ECD4"/>
            <w:vAlign w:val="center"/>
          </w:tcPr>
          <w:p w14:paraId="2409D272" w14:textId="77777777" w:rsidR="006623E6" w:rsidRPr="00A34FA2" w:rsidRDefault="08019512" w:rsidP="00A34FA2">
            <w:pPr>
              <w:rPr>
                <w:rFonts w:eastAsia="Aptos"/>
              </w:rPr>
            </w:pPr>
            <w:r w:rsidRPr="00A34FA2">
              <w:rPr>
                <w:rFonts w:eastAsia="Aptos"/>
              </w:rPr>
              <w:t xml:space="preserve">State the levels of involvement of others including </w:t>
            </w:r>
            <w:r w:rsidR="004C27C3" w:rsidRPr="00A34FA2">
              <w:rPr>
                <w:rFonts w:eastAsia="Aptos"/>
              </w:rPr>
              <w:t xml:space="preserve">staff and </w:t>
            </w:r>
            <w:r w:rsidRPr="00A34FA2">
              <w:rPr>
                <w:rFonts w:eastAsia="Aptos"/>
              </w:rPr>
              <w:t>student numbers</w:t>
            </w:r>
          </w:p>
        </w:tc>
        <w:tc>
          <w:tcPr>
            <w:tcW w:w="8551" w:type="dxa"/>
          </w:tcPr>
          <w:p w14:paraId="27DB3030" w14:textId="77777777" w:rsidR="006623E6" w:rsidRPr="00A34FA2" w:rsidRDefault="006623E6" w:rsidP="00A34FA2">
            <w:pPr>
              <w:rPr>
                <w:rFonts w:eastAsia="Aptos"/>
              </w:rPr>
            </w:pPr>
          </w:p>
          <w:p w14:paraId="1ED473F0" w14:textId="77777777" w:rsidR="00F34858" w:rsidRPr="00A34FA2" w:rsidRDefault="00F34858" w:rsidP="00A34FA2">
            <w:pPr>
              <w:rPr>
                <w:rFonts w:eastAsia="Aptos"/>
              </w:rPr>
            </w:pPr>
          </w:p>
          <w:p w14:paraId="7EE50F5C" w14:textId="77777777" w:rsidR="001A1DB3" w:rsidRPr="00A34FA2" w:rsidRDefault="001A1DB3" w:rsidP="00A34FA2">
            <w:pPr>
              <w:rPr>
                <w:rFonts w:eastAsia="Aptos"/>
              </w:rPr>
            </w:pPr>
          </w:p>
          <w:p w14:paraId="1CF24605" w14:textId="77777777" w:rsidR="001A1DB3" w:rsidRPr="00A34FA2" w:rsidRDefault="001A1DB3" w:rsidP="00A34FA2">
            <w:pPr>
              <w:rPr>
                <w:rFonts w:eastAsia="Aptos"/>
              </w:rPr>
            </w:pPr>
          </w:p>
          <w:p w14:paraId="57707123" w14:textId="77777777" w:rsidR="00F34858" w:rsidRPr="00A34FA2" w:rsidRDefault="00F34858" w:rsidP="00A34FA2">
            <w:pPr>
              <w:rPr>
                <w:rFonts w:eastAsia="Aptos"/>
              </w:rPr>
            </w:pPr>
          </w:p>
          <w:p w14:paraId="0FB13957" w14:textId="77777777" w:rsidR="00F34858" w:rsidRPr="00A34FA2" w:rsidRDefault="00F34858" w:rsidP="00A34FA2">
            <w:pPr>
              <w:rPr>
                <w:rFonts w:eastAsia="Aptos"/>
              </w:rPr>
            </w:pPr>
          </w:p>
        </w:tc>
      </w:tr>
    </w:tbl>
    <w:p w14:paraId="0C5DEB64" w14:textId="5E331001" w:rsidR="00873B03" w:rsidRPr="00A34FA2" w:rsidRDefault="00873B03" w:rsidP="2A79F946">
      <w:pPr>
        <w:rPr>
          <w:rFonts w:eastAsia="Aptos"/>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8551"/>
      </w:tblGrid>
      <w:tr w:rsidR="002F1933" w:rsidRPr="00BC2EAD" w14:paraId="7F626A5D" w14:textId="77777777" w:rsidTr="00EC7B34">
        <w:trPr>
          <w:trHeight w:val="70"/>
        </w:trPr>
        <w:tc>
          <w:tcPr>
            <w:tcW w:w="11058" w:type="dxa"/>
            <w:gridSpan w:val="2"/>
            <w:shd w:val="clear" w:color="auto" w:fill="B6ECD4"/>
            <w:vAlign w:val="center"/>
          </w:tcPr>
          <w:p w14:paraId="07B6803D" w14:textId="5B99D8A0" w:rsidR="002F1933" w:rsidRPr="00A34FA2" w:rsidRDefault="002F1933" w:rsidP="00A34FA2">
            <w:pPr>
              <w:rPr>
                <w:rFonts w:eastAsia="Aptos"/>
              </w:rPr>
            </w:pPr>
            <w:r w:rsidRPr="00A34FA2">
              <w:rPr>
                <w:rFonts w:eastAsia="Aptos"/>
              </w:rPr>
              <w:t>Significance for the Sector</w:t>
            </w:r>
            <w:r w:rsidR="77DA14EC" w:rsidRPr="00A34FA2">
              <w:rPr>
                <w:rFonts w:eastAsia="Aptos"/>
              </w:rPr>
              <w:t xml:space="preserve">: </w:t>
            </w:r>
          </w:p>
        </w:tc>
      </w:tr>
      <w:tr w:rsidR="002F1933" w:rsidRPr="00BC2EAD" w14:paraId="19B08B69" w14:textId="77777777" w:rsidTr="001E4464">
        <w:trPr>
          <w:trHeight w:val="836"/>
        </w:trPr>
        <w:tc>
          <w:tcPr>
            <w:tcW w:w="2507" w:type="dxa"/>
            <w:shd w:val="clear" w:color="auto" w:fill="B6ECD4"/>
            <w:vAlign w:val="center"/>
          </w:tcPr>
          <w:p w14:paraId="7D97798D" w14:textId="77777777" w:rsidR="002F1933" w:rsidRPr="00A34FA2" w:rsidRDefault="002F1933" w:rsidP="00A34FA2">
            <w:pPr>
              <w:rPr>
                <w:rFonts w:eastAsia="Aptos"/>
              </w:rPr>
            </w:pPr>
            <w:r w:rsidRPr="00A34FA2">
              <w:rPr>
                <w:rFonts w:eastAsia="Aptos"/>
              </w:rPr>
              <w:t xml:space="preserve">What have you done to disseminate and aid replication of your project? </w:t>
            </w:r>
          </w:p>
          <w:p w14:paraId="371F1B85" w14:textId="77777777" w:rsidR="002F1933" w:rsidRPr="00A34FA2" w:rsidRDefault="002F1933" w:rsidP="00A34FA2">
            <w:pPr>
              <w:rPr>
                <w:rFonts w:eastAsia="Aptos"/>
              </w:rPr>
            </w:pPr>
          </w:p>
        </w:tc>
        <w:tc>
          <w:tcPr>
            <w:tcW w:w="8551" w:type="dxa"/>
          </w:tcPr>
          <w:p w14:paraId="3F6F9C8D" w14:textId="77777777" w:rsidR="002F1933" w:rsidRPr="00A34FA2" w:rsidRDefault="002F1933" w:rsidP="00A34FA2">
            <w:pPr>
              <w:rPr>
                <w:rFonts w:eastAsia="Aptos"/>
              </w:rPr>
            </w:pPr>
          </w:p>
          <w:p w14:paraId="136268CB" w14:textId="77777777" w:rsidR="001A1DB3" w:rsidRPr="00A34FA2" w:rsidRDefault="001A1DB3" w:rsidP="00A34FA2">
            <w:pPr>
              <w:rPr>
                <w:rFonts w:eastAsia="Aptos"/>
              </w:rPr>
            </w:pPr>
          </w:p>
          <w:p w14:paraId="5A84636D" w14:textId="77777777" w:rsidR="001A1DB3" w:rsidRPr="00A34FA2" w:rsidRDefault="001A1DB3" w:rsidP="00A34FA2">
            <w:pPr>
              <w:rPr>
                <w:rFonts w:eastAsia="Aptos"/>
              </w:rPr>
            </w:pPr>
          </w:p>
          <w:p w14:paraId="5AEEEE96" w14:textId="77777777" w:rsidR="001A1DB3" w:rsidRPr="00A34FA2" w:rsidRDefault="001A1DB3" w:rsidP="00A34FA2">
            <w:pPr>
              <w:rPr>
                <w:rFonts w:eastAsia="Aptos"/>
              </w:rPr>
            </w:pPr>
          </w:p>
          <w:p w14:paraId="37D5A1E4" w14:textId="77777777" w:rsidR="001A1DB3" w:rsidRPr="00A34FA2" w:rsidRDefault="001A1DB3" w:rsidP="00A34FA2">
            <w:pPr>
              <w:rPr>
                <w:rFonts w:eastAsia="Aptos"/>
              </w:rPr>
            </w:pPr>
          </w:p>
        </w:tc>
      </w:tr>
      <w:tr w:rsidR="002F1933" w:rsidRPr="00BC2EAD" w14:paraId="4C9F164D" w14:textId="77777777" w:rsidTr="001E4464">
        <w:trPr>
          <w:trHeight w:val="820"/>
        </w:trPr>
        <w:tc>
          <w:tcPr>
            <w:tcW w:w="2507" w:type="dxa"/>
            <w:shd w:val="clear" w:color="auto" w:fill="B6ECD4"/>
            <w:vAlign w:val="center"/>
          </w:tcPr>
          <w:p w14:paraId="24E0FDFC" w14:textId="77777777" w:rsidR="002F1933" w:rsidRPr="00A34FA2" w:rsidRDefault="002F1933" w:rsidP="00A34FA2">
            <w:pPr>
              <w:rPr>
                <w:rFonts w:eastAsia="Aptos"/>
              </w:rPr>
            </w:pPr>
            <w:r w:rsidRPr="00A34FA2">
              <w:rPr>
                <w:rFonts w:eastAsia="Aptos"/>
              </w:rPr>
              <w:t>What is the project’s national reach? Is it limited to specific territories/regions – and is it relevant for all learning providers?</w:t>
            </w:r>
          </w:p>
        </w:tc>
        <w:tc>
          <w:tcPr>
            <w:tcW w:w="8551" w:type="dxa"/>
          </w:tcPr>
          <w:p w14:paraId="76726014" w14:textId="77777777" w:rsidR="002F1933" w:rsidRPr="00A34FA2" w:rsidRDefault="002F1933" w:rsidP="00A34FA2">
            <w:pPr>
              <w:rPr>
                <w:rFonts w:eastAsia="Aptos"/>
              </w:rPr>
            </w:pPr>
          </w:p>
          <w:p w14:paraId="611C88D7" w14:textId="77777777" w:rsidR="001A1DB3" w:rsidRPr="00A34FA2" w:rsidRDefault="001A1DB3" w:rsidP="00A34FA2">
            <w:pPr>
              <w:rPr>
                <w:rFonts w:eastAsia="Aptos"/>
              </w:rPr>
            </w:pPr>
          </w:p>
          <w:p w14:paraId="728BEE98" w14:textId="77777777" w:rsidR="001A1DB3" w:rsidRPr="00A34FA2" w:rsidRDefault="001A1DB3" w:rsidP="00A34FA2">
            <w:pPr>
              <w:rPr>
                <w:rFonts w:eastAsia="Aptos"/>
              </w:rPr>
            </w:pPr>
          </w:p>
          <w:p w14:paraId="636B9051" w14:textId="77777777" w:rsidR="001A1DB3" w:rsidRPr="00A34FA2" w:rsidRDefault="001A1DB3" w:rsidP="00A34FA2">
            <w:pPr>
              <w:rPr>
                <w:rFonts w:eastAsia="Aptos"/>
              </w:rPr>
            </w:pPr>
          </w:p>
          <w:p w14:paraId="131AE8C1" w14:textId="77777777" w:rsidR="001A1DB3" w:rsidRPr="00A34FA2" w:rsidRDefault="001A1DB3" w:rsidP="00A34FA2">
            <w:pPr>
              <w:rPr>
                <w:rFonts w:eastAsia="Aptos"/>
              </w:rPr>
            </w:pPr>
          </w:p>
          <w:p w14:paraId="1F40FB21" w14:textId="77777777" w:rsidR="001A1DB3" w:rsidRPr="00A34FA2" w:rsidRDefault="001A1DB3" w:rsidP="00A34FA2">
            <w:pPr>
              <w:rPr>
                <w:rFonts w:eastAsia="Aptos"/>
              </w:rPr>
            </w:pPr>
          </w:p>
          <w:p w14:paraId="667C60EB" w14:textId="77777777" w:rsidR="001A1DB3" w:rsidRPr="00A34FA2" w:rsidRDefault="001A1DB3" w:rsidP="00A34FA2">
            <w:pPr>
              <w:rPr>
                <w:rFonts w:eastAsia="Aptos"/>
              </w:rPr>
            </w:pPr>
          </w:p>
        </w:tc>
      </w:tr>
      <w:tr w:rsidR="002F1933" w:rsidRPr="00BC2EAD" w14:paraId="39CB3606" w14:textId="77777777" w:rsidTr="001E4464">
        <w:trPr>
          <w:trHeight w:val="1017"/>
        </w:trPr>
        <w:tc>
          <w:tcPr>
            <w:tcW w:w="2507" w:type="dxa"/>
            <w:shd w:val="clear" w:color="auto" w:fill="B6ECD4"/>
            <w:vAlign w:val="center"/>
          </w:tcPr>
          <w:p w14:paraId="0E275647" w14:textId="77777777" w:rsidR="002F1933" w:rsidRPr="00A34FA2" w:rsidRDefault="002F1933" w:rsidP="00A34FA2">
            <w:pPr>
              <w:rPr>
                <w:rFonts w:eastAsia="Aptos"/>
              </w:rPr>
            </w:pPr>
            <w:r w:rsidRPr="00A34FA2">
              <w:rPr>
                <w:rFonts w:eastAsia="Aptos"/>
              </w:rPr>
              <w:t>What is its potential scale of impact wider than the sector? – Is it relevant to other sectors and could it have international impact?</w:t>
            </w:r>
          </w:p>
        </w:tc>
        <w:tc>
          <w:tcPr>
            <w:tcW w:w="8551" w:type="dxa"/>
          </w:tcPr>
          <w:p w14:paraId="59BB0F7C" w14:textId="77777777" w:rsidR="002F1933" w:rsidRPr="00A34FA2" w:rsidRDefault="002F1933" w:rsidP="00A34FA2">
            <w:pPr>
              <w:rPr>
                <w:rFonts w:eastAsia="Aptos"/>
              </w:rPr>
            </w:pPr>
          </w:p>
          <w:p w14:paraId="4E450F91" w14:textId="77777777" w:rsidR="001A1DB3" w:rsidRPr="00A34FA2" w:rsidRDefault="001A1DB3" w:rsidP="00A34FA2">
            <w:pPr>
              <w:rPr>
                <w:rFonts w:eastAsia="Aptos"/>
              </w:rPr>
            </w:pPr>
          </w:p>
          <w:p w14:paraId="3CB744D0" w14:textId="77777777" w:rsidR="001A1DB3" w:rsidRPr="00A34FA2" w:rsidRDefault="001A1DB3" w:rsidP="00A34FA2">
            <w:pPr>
              <w:rPr>
                <w:rFonts w:eastAsia="Aptos"/>
              </w:rPr>
            </w:pPr>
          </w:p>
          <w:p w14:paraId="356C930F" w14:textId="77777777" w:rsidR="001A1DB3" w:rsidRPr="00A34FA2" w:rsidRDefault="001A1DB3" w:rsidP="00A34FA2">
            <w:pPr>
              <w:rPr>
                <w:rFonts w:eastAsia="Aptos"/>
              </w:rPr>
            </w:pPr>
          </w:p>
          <w:p w14:paraId="755B2530" w14:textId="77777777" w:rsidR="001A1DB3" w:rsidRPr="00A34FA2" w:rsidRDefault="001A1DB3" w:rsidP="00A34FA2">
            <w:pPr>
              <w:rPr>
                <w:rFonts w:eastAsia="Aptos"/>
              </w:rPr>
            </w:pPr>
          </w:p>
          <w:p w14:paraId="7BC1B264" w14:textId="77777777" w:rsidR="001A1DB3" w:rsidRPr="00A34FA2" w:rsidRDefault="001A1DB3" w:rsidP="00A34FA2">
            <w:pPr>
              <w:rPr>
                <w:rFonts w:eastAsia="Aptos"/>
              </w:rPr>
            </w:pPr>
          </w:p>
          <w:p w14:paraId="11E84720" w14:textId="77777777" w:rsidR="001A1DB3" w:rsidRPr="00A34FA2" w:rsidRDefault="001A1DB3" w:rsidP="00A34FA2">
            <w:pPr>
              <w:rPr>
                <w:rFonts w:eastAsia="Aptos"/>
              </w:rPr>
            </w:pPr>
          </w:p>
          <w:p w14:paraId="16258E27" w14:textId="77777777" w:rsidR="001A1DB3" w:rsidRPr="00A34FA2" w:rsidRDefault="001A1DB3" w:rsidP="00A34FA2">
            <w:pPr>
              <w:rPr>
                <w:rFonts w:eastAsia="Aptos"/>
              </w:rPr>
            </w:pPr>
          </w:p>
        </w:tc>
      </w:tr>
    </w:tbl>
    <w:p w14:paraId="67F9D718" w14:textId="26CFA707" w:rsidR="00A674BE" w:rsidRPr="00A34FA2" w:rsidRDefault="00A674BE" w:rsidP="2A79F946">
      <w:pPr>
        <w:rPr>
          <w:rFonts w:eastAsia="Aptos"/>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287AE9" w:rsidRPr="000845E1" w14:paraId="187B2B5E" w14:textId="77777777" w:rsidTr="001E4464">
        <w:tc>
          <w:tcPr>
            <w:tcW w:w="11058" w:type="dxa"/>
            <w:shd w:val="clear" w:color="auto" w:fill="B6ECD4"/>
            <w:vAlign w:val="center"/>
          </w:tcPr>
          <w:p w14:paraId="708AD0DA" w14:textId="0FE40772" w:rsidR="00287AE9" w:rsidRPr="00A34FA2" w:rsidRDefault="00A674BE" w:rsidP="00A34FA2">
            <w:pPr>
              <w:rPr>
                <w:rFonts w:eastAsia="Aptos"/>
              </w:rPr>
            </w:pPr>
            <w:r w:rsidRPr="00A34FA2">
              <w:rPr>
                <w:rFonts w:eastAsia="Aptos"/>
              </w:rPr>
              <w:br w:type="page"/>
            </w:r>
            <w:bookmarkStart w:id="2" w:name="_Hlk480038883"/>
            <w:r w:rsidR="1C2B1BCC" w:rsidRPr="00A34FA2">
              <w:rPr>
                <w:rFonts w:eastAsia="Aptos"/>
              </w:rPr>
              <w:t xml:space="preserve">Wider </w:t>
            </w:r>
            <w:r w:rsidR="2DF4F5CA" w:rsidRPr="00A34FA2">
              <w:rPr>
                <w:rFonts w:eastAsia="Aptos"/>
              </w:rPr>
              <w:t xml:space="preserve">Societal </w:t>
            </w:r>
            <w:r w:rsidR="30A608F3" w:rsidRPr="00A34FA2">
              <w:rPr>
                <w:rFonts w:eastAsia="Aptos"/>
              </w:rPr>
              <w:t>Benefits</w:t>
            </w:r>
            <w:r w:rsidR="0C290284" w:rsidRPr="00A34FA2">
              <w:rPr>
                <w:rFonts w:eastAsia="Aptos"/>
              </w:rPr>
              <w:t xml:space="preserve">: </w:t>
            </w:r>
          </w:p>
        </w:tc>
      </w:tr>
      <w:tr w:rsidR="00287AE9" w:rsidRPr="000845E1" w14:paraId="239C0D09" w14:textId="77777777" w:rsidTr="00D50612">
        <w:tc>
          <w:tcPr>
            <w:tcW w:w="11058" w:type="dxa"/>
            <w:vAlign w:val="center"/>
          </w:tcPr>
          <w:p w14:paraId="483B657A" w14:textId="77777777" w:rsidR="00287AE9" w:rsidRPr="00A34FA2" w:rsidRDefault="00287AE9" w:rsidP="00A34FA2">
            <w:pPr>
              <w:rPr>
                <w:rFonts w:eastAsia="Aptos"/>
              </w:rPr>
            </w:pPr>
          </w:p>
          <w:p w14:paraId="29B0D93B" w14:textId="77777777" w:rsidR="00287AE9" w:rsidRPr="00A34FA2" w:rsidRDefault="00287AE9" w:rsidP="00A34FA2">
            <w:pPr>
              <w:rPr>
                <w:rFonts w:eastAsia="Aptos"/>
              </w:rPr>
            </w:pPr>
          </w:p>
          <w:p w14:paraId="54300271" w14:textId="77777777" w:rsidR="001A1DB3" w:rsidRPr="00A34FA2" w:rsidRDefault="001A1DB3" w:rsidP="00A34FA2">
            <w:pPr>
              <w:rPr>
                <w:rFonts w:eastAsia="Aptos"/>
              </w:rPr>
            </w:pPr>
          </w:p>
          <w:p w14:paraId="06DCB24E" w14:textId="77777777" w:rsidR="001A1DB3" w:rsidRPr="00A34FA2" w:rsidRDefault="001A1DB3" w:rsidP="00A34FA2">
            <w:pPr>
              <w:rPr>
                <w:rFonts w:eastAsia="Aptos"/>
              </w:rPr>
            </w:pPr>
          </w:p>
          <w:p w14:paraId="5A6E1E35" w14:textId="77777777" w:rsidR="0068005C" w:rsidRPr="00A34FA2" w:rsidRDefault="0068005C" w:rsidP="00A34FA2">
            <w:pPr>
              <w:rPr>
                <w:rFonts w:eastAsia="Aptos"/>
              </w:rPr>
            </w:pPr>
          </w:p>
          <w:p w14:paraId="4D89C3D3" w14:textId="77777777" w:rsidR="0068005C" w:rsidRPr="00A34FA2" w:rsidRDefault="0068005C" w:rsidP="00A34FA2">
            <w:pPr>
              <w:rPr>
                <w:rFonts w:eastAsia="Aptos"/>
              </w:rPr>
            </w:pPr>
          </w:p>
          <w:p w14:paraId="392A6286" w14:textId="77777777" w:rsidR="00287AE9" w:rsidRPr="00A34FA2" w:rsidRDefault="00287AE9" w:rsidP="00A34FA2">
            <w:pPr>
              <w:rPr>
                <w:rFonts w:eastAsia="Aptos"/>
              </w:rPr>
            </w:pPr>
          </w:p>
          <w:p w14:paraId="2A128599" w14:textId="77777777" w:rsidR="00287AE9" w:rsidRPr="00A34FA2" w:rsidRDefault="00287AE9" w:rsidP="00A34FA2">
            <w:pPr>
              <w:rPr>
                <w:rFonts w:eastAsia="Aptos"/>
              </w:rPr>
            </w:pPr>
          </w:p>
        </w:tc>
      </w:tr>
      <w:bookmarkEnd w:id="2"/>
    </w:tbl>
    <w:p w14:paraId="505CCE1E" w14:textId="77777777" w:rsidR="00E613AF" w:rsidRPr="00A34FA2" w:rsidRDefault="00E613AF" w:rsidP="2A79F946">
      <w:pPr>
        <w:rPr>
          <w:rFonts w:eastAsia="Aptos"/>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991378" w:rsidRPr="00BC2EAD" w14:paraId="7497D2C8" w14:textId="77777777" w:rsidTr="001E4464">
        <w:tc>
          <w:tcPr>
            <w:tcW w:w="11058" w:type="dxa"/>
            <w:shd w:val="clear" w:color="auto" w:fill="B6ECD4"/>
            <w:vAlign w:val="center"/>
          </w:tcPr>
          <w:p w14:paraId="370276E4" w14:textId="7D4BAEBB" w:rsidR="00991378" w:rsidRPr="00A34FA2" w:rsidRDefault="001C0B28" w:rsidP="00A34FA2">
            <w:pPr>
              <w:rPr>
                <w:rFonts w:eastAsia="Aptos"/>
              </w:rPr>
            </w:pPr>
            <w:bookmarkStart w:id="3" w:name="_Hlk480038897"/>
            <w:r w:rsidRPr="00A34FA2">
              <w:rPr>
                <w:rFonts w:eastAsia="Aptos"/>
              </w:rPr>
              <w:t>Learner/</w:t>
            </w:r>
            <w:r w:rsidR="1C2B1BCC" w:rsidRPr="00A34FA2">
              <w:rPr>
                <w:rFonts w:eastAsia="Aptos"/>
              </w:rPr>
              <w:t xml:space="preserve">Graduate </w:t>
            </w:r>
            <w:r w:rsidR="474A3EB9" w:rsidRPr="00A34FA2">
              <w:rPr>
                <w:rFonts w:eastAsia="Aptos"/>
              </w:rPr>
              <w:t xml:space="preserve">Employer </w:t>
            </w:r>
            <w:r w:rsidR="30A608F3" w:rsidRPr="00A34FA2">
              <w:rPr>
                <w:rFonts w:eastAsia="Aptos"/>
              </w:rPr>
              <w:t>Benefits</w:t>
            </w:r>
            <w:r w:rsidR="0C290284" w:rsidRPr="00A34FA2">
              <w:rPr>
                <w:rFonts w:eastAsia="Aptos"/>
              </w:rPr>
              <w:t xml:space="preserve">: </w:t>
            </w:r>
          </w:p>
        </w:tc>
      </w:tr>
      <w:tr w:rsidR="00991378" w:rsidRPr="00BC2EAD" w14:paraId="6B2B79EE" w14:textId="77777777" w:rsidTr="00D50612">
        <w:tc>
          <w:tcPr>
            <w:tcW w:w="11058" w:type="dxa"/>
            <w:vAlign w:val="center"/>
          </w:tcPr>
          <w:p w14:paraId="7F7E2735" w14:textId="77777777" w:rsidR="00991378" w:rsidRPr="00A34FA2" w:rsidRDefault="00991378" w:rsidP="00A34FA2">
            <w:pPr>
              <w:rPr>
                <w:rFonts w:eastAsia="Aptos"/>
              </w:rPr>
            </w:pPr>
          </w:p>
          <w:p w14:paraId="25B31377" w14:textId="77777777" w:rsidR="00991378" w:rsidRPr="00A34FA2" w:rsidRDefault="00991378" w:rsidP="00A34FA2">
            <w:pPr>
              <w:rPr>
                <w:rFonts w:eastAsia="Aptos"/>
              </w:rPr>
            </w:pPr>
          </w:p>
          <w:p w14:paraId="32E79FAC" w14:textId="77777777" w:rsidR="001A1DB3" w:rsidRPr="00A34FA2" w:rsidRDefault="001A1DB3" w:rsidP="00A34FA2">
            <w:pPr>
              <w:rPr>
                <w:rFonts w:eastAsia="Aptos"/>
              </w:rPr>
            </w:pPr>
          </w:p>
          <w:p w14:paraId="61414C23" w14:textId="77777777" w:rsidR="001A1DB3" w:rsidRPr="00A34FA2" w:rsidRDefault="001A1DB3" w:rsidP="00A34FA2">
            <w:pPr>
              <w:rPr>
                <w:rFonts w:eastAsia="Aptos"/>
              </w:rPr>
            </w:pPr>
          </w:p>
          <w:p w14:paraId="65691FF9" w14:textId="77777777" w:rsidR="001A1DB3" w:rsidRPr="00A34FA2" w:rsidRDefault="001A1DB3" w:rsidP="00A34FA2">
            <w:pPr>
              <w:rPr>
                <w:rFonts w:eastAsia="Aptos"/>
              </w:rPr>
            </w:pPr>
          </w:p>
          <w:p w14:paraId="4C611E1D" w14:textId="77777777" w:rsidR="001A1DB3" w:rsidRPr="00A34FA2" w:rsidRDefault="001A1DB3" w:rsidP="00A34FA2">
            <w:pPr>
              <w:rPr>
                <w:rFonts w:eastAsia="Aptos"/>
              </w:rPr>
            </w:pPr>
          </w:p>
          <w:p w14:paraId="2108F938" w14:textId="77777777" w:rsidR="00991378" w:rsidRPr="00A34FA2" w:rsidRDefault="00991378" w:rsidP="00A34FA2">
            <w:pPr>
              <w:rPr>
                <w:rFonts w:eastAsia="Aptos"/>
              </w:rPr>
            </w:pPr>
          </w:p>
          <w:p w14:paraId="704D93C9" w14:textId="77777777" w:rsidR="00991378" w:rsidRPr="00A34FA2" w:rsidRDefault="00991378" w:rsidP="00A34FA2">
            <w:pPr>
              <w:rPr>
                <w:rFonts w:eastAsia="Aptos"/>
              </w:rPr>
            </w:pPr>
          </w:p>
        </w:tc>
      </w:tr>
      <w:bookmarkEnd w:id="3"/>
    </w:tbl>
    <w:p w14:paraId="39870E81" w14:textId="77777777" w:rsidR="00F63F92" w:rsidRPr="00A34FA2" w:rsidRDefault="00F63F92" w:rsidP="00A34FA2">
      <w:pPr>
        <w:rPr>
          <w:rFonts w:eastAsia="Aptos"/>
        </w:rPr>
      </w:pPr>
    </w:p>
    <w:tbl>
      <w:tblPr>
        <w:tblW w:w="11058"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A674BE" w:rsidRPr="00BC2EAD" w14:paraId="76BFF8CD" w14:textId="77777777" w:rsidTr="001E4464">
        <w:tc>
          <w:tcPr>
            <w:tcW w:w="11058" w:type="dxa"/>
            <w:shd w:val="clear" w:color="auto" w:fill="B6ECD4"/>
            <w:vAlign w:val="center"/>
          </w:tcPr>
          <w:p w14:paraId="481C0A32" w14:textId="18E0EFDB" w:rsidR="00A674BE" w:rsidRPr="00A34FA2" w:rsidRDefault="00A674BE" w:rsidP="00A34FA2">
            <w:pPr>
              <w:rPr>
                <w:rFonts w:eastAsia="Aptos"/>
              </w:rPr>
            </w:pPr>
            <w:r w:rsidRPr="00A34FA2">
              <w:rPr>
                <w:rFonts w:eastAsia="Aptos"/>
              </w:rPr>
              <w:t>Updated information – to include any relevant, new material since your Stage 1 submission</w:t>
            </w:r>
            <w:r w:rsidR="36BB1AAC" w:rsidRPr="00A34FA2">
              <w:rPr>
                <w:rFonts w:eastAsia="Aptos"/>
              </w:rPr>
              <w:t xml:space="preserve">: </w:t>
            </w:r>
          </w:p>
        </w:tc>
      </w:tr>
      <w:tr w:rsidR="00A674BE" w:rsidRPr="00BC2EAD" w14:paraId="1EB08935" w14:textId="77777777" w:rsidTr="00D50612">
        <w:tc>
          <w:tcPr>
            <w:tcW w:w="11058" w:type="dxa"/>
            <w:vAlign w:val="center"/>
          </w:tcPr>
          <w:p w14:paraId="3DB8CC1B" w14:textId="77777777" w:rsidR="00A674BE" w:rsidRPr="00A34FA2" w:rsidRDefault="00A674BE" w:rsidP="00A34FA2">
            <w:pPr>
              <w:rPr>
                <w:rFonts w:eastAsia="Aptos"/>
              </w:rPr>
            </w:pPr>
          </w:p>
          <w:p w14:paraId="26BAC265" w14:textId="77777777" w:rsidR="00A674BE" w:rsidRPr="00A34FA2" w:rsidRDefault="00A674BE" w:rsidP="00A34FA2">
            <w:pPr>
              <w:rPr>
                <w:rFonts w:eastAsia="Aptos"/>
              </w:rPr>
            </w:pPr>
          </w:p>
          <w:p w14:paraId="65C05602" w14:textId="77777777" w:rsidR="00A674BE" w:rsidRPr="00A34FA2" w:rsidRDefault="00A674BE" w:rsidP="00A34FA2">
            <w:pPr>
              <w:rPr>
                <w:rFonts w:eastAsia="Aptos"/>
              </w:rPr>
            </w:pPr>
          </w:p>
        </w:tc>
      </w:tr>
    </w:tbl>
    <w:p w14:paraId="5CA2FE20" w14:textId="77777777" w:rsidR="001A1DB3" w:rsidRPr="00A34FA2" w:rsidRDefault="001A1DB3" w:rsidP="00A34FA2">
      <w:pPr>
        <w:rPr>
          <w:rFonts w:eastAsia="Aptos"/>
        </w:rPr>
      </w:pPr>
    </w:p>
    <w:p w14:paraId="7B6BFD31" w14:textId="141B8BAD" w:rsidR="001A1DB3" w:rsidRPr="00A34FA2" w:rsidRDefault="001A1DB3" w:rsidP="00A34FA2">
      <w:pPr>
        <w:rPr>
          <w:rFonts w:eastAsia="Aptos"/>
        </w:rPr>
      </w:pPr>
      <w:r w:rsidRPr="00A34FA2">
        <w:rPr>
          <w:rFonts w:eastAsia="Aptos"/>
        </w:rPr>
        <w:t>This is the end of your 2-page limit</w:t>
      </w:r>
    </w:p>
    <w:p w14:paraId="74B010BE" w14:textId="77777777" w:rsidR="001A1DB3" w:rsidRPr="00A34FA2" w:rsidRDefault="001A1DB3" w:rsidP="2A79F946">
      <w:pPr>
        <w:rPr>
          <w:rFonts w:eastAsia="Aptos"/>
        </w:rPr>
      </w:pPr>
    </w:p>
    <w:p w14:paraId="71C66CD5" w14:textId="38A718AD" w:rsidR="00B82755" w:rsidRPr="00A34FA2" w:rsidRDefault="00B82755" w:rsidP="2A79F946">
      <w:pPr>
        <w:rPr>
          <w:rFonts w:eastAsia="Aptos"/>
        </w:rPr>
      </w:pPr>
      <w:r w:rsidRPr="00A34FA2">
        <w:rPr>
          <w:rFonts w:eastAsia="Aptos"/>
        </w:rPr>
        <w:t xml:space="preserve">You may delete any </w:t>
      </w:r>
      <w:r w:rsidR="00B0560B" w:rsidRPr="00A34FA2">
        <w:rPr>
          <w:rFonts w:eastAsia="Aptos"/>
        </w:rPr>
        <w:t>green</w:t>
      </w:r>
      <w:r w:rsidRPr="00A34FA2">
        <w:rPr>
          <w:rFonts w:eastAsia="Aptos"/>
        </w:rPr>
        <w:t xml:space="preserve"> font notes in this document to create more space.</w:t>
      </w:r>
    </w:p>
    <w:p w14:paraId="597408EB" w14:textId="77777777" w:rsidR="00A674BE" w:rsidRPr="00A34FA2" w:rsidRDefault="00A674BE" w:rsidP="2A79F946">
      <w:pPr>
        <w:rPr>
          <w:rFonts w:eastAsia="Aptos"/>
        </w:rPr>
      </w:pPr>
    </w:p>
    <w:p w14:paraId="7C9A7835" w14:textId="5940EFAF" w:rsidR="00A674BE" w:rsidRPr="00A34FA2" w:rsidRDefault="00A674BE" w:rsidP="2A79F946">
      <w:pPr>
        <w:rPr>
          <w:rFonts w:eastAsia="Aptos"/>
        </w:rPr>
      </w:pPr>
      <w:bookmarkStart w:id="4" w:name="_Hlk130566467"/>
      <w:bookmarkStart w:id="5" w:name="_Hlk36578981"/>
      <w:r w:rsidRPr="00A34FA2">
        <w:rPr>
          <w:rFonts w:eastAsia="Aptos"/>
        </w:rPr>
        <w:t>You have now finished completing your 202</w:t>
      </w:r>
      <w:r w:rsidR="002F41D8" w:rsidRPr="00A34FA2">
        <w:rPr>
          <w:rFonts w:eastAsia="Aptos"/>
        </w:rPr>
        <w:t>6</w:t>
      </w:r>
      <w:r w:rsidRPr="00A34FA2">
        <w:rPr>
          <w:rFonts w:eastAsia="Aptos"/>
        </w:rPr>
        <w:t xml:space="preserve"> International Green Gown Awards Stage 2 application form. This form contains your completed Stage 1 application, the judges’ questions</w:t>
      </w:r>
      <w:r w:rsidR="00BD7553" w:rsidRPr="00A34FA2">
        <w:rPr>
          <w:rFonts w:eastAsia="Aptos"/>
        </w:rPr>
        <w:t xml:space="preserve"> </w:t>
      </w:r>
      <w:r w:rsidRPr="00A34FA2">
        <w:rPr>
          <w:rFonts w:eastAsia="Aptos"/>
        </w:rPr>
        <w:t xml:space="preserve">and your Stage 2 submission. Please submit the whole form in </w:t>
      </w:r>
      <w:r w:rsidR="00F8353D" w:rsidRPr="00A34FA2">
        <w:rPr>
          <w:rFonts w:eastAsia="Aptos"/>
        </w:rPr>
        <w:t>W</w:t>
      </w:r>
      <w:r w:rsidRPr="00A34FA2">
        <w:rPr>
          <w:rFonts w:eastAsia="Aptos"/>
        </w:rPr>
        <w:t>ord format</w:t>
      </w:r>
      <w:r w:rsidR="00261ADE" w:rsidRPr="00A34FA2">
        <w:rPr>
          <w:rFonts w:eastAsia="Aptos"/>
        </w:rPr>
        <w:t xml:space="preserve"> </w:t>
      </w:r>
      <w:r w:rsidR="003828C2" w:rsidRPr="00A34FA2">
        <w:rPr>
          <w:rFonts w:eastAsia="Aptos"/>
        </w:rPr>
        <w:t>using the link on the website</w:t>
      </w:r>
      <w:r w:rsidRPr="00A34FA2">
        <w:rPr>
          <w:rFonts w:eastAsia="Aptos"/>
        </w:rPr>
        <w:t xml:space="preserve">. </w:t>
      </w:r>
    </w:p>
    <w:p w14:paraId="4D028722" w14:textId="77777777" w:rsidR="00A674BE" w:rsidRPr="00A34FA2" w:rsidRDefault="00A674BE" w:rsidP="2A79F946">
      <w:pPr>
        <w:rPr>
          <w:rFonts w:eastAsia="Aptos"/>
        </w:rPr>
      </w:pPr>
    </w:p>
    <w:p w14:paraId="7507032F" w14:textId="239F21E9" w:rsidR="00A674BE" w:rsidRPr="00A34FA2" w:rsidRDefault="00BD7553" w:rsidP="2A79F946">
      <w:pPr>
        <w:rPr>
          <w:rFonts w:eastAsia="Aptos"/>
        </w:rPr>
      </w:pPr>
      <w:r w:rsidRPr="00A34FA2">
        <w:rPr>
          <w:rFonts w:eastAsia="Aptos"/>
        </w:rPr>
        <w:lastRenderedPageBreak/>
        <w:t>PAGE LIMIT: The</w:t>
      </w:r>
      <w:r w:rsidR="00A674BE" w:rsidRPr="00A34FA2">
        <w:rPr>
          <w:rFonts w:eastAsia="Aptos"/>
        </w:rPr>
        <w:t xml:space="preserve"> Stage 2 application </w:t>
      </w:r>
      <w:r w:rsidRPr="00A34FA2">
        <w:rPr>
          <w:rFonts w:eastAsia="Aptos"/>
        </w:rPr>
        <w:t>must be</w:t>
      </w:r>
      <w:r w:rsidR="00A674BE" w:rsidRPr="00A34FA2">
        <w:rPr>
          <w:rFonts w:eastAsia="Aptos"/>
        </w:rPr>
        <w:t xml:space="preserve"> no longer than 2 A4 pages (excluding the </w:t>
      </w:r>
      <w:r w:rsidR="00261ADE" w:rsidRPr="00A34FA2">
        <w:rPr>
          <w:rFonts w:eastAsia="Aptos"/>
        </w:rPr>
        <w:t>judge’s questions p</w:t>
      </w:r>
      <w:r w:rsidR="00A674BE" w:rsidRPr="00A34FA2">
        <w:rPr>
          <w:rFonts w:eastAsia="Aptos"/>
        </w:rPr>
        <w:t xml:space="preserve">age) plus the Stage 1 previously filled out pages. </w:t>
      </w:r>
    </w:p>
    <w:p w14:paraId="29120821" w14:textId="77777777" w:rsidR="00A674BE" w:rsidRPr="00A34FA2" w:rsidRDefault="00A674BE" w:rsidP="2A79F946">
      <w:pPr>
        <w:rPr>
          <w:rFonts w:eastAsia="Aptos"/>
        </w:rPr>
      </w:pPr>
    </w:p>
    <w:p w14:paraId="059FE04B" w14:textId="061ACE37" w:rsidR="00A674BE" w:rsidRPr="00A34FA2" w:rsidRDefault="00A674BE" w:rsidP="00F324C0">
      <w:pPr>
        <w:rPr>
          <w:rFonts w:eastAsia="Aptos"/>
        </w:rPr>
      </w:pPr>
      <w:bookmarkStart w:id="6" w:name="_Hlk4324592"/>
      <w:r w:rsidRPr="00A34FA2">
        <w:rPr>
          <w:rFonts w:eastAsia="Aptos"/>
        </w:rPr>
        <w:t xml:space="preserve">Please send your Stage 2 submission by 12 NOON </w:t>
      </w:r>
      <w:r w:rsidR="00F8353D" w:rsidRPr="00A34FA2">
        <w:rPr>
          <w:rFonts w:eastAsia="Aptos"/>
        </w:rPr>
        <w:t xml:space="preserve">CET </w:t>
      </w:r>
      <w:r w:rsidRPr="00A34FA2">
        <w:rPr>
          <w:rFonts w:eastAsia="Aptos"/>
        </w:rPr>
        <w:t xml:space="preserve">ON </w:t>
      </w:r>
      <w:r w:rsidR="002F41D8" w:rsidRPr="00A34FA2">
        <w:rPr>
          <w:rFonts w:eastAsia="Aptos"/>
        </w:rPr>
        <w:t xml:space="preserve">17 </w:t>
      </w:r>
      <w:r w:rsidR="00F8353D" w:rsidRPr="00A34FA2">
        <w:rPr>
          <w:rFonts w:eastAsia="Aptos"/>
        </w:rPr>
        <w:t>JULY 2</w:t>
      </w:r>
      <w:r w:rsidRPr="00A34FA2">
        <w:rPr>
          <w:rFonts w:eastAsia="Aptos"/>
        </w:rPr>
        <w:t>02</w:t>
      </w:r>
      <w:r w:rsidR="002F41D8" w:rsidRPr="00A34FA2">
        <w:rPr>
          <w:rFonts w:eastAsia="Aptos"/>
        </w:rPr>
        <w:t>6</w:t>
      </w:r>
      <w:r w:rsidR="003E4B93" w:rsidRPr="00A34FA2">
        <w:rPr>
          <w:rFonts w:eastAsia="Aptos"/>
        </w:rPr>
        <w:t xml:space="preserve"> </w:t>
      </w:r>
      <w:bookmarkEnd w:id="4"/>
      <w:bookmarkEnd w:id="5"/>
      <w:bookmarkEnd w:id="6"/>
    </w:p>
    <w:sectPr w:rsidR="00A674BE" w:rsidRPr="00A34FA2" w:rsidSect="00F324C0">
      <w:headerReference w:type="default" r:id="rId16"/>
      <w:footerReference w:type="default" r:id="rId17"/>
      <w:pgSz w:w="11906" w:h="16838"/>
      <w:pgMar w:top="1276" w:right="707" w:bottom="284"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80919" w14:textId="77777777" w:rsidR="000048DA" w:rsidRDefault="000048DA">
      <w:r>
        <w:separator/>
      </w:r>
    </w:p>
  </w:endnote>
  <w:endnote w:type="continuationSeparator" w:id="0">
    <w:p w14:paraId="1C369051" w14:textId="77777777" w:rsidR="000048DA" w:rsidRDefault="000048DA">
      <w:r>
        <w:continuationSeparator/>
      </w:r>
    </w:p>
  </w:endnote>
  <w:endnote w:type="continuationNotice" w:id="1">
    <w:p w14:paraId="06141012" w14:textId="77777777" w:rsidR="000048DA" w:rsidRDefault="000048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1CF89" w14:textId="60A328C5" w:rsidR="00E833A5" w:rsidRPr="00A34FA2" w:rsidRDefault="008B72E5" w:rsidP="00A34FA2">
    <w:pPr>
      <w:pStyle w:val="Footer"/>
    </w:pPr>
    <w:r w:rsidRPr="00A34FA2">
      <w:rPr>
        <w:noProof/>
      </w:rPr>
      <mc:AlternateContent>
        <mc:Choice Requires="wps">
          <w:drawing>
            <wp:anchor distT="0" distB="0" distL="114300" distR="114300" simplePos="0" relativeHeight="251658243" behindDoc="0" locked="0" layoutInCell="1" allowOverlap="1" wp14:anchorId="6E60078C" wp14:editId="46BCDB47">
              <wp:simplePos x="0" y="0"/>
              <wp:positionH relativeFrom="column">
                <wp:posOffset>-273685</wp:posOffset>
              </wp:positionH>
              <wp:positionV relativeFrom="paragraph">
                <wp:posOffset>-9524</wp:posOffset>
              </wp:positionV>
              <wp:extent cx="7162800" cy="476250"/>
              <wp:effectExtent l="0" t="0" r="0" b="0"/>
              <wp:wrapNone/>
              <wp:docPr id="1152725052" name="Rectangle 4"/>
              <wp:cNvGraphicFramePr/>
              <a:graphic xmlns:a="http://schemas.openxmlformats.org/drawingml/2006/main">
                <a:graphicData uri="http://schemas.microsoft.com/office/word/2010/wordprocessingShape">
                  <wps:wsp>
                    <wps:cNvSpPr/>
                    <wps:spPr>
                      <a:xfrm>
                        <a:off x="0" y="0"/>
                        <a:ext cx="7162800" cy="476250"/>
                      </a:xfrm>
                      <a:prstGeom prst="rect">
                        <a:avLst/>
                      </a:prstGeom>
                      <a:solidFill>
                        <a:srgbClr val="F6F3E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F4BF48" id="Rectangle 4" o:spid="_x0000_s1026" style="position:absolute;margin-left:-21.55pt;margin-top:-.75pt;width:564pt;height:37.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" fillcolor="#f6f3ec" stroked="f" strokeweight="2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F9FF" w14:textId="12789FFB" w:rsidR="00F10635" w:rsidRPr="00A34FA2" w:rsidRDefault="00516337" w:rsidP="00A34FA2">
    <w:pPr>
      <w:pStyle w:val="Footer"/>
    </w:pPr>
    <w:r w:rsidRPr="00A34FA2">
      <w:rPr>
        <w:noProof/>
      </w:rPr>
      <mc:AlternateContent>
        <mc:Choice Requires="wps">
          <w:drawing>
            <wp:anchor distT="0" distB="0" distL="114300" distR="114300" simplePos="0" relativeHeight="251658242" behindDoc="0" locked="0" layoutInCell="1" allowOverlap="1" wp14:anchorId="389E1981" wp14:editId="2437012D">
              <wp:simplePos x="0" y="0"/>
              <wp:positionH relativeFrom="column">
                <wp:posOffset>-273685</wp:posOffset>
              </wp:positionH>
              <wp:positionV relativeFrom="paragraph">
                <wp:posOffset>-279400</wp:posOffset>
              </wp:positionV>
              <wp:extent cx="7191375" cy="504825"/>
              <wp:effectExtent l="0" t="0" r="9525" b="9525"/>
              <wp:wrapNone/>
              <wp:docPr id="92705490" name="Rectangle 3"/>
              <wp:cNvGraphicFramePr/>
              <a:graphic xmlns:a="http://schemas.openxmlformats.org/drawingml/2006/main">
                <a:graphicData uri="http://schemas.microsoft.com/office/word/2010/wordprocessingShape">
                  <wps:wsp>
                    <wps:cNvSpPr/>
                    <wps:spPr>
                      <a:xfrm>
                        <a:off x="0" y="0"/>
                        <a:ext cx="7191375" cy="504825"/>
                      </a:xfrm>
                      <a:prstGeom prst="rect">
                        <a:avLst/>
                      </a:prstGeom>
                      <a:solidFill>
                        <a:srgbClr val="F6F3E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B7B1F5" id="Rectangle 3" o:spid="_x0000_s1026" style="position:absolute;margin-left:-21.55pt;margin-top:-22pt;width:566.25pt;height:39.7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" fillcolor="#f6f3ec" stroked="f" strokeweight="2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08EF9" w14:textId="77777777" w:rsidR="000048DA" w:rsidRDefault="000048DA">
      <w:r>
        <w:separator/>
      </w:r>
    </w:p>
  </w:footnote>
  <w:footnote w:type="continuationSeparator" w:id="0">
    <w:p w14:paraId="56468D98" w14:textId="77777777" w:rsidR="000048DA" w:rsidRDefault="000048DA">
      <w:r>
        <w:continuationSeparator/>
      </w:r>
    </w:p>
  </w:footnote>
  <w:footnote w:type="continuationNotice" w:id="1">
    <w:p w14:paraId="487836B5" w14:textId="77777777" w:rsidR="000048DA" w:rsidRDefault="000048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2B91F" w14:textId="1A78A7A4" w:rsidR="00015954" w:rsidRDefault="00CF4B8A">
    <w:pPr>
      <w:pStyle w:val="Header"/>
    </w:pPr>
    <w:r w:rsidRPr="00A34FA2">
      <w:rPr>
        <w:noProof/>
      </w:rPr>
      <w:drawing>
        <wp:anchor distT="0" distB="0" distL="114300" distR="114300" simplePos="0" relativeHeight="251658240" behindDoc="1" locked="0" layoutInCell="1" allowOverlap="1" wp14:anchorId="006D803A" wp14:editId="0216B396">
          <wp:simplePos x="0" y="0"/>
          <wp:positionH relativeFrom="page">
            <wp:posOffset>-2540</wp:posOffset>
          </wp:positionH>
          <wp:positionV relativeFrom="paragraph">
            <wp:posOffset>-438150</wp:posOffset>
          </wp:positionV>
          <wp:extent cx="7570470" cy="10906125"/>
          <wp:effectExtent l="0" t="0" r="0" b="9525"/>
          <wp:wrapNone/>
          <wp:docPr id="1947930564" name="Picture 24" descr="A cream backgrou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00773" name="Picture 24" descr="A cream background&#10;"/>
                  <pic:cNvPicPr/>
                </pic:nvPicPr>
                <pic:blipFill>
                  <a:blip r:embed="rId1">
                    <a:extLst>
                      <a:ext uri="{28A0092B-C50C-407E-A947-70E740481C1C}">
                        <a14:useLocalDpi xmlns:a14="http://schemas.microsoft.com/office/drawing/2010/main" val="0"/>
                      </a:ext>
                    </a:extLst>
                  </a:blip>
                  <a:stretch>
                    <a:fillRect/>
                  </a:stretch>
                </pic:blipFill>
                <pic:spPr>
                  <a:xfrm>
                    <a:off x="0" y="0"/>
                    <a:ext cx="7570470" cy="10906125"/>
                  </a:xfrm>
                  <a:prstGeom prst="rect">
                    <a:avLst/>
                  </a:prstGeom>
                </pic:spPr>
              </pic:pic>
            </a:graphicData>
          </a:graphic>
          <wp14:sizeRelH relativeFrom="page">
            <wp14:pctWidth>0</wp14:pctWidth>
          </wp14:sizeRelH>
          <wp14:sizeRelV relativeFrom="page">
            <wp14:pctHeight>0</wp14:pctHeight>
          </wp14:sizeRelV>
        </wp:anchor>
      </w:drawing>
    </w:r>
  </w:p>
  <w:p w14:paraId="5488C8BA" w14:textId="1E8975CB" w:rsidR="00463D43" w:rsidRDefault="00463D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D3179" w14:textId="6CEEE0F7" w:rsidR="008951A1" w:rsidRDefault="00B923DE">
    <w:pPr>
      <w:pStyle w:val="Header"/>
    </w:pPr>
    <w:r w:rsidRPr="00A34FA2">
      <w:rPr>
        <w:noProof/>
      </w:rPr>
      <w:drawing>
        <wp:anchor distT="0" distB="0" distL="114300" distR="114300" simplePos="0" relativeHeight="251658241" behindDoc="1" locked="0" layoutInCell="1" allowOverlap="1" wp14:anchorId="26F251CB" wp14:editId="1755F0FF">
          <wp:simplePos x="0" y="0"/>
          <wp:positionH relativeFrom="page">
            <wp:align>left</wp:align>
          </wp:positionH>
          <wp:positionV relativeFrom="paragraph">
            <wp:posOffset>-451485</wp:posOffset>
          </wp:positionV>
          <wp:extent cx="7570470" cy="10906125"/>
          <wp:effectExtent l="0" t="0" r="0" b="9525"/>
          <wp:wrapNone/>
          <wp:docPr id="278746876" name="Picture 24" descr="A cream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98652" name="Picture 24" descr="A cream background"/>
                  <pic:cNvPicPr/>
                </pic:nvPicPr>
                <pic:blipFill>
                  <a:blip r:embed="rId1">
                    <a:extLst>
                      <a:ext uri="{28A0092B-C50C-407E-A947-70E740481C1C}">
                        <a14:useLocalDpi xmlns:a14="http://schemas.microsoft.com/office/drawing/2010/main" val="0"/>
                      </a:ext>
                    </a:extLst>
                  </a:blip>
                  <a:stretch>
                    <a:fillRect/>
                  </a:stretch>
                </pic:blipFill>
                <pic:spPr>
                  <a:xfrm>
                    <a:off x="0" y="0"/>
                    <a:ext cx="7570470" cy="10906125"/>
                  </a:xfrm>
                  <a:prstGeom prst="rect">
                    <a:avLst/>
                  </a:prstGeom>
                </pic:spPr>
              </pic:pic>
            </a:graphicData>
          </a:graphic>
          <wp14:sizeRelH relativeFrom="page">
            <wp14:pctWidth>0</wp14:pctWidth>
          </wp14:sizeRelH>
          <wp14:sizeRelV relativeFrom="page">
            <wp14:pctHeight>0</wp14:pctHeight>
          </wp14:sizeRelV>
        </wp:anchor>
      </w:drawing>
    </w:r>
    <w:r w:rsidR="008951A1">
      <w:t xml:space="preserve"> </w:t>
    </w:r>
  </w:p>
  <w:p w14:paraId="1CCFEC3D" w14:textId="77777777" w:rsidR="008951A1" w:rsidRDefault="008951A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2956011C"/>
    <w:multiLevelType w:val="hybridMultilevel"/>
    <w:tmpl w:val="79F2BB7E"/>
    <w:lvl w:ilvl="0" w:tplc="B6B49570">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546C78"/>
    <w:multiLevelType w:val="hybridMultilevel"/>
    <w:tmpl w:val="E6FA9050"/>
    <w:lvl w:ilvl="0" w:tplc="1DE674E8">
      <w:start w:val="1"/>
      <w:numFmt w:val="bullet"/>
      <w:lvlText w:val=""/>
      <w:lvlJc w:val="left"/>
      <w:pPr>
        <w:ind w:left="720" w:hanging="360"/>
      </w:pPr>
      <w:rPr>
        <w:rFonts w:ascii="Symbol" w:hAnsi="Symbol" w:cs="Times New Roman" w:hint="default"/>
        <w:color w:val="238052"/>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 w15:restartNumberingAfterBreak="0">
    <w:nsid w:val="420C0767"/>
    <w:multiLevelType w:val="hybridMultilevel"/>
    <w:tmpl w:val="436ABC82"/>
    <w:lvl w:ilvl="0" w:tplc="36E4234E">
      <w:start w:val="1"/>
      <w:numFmt w:val="bullet"/>
      <w:lvlText w:val=""/>
      <w:lvlJc w:val="left"/>
      <w:pPr>
        <w:ind w:left="360" w:hanging="360"/>
      </w:pPr>
      <w:rPr>
        <w:rFonts w:ascii="Symbol" w:hAnsi="Symbol" w:cs="Times New Roman" w:hint="default"/>
        <w:color w:val="auto"/>
        <w:sz w:val="18"/>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8" w15:restartNumberingAfterBreak="0">
    <w:nsid w:val="5FAD31DE"/>
    <w:multiLevelType w:val="hybridMultilevel"/>
    <w:tmpl w:val="7F6CE68C"/>
    <w:lvl w:ilvl="0" w:tplc="7E14589C">
      <w:start w:val="8"/>
      <w:numFmt w:val="bullet"/>
      <w:lvlText w:val=""/>
      <w:lvlJc w:val="left"/>
      <w:pPr>
        <w:ind w:left="360" w:hanging="360"/>
      </w:pPr>
      <w:rPr>
        <w:rFonts w:ascii="Symbol" w:hAnsi="Symbol" w:hint="default"/>
        <w:color w:val="BED33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D8013A8"/>
    <w:multiLevelType w:val="hybridMultilevel"/>
    <w:tmpl w:val="8AEE453A"/>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2C22BC"/>
    <w:multiLevelType w:val="hybridMultilevel"/>
    <w:tmpl w:val="8E8AC7D8"/>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084378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39391919">
    <w:abstractNumId w:val="8"/>
  </w:num>
  <w:num w:numId="3" w16cid:durableId="64573823">
    <w:abstractNumId w:val="9"/>
  </w:num>
  <w:num w:numId="4" w16cid:durableId="1711153197">
    <w:abstractNumId w:val="10"/>
  </w:num>
  <w:num w:numId="5" w16cid:durableId="697000480">
    <w:abstractNumId w:val="6"/>
  </w:num>
  <w:num w:numId="6" w16cid:durableId="118183218">
    <w:abstractNumId w:val="7"/>
  </w:num>
  <w:num w:numId="7" w16cid:durableId="9348054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mATZwD4ZN32dL+xn9inojC2SL1jlzSLZ/ZsSTKOw2wj80ONKm2vD+Q+D6ZraIkD2ckcYLmNT/GG5L5UcHBLSA==" w:salt="zsq8H6jlVCGgZ41aVUa7yw=="/>
  <w:autoFormatOverride/>
  <w:defaultTabStop w:val="720"/>
  <w:characterSpacingControl w:val="doNotCompress"/>
  <w:hdrShapeDefaults>
    <o:shapedefaults v:ext="edit" spidmax="2050">
      <o:colormru v:ext="edit" colors="#b6cdce,#d52b1e,#0fa79d,#9bbb5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tTS3NDYzMjAyMbVQ0lEKTi0uzszPAykwrAUAzO9InCwAAAA="/>
  </w:docVars>
  <w:rsids>
    <w:rsidRoot w:val="00AD1EDD"/>
    <w:rsid w:val="0000356C"/>
    <w:rsid w:val="00003C56"/>
    <w:rsid w:val="000048DA"/>
    <w:rsid w:val="0001079B"/>
    <w:rsid w:val="00015954"/>
    <w:rsid w:val="0002039F"/>
    <w:rsid w:val="000206F4"/>
    <w:rsid w:val="000261B5"/>
    <w:rsid w:val="000315EA"/>
    <w:rsid w:val="000438D1"/>
    <w:rsid w:val="0004395E"/>
    <w:rsid w:val="00045CC7"/>
    <w:rsid w:val="000547F8"/>
    <w:rsid w:val="00062ED8"/>
    <w:rsid w:val="000650D5"/>
    <w:rsid w:val="00066402"/>
    <w:rsid w:val="00066855"/>
    <w:rsid w:val="00074DFF"/>
    <w:rsid w:val="000754AA"/>
    <w:rsid w:val="0007593D"/>
    <w:rsid w:val="00077250"/>
    <w:rsid w:val="0008120C"/>
    <w:rsid w:val="00081F6D"/>
    <w:rsid w:val="0008247D"/>
    <w:rsid w:val="00083F9E"/>
    <w:rsid w:val="000845E1"/>
    <w:rsid w:val="00090480"/>
    <w:rsid w:val="000911CA"/>
    <w:rsid w:val="00093471"/>
    <w:rsid w:val="00093DDA"/>
    <w:rsid w:val="00095B82"/>
    <w:rsid w:val="000B1BDE"/>
    <w:rsid w:val="000B3F79"/>
    <w:rsid w:val="000B5A3A"/>
    <w:rsid w:val="000B5C77"/>
    <w:rsid w:val="000C5AED"/>
    <w:rsid w:val="000D17FA"/>
    <w:rsid w:val="000D755C"/>
    <w:rsid w:val="000E0A45"/>
    <w:rsid w:val="000F67C8"/>
    <w:rsid w:val="0011036F"/>
    <w:rsid w:val="00113210"/>
    <w:rsid w:val="00117EF6"/>
    <w:rsid w:val="00120E14"/>
    <w:rsid w:val="001266F2"/>
    <w:rsid w:val="00131A48"/>
    <w:rsid w:val="00135F1B"/>
    <w:rsid w:val="00137E3F"/>
    <w:rsid w:val="0014496A"/>
    <w:rsid w:val="00146D9C"/>
    <w:rsid w:val="00151C16"/>
    <w:rsid w:val="00152B89"/>
    <w:rsid w:val="00152FFB"/>
    <w:rsid w:val="00155CC7"/>
    <w:rsid w:val="00155FD9"/>
    <w:rsid w:val="00160801"/>
    <w:rsid w:val="00163A7A"/>
    <w:rsid w:val="0017002E"/>
    <w:rsid w:val="0017017B"/>
    <w:rsid w:val="00170EC6"/>
    <w:rsid w:val="00172294"/>
    <w:rsid w:val="00175206"/>
    <w:rsid w:val="00175847"/>
    <w:rsid w:val="0017617C"/>
    <w:rsid w:val="0018143F"/>
    <w:rsid w:val="00182214"/>
    <w:rsid w:val="00184603"/>
    <w:rsid w:val="001871D6"/>
    <w:rsid w:val="00190417"/>
    <w:rsid w:val="00190B5F"/>
    <w:rsid w:val="00191765"/>
    <w:rsid w:val="00191EEA"/>
    <w:rsid w:val="00193CC7"/>
    <w:rsid w:val="0019570C"/>
    <w:rsid w:val="00197DD2"/>
    <w:rsid w:val="001A1DB3"/>
    <w:rsid w:val="001A30DE"/>
    <w:rsid w:val="001A3A5D"/>
    <w:rsid w:val="001A6A4E"/>
    <w:rsid w:val="001B297B"/>
    <w:rsid w:val="001B4DB3"/>
    <w:rsid w:val="001C0B28"/>
    <w:rsid w:val="001C125D"/>
    <w:rsid w:val="001C6FEE"/>
    <w:rsid w:val="001D0411"/>
    <w:rsid w:val="001D1EBB"/>
    <w:rsid w:val="001D4B95"/>
    <w:rsid w:val="001E4106"/>
    <w:rsid w:val="001E4464"/>
    <w:rsid w:val="001E46B2"/>
    <w:rsid w:val="001E6E22"/>
    <w:rsid w:val="001F080B"/>
    <w:rsid w:val="002025CA"/>
    <w:rsid w:val="00206989"/>
    <w:rsid w:val="00210103"/>
    <w:rsid w:val="00214188"/>
    <w:rsid w:val="00224B94"/>
    <w:rsid w:val="00224C13"/>
    <w:rsid w:val="00226456"/>
    <w:rsid w:val="00227341"/>
    <w:rsid w:val="00234322"/>
    <w:rsid w:val="00240F3D"/>
    <w:rsid w:val="00244CC1"/>
    <w:rsid w:val="00254AFE"/>
    <w:rsid w:val="00256FC9"/>
    <w:rsid w:val="00257D17"/>
    <w:rsid w:val="002605F3"/>
    <w:rsid w:val="00261ADE"/>
    <w:rsid w:val="00262E94"/>
    <w:rsid w:val="00266431"/>
    <w:rsid w:val="00281DC9"/>
    <w:rsid w:val="00282F9F"/>
    <w:rsid w:val="0028430A"/>
    <w:rsid w:val="002861D1"/>
    <w:rsid w:val="00286A33"/>
    <w:rsid w:val="00287393"/>
    <w:rsid w:val="002879E1"/>
    <w:rsid w:val="00287AE9"/>
    <w:rsid w:val="00292272"/>
    <w:rsid w:val="00293398"/>
    <w:rsid w:val="00293B6B"/>
    <w:rsid w:val="0029566A"/>
    <w:rsid w:val="00295A81"/>
    <w:rsid w:val="00296D85"/>
    <w:rsid w:val="002A1659"/>
    <w:rsid w:val="002A351F"/>
    <w:rsid w:val="002B79A9"/>
    <w:rsid w:val="002C2775"/>
    <w:rsid w:val="002C5FD9"/>
    <w:rsid w:val="002C6BBB"/>
    <w:rsid w:val="002C7041"/>
    <w:rsid w:val="002D0D7E"/>
    <w:rsid w:val="002D1978"/>
    <w:rsid w:val="002D42DB"/>
    <w:rsid w:val="002E1286"/>
    <w:rsid w:val="002E338A"/>
    <w:rsid w:val="002E4B41"/>
    <w:rsid w:val="002F0149"/>
    <w:rsid w:val="002F03CA"/>
    <w:rsid w:val="002F1933"/>
    <w:rsid w:val="002F41D8"/>
    <w:rsid w:val="002F4581"/>
    <w:rsid w:val="002F5B49"/>
    <w:rsid w:val="00303A5C"/>
    <w:rsid w:val="003040E5"/>
    <w:rsid w:val="00305751"/>
    <w:rsid w:val="003078D5"/>
    <w:rsid w:val="00307B7E"/>
    <w:rsid w:val="003105BD"/>
    <w:rsid w:val="003117D2"/>
    <w:rsid w:val="0031249A"/>
    <w:rsid w:val="0031464F"/>
    <w:rsid w:val="0032258E"/>
    <w:rsid w:val="00324C32"/>
    <w:rsid w:val="003264E7"/>
    <w:rsid w:val="003272CE"/>
    <w:rsid w:val="00330216"/>
    <w:rsid w:val="0033232F"/>
    <w:rsid w:val="00336B58"/>
    <w:rsid w:val="0033781A"/>
    <w:rsid w:val="00344315"/>
    <w:rsid w:val="00345E9A"/>
    <w:rsid w:val="003501D2"/>
    <w:rsid w:val="00351C6C"/>
    <w:rsid w:val="00351F24"/>
    <w:rsid w:val="00355B55"/>
    <w:rsid w:val="00357E68"/>
    <w:rsid w:val="00361B4A"/>
    <w:rsid w:val="003634A9"/>
    <w:rsid w:val="0036472A"/>
    <w:rsid w:val="0037362F"/>
    <w:rsid w:val="00377FCB"/>
    <w:rsid w:val="0038183D"/>
    <w:rsid w:val="003828C2"/>
    <w:rsid w:val="00383396"/>
    <w:rsid w:val="00383B27"/>
    <w:rsid w:val="0038441F"/>
    <w:rsid w:val="00387201"/>
    <w:rsid w:val="003923AB"/>
    <w:rsid w:val="00393812"/>
    <w:rsid w:val="00396F5C"/>
    <w:rsid w:val="003A7EDB"/>
    <w:rsid w:val="003B53A5"/>
    <w:rsid w:val="003B74E9"/>
    <w:rsid w:val="003B76C0"/>
    <w:rsid w:val="003B7861"/>
    <w:rsid w:val="003B7FC6"/>
    <w:rsid w:val="003C15BD"/>
    <w:rsid w:val="003C38C6"/>
    <w:rsid w:val="003C4DC0"/>
    <w:rsid w:val="003D0108"/>
    <w:rsid w:val="003D233A"/>
    <w:rsid w:val="003D23CE"/>
    <w:rsid w:val="003D305F"/>
    <w:rsid w:val="003D5704"/>
    <w:rsid w:val="003E001E"/>
    <w:rsid w:val="003E03CE"/>
    <w:rsid w:val="003E2297"/>
    <w:rsid w:val="003E316B"/>
    <w:rsid w:val="003E3930"/>
    <w:rsid w:val="003E3CDC"/>
    <w:rsid w:val="003E4B93"/>
    <w:rsid w:val="003F65B7"/>
    <w:rsid w:val="004028CD"/>
    <w:rsid w:val="00406131"/>
    <w:rsid w:val="00406866"/>
    <w:rsid w:val="004076A7"/>
    <w:rsid w:val="00407DE8"/>
    <w:rsid w:val="004115B7"/>
    <w:rsid w:val="0041530F"/>
    <w:rsid w:val="00420588"/>
    <w:rsid w:val="00423039"/>
    <w:rsid w:val="00426345"/>
    <w:rsid w:val="00427A46"/>
    <w:rsid w:val="004339B1"/>
    <w:rsid w:val="00435E5F"/>
    <w:rsid w:val="00437246"/>
    <w:rsid w:val="004375B0"/>
    <w:rsid w:val="00444C0F"/>
    <w:rsid w:val="00447E97"/>
    <w:rsid w:val="00450D13"/>
    <w:rsid w:val="00452FBD"/>
    <w:rsid w:val="0045503C"/>
    <w:rsid w:val="00455375"/>
    <w:rsid w:val="00456CE3"/>
    <w:rsid w:val="00457C0C"/>
    <w:rsid w:val="004619D7"/>
    <w:rsid w:val="00461ED5"/>
    <w:rsid w:val="00463D43"/>
    <w:rsid w:val="00466FCF"/>
    <w:rsid w:val="00467450"/>
    <w:rsid w:val="00471EAE"/>
    <w:rsid w:val="00472CF2"/>
    <w:rsid w:val="00475690"/>
    <w:rsid w:val="00476147"/>
    <w:rsid w:val="0048177D"/>
    <w:rsid w:val="0048193A"/>
    <w:rsid w:val="00483046"/>
    <w:rsid w:val="00483C50"/>
    <w:rsid w:val="004872C6"/>
    <w:rsid w:val="0049197F"/>
    <w:rsid w:val="00492526"/>
    <w:rsid w:val="00493677"/>
    <w:rsid w:val="004A06D2"/>
    <w:rsid w:val="004A0988"/>
    <w:rsid w:val="004A14B1"/>
    <w:rsid w:val="004A3A22"/>
    <w:rsid w:val="004A79DC"/>
    <w:rsid w:val="004B1BEC"/>
    <w:rsid w:val="004B203C"/>
    <w:rsid w:val="004B3E83"/>
    <w:rsid w:val="004B41FD"/>
    <w:rsid w:val="004C09B6"/>
    <w:rsid w:val="004C0F3D"/>
    <w:rsid w:val="004C27C3"/>
    <w:rsid w:val="004D69CA"/>
    <w:rsid w:val="004D749F"/>
    <w:rsid w:val="004E03DA"/>
    <w:rsid w:val="004E0793"/>
    <w:rsid w:val="004E2D91"/>
    <w:rsid w:val="004E363E"/>
    <w:rsid w:val="004E38FA"/>
    <w:rsid w:val="004E4E4E"/>
    <w:rsid w:val="004E4FA4"/>
    <w:rsid w:val="004E540A"/>
    <w:rsid w:val="004E738F"/>
    <w:rsid w:val="004F1865"/>
    <w:rsid w:val="004F3119"/>
    <w:rsid w:val="004F3F52"/>
    <w:rsid w:val="004F62B7"/>
    <w:rsid w:val="0050051F"/>
    <w:rsid w:val="00500A4B"/>
    <w:rsid w:val="00500FF7"/>
    <w:rsid w:val="00502945"/>
    <w:rsid w:val="00510DE9"/>
    <w:rsid w:val="005137B8"/>
    <w:rsid w:val="005139C0"/>
    <w:rsid w:val="00515591"/>
    <w:rsid w:val="00516337"/>
    <w:rsid w:val="005177F0"/>
    <w:rsid w:val="0052393C"/>
    <w:rsid w:val="00530FC8"/>
    <w:rsid w:val="0054107F"/>
    <w:rsid w:val="00543384"/>
    <w:rsid w:val="00544A1E"/>
    <w:rsid w:val="00547A80"/>
    <w:rsid w:val="005541B5"/>
    <w:rsid w:val="00557873"/>
    <w:rsid w:val="00563543"/>
    <w:rsid w:val="00567C0B"/>
    <w:rsid w:val="00567F0B"/>
    <w:rsid w:val="00570EBC"/>
    <w:rsid w:val="0057119E"/>
    <w:rsid w:val="00575E9A"/>
    <w:rsid w:val="00581006"/>
    <w:rsid w:val="00585C47"/>
    <w:rsid w:val="005865E0"/>
    <w:rsid w:val="005876B7"/>
    <w:rsid w:val="005939D8"/>
    <w:rsid w:val="005A238E"/>
    <w:rsid w:val="005A57FD"/>
    <w:rsid w:val="005A63E5"/>
    <w:rsid w:val="005A757A"/>
    <w:rsid w:val="005B0949"/>
    <w:rsid w:val="005B25FF"/>
    <w:rsid w:val="005B32C2"/>
    <w:rsid w:val="005B4957"/>
    <w:rsid w:val="005B5487"/>
    <w:rsid w:val="005B783D"/>
    <w:rsid w:val="005C1607"/>
    <w:rsid w:val="005C7D02"/>
    <w:rsid w:val="005D2373"/>
    <w:rsid w:val="005D261F"/>
    <w:rsid w:val="005D694B"/>
    <w:rsid w:val="005E26F2"/>
    <w:rsid w:val="005E3AF2"/>
    <w:rsid w:val="005E3FBE"/>
    <w:rsid w:val="005F18B6"/>
    <w:rsid w:val="005F214D"/>
    <w:rsid w:val="005F384E"/>
    <w:rsid w:val="005F39CE"/>
    <w:rsid w:val="005F4273"/>
    <w:rsid w:val="005F440A"/>
    <w:rsid w:val="005F62EB"/>
    <w:rsid w:val="006000A3"/>
    <w:rsid w:val="0060537D"/>
    <w:rsid w:val="0060610E"/>
    <w:rsid w:val="006069F1"/>
    <w:rsid w:val="00607C05"/>
    <w:rsid w:val="006116CD"/>
    <w:rsid w:val="00620E49"/>
    <w:rsid w:val="00625ABE"/>
    <w:rsid w:val="00626326"/>
    <w:rsid w:val="0063597F"/>
    <w:rsid w:val="00642696"/>
    <w:rsid w:val="00642B11"/>
    <w:rsid w:val="00642E4F"/>
    <w:rsid w:val="00643FD9"/>
    <w:rsid w:val="0064421C"/>
    <w:rsid w:val="00654201"/>
    <w:rsid w:val="00654635"/>
    <w:rsid w:val="00655DB4"/>
    <w:rsid w:val="0065619C"/>
    <w:rsid w:val="006579C5"/>
    <w:rsid w:val="006623E6"/>
    <w:rsid w:val="00663CBE"/>
    <w:rsid w:val="006658B2"/>
    <w:rsid w:val="006727B5"/>
    <w:rsid w:val="0067308C"/>
    <w:rsid w:val="00673287"/>
    <w:rsid w:val="0067429A"/>
    <w:rsid w:val="0068005C"/>
    <w:rsid w:val="00680D54"/>
    <w:rsid w:val="00683468"/>
    <w:rsid w:val="00684B7D"/>
    <w:rsid w:val="006875ED"/>
    <w:rsid w:val="0069587C"/>
    <w:rsid w:val="006A1FD6"/>
    <w:rsid w:val="006B19F7"/>
    <w:rsid w:val="006B290D"/>
    <w:rsid w:val="006B6C90"/>
    <w:rsid w:val="006B74E6"/>
    <w:rsid w:val="006B78BC"/>
    <w:rsid w:val="006C0370"/>
    <w:rsid w:val="006D0B9A"/>
    <w:rsid w:val="006D13D5"/>
    <w:rsid w:val="006D4312"/>
    <w:rsid w:val="006D52A6"/>
    <w:rsid w:val="006D6921"/>
    <w:rsid w:val="006D7D60"/>
    <w:rsid w:val="006E20FF"/>
    <w:rsid w:val="006E273E"/>
    <w:rsid w:val="006E46AA"/>
    <w:rsid w:val="006E54CD"/>
    <w:rsid w:val="006F6CF3"/>
    <w:rsid w:val="006F6FA3"/>
    <w:rsid w:val="006F7796"/>
    <w:rsid w:val="006F7F65"/>
    <w:rsid w:val="00701DB8"/>
    <w:rsid w:val="00704522"/>
    <w:rsid w:val="00707D9A"/>
    <w:rsid w:val="00711921"/>
    <w:rsid w:val="007151A0"/>
    <w:rsid w:val="00725F53"/>
    <w:rsid w:val="00726CF6"/>
    <w:rsid w:val="0074445C"/>
    <w:rsid w:val="007459FE"/>
    <w:rsid w:val="007460CC"/>
    <w:rsid w:val="00746897"/>
    <w:rsid w:val="00753678"/>
    <w:rsid w:val="00753A4D"/>
    <w:rsid w:val="007556A4"/>
    <w:rsid w:val="007613D4"/>
    <w:rsid w:val="007659F0"/>
    <w:rsid w:val="007660E3"/>
    <w:rsid w:val="0076763B"/>
    <w:rsid w:val="00767C03"/>
    <w:rsid w:val="00772170"/>
    <w:rsid w:val="00773665"/>
    <w:rsid w:val="00773A75"/>
    <w:rsid w:val="00773F83"/>
    <w:rsid w:val="0079151D"/>
    <w:rsid w:val="00791B60"/>
    <w:rsid w:val="00797040"/>
    <w:rsid w:val="007A1660"/>
    <w:rsid w:val="007A6EA4"/>
    <w:rsid w:val="007B0790"/>
    <w:rsid w:val="007B6BA3"/>
    <w:rsid w:val="007C08CD"/>
    <w:rsid w:val="007C0BA0"/>
    <w:rsid w:val="007C1ECC"/>
    <w:rsid w:val="007C3CC0"/>
    <w:rsid w:val="007C70E9"/>
    <w:rsid w:val="007D4408"/>
    <w:rsid w:val="007D784C"/>
    <w:rsid w:val="007E0835"/>
    <w:rsid w:val="007E32FE"/>
    <w:rsid w:val="007F2A01"/>
    <w:rsid w:val="007F39FD"/>
    <w:rsid w:val="007F3FA9"/>
    <w:rsid w:val="007F5BDB"/>
    <w:rsid w:val="007F6C81"/>
    <w:rsid w:val="0080143C"/>
    <w:rsid w:val="00802393"/>
    <w:rsid w:val="008025FC"/>
    <w:rsid w:val="008026B0"/>
    <w:rsid w:val="008030A1"/>
    <w:rsid w:val="008169EF"/>
    <w:rsid w:val="008229A5"/>
    <w:rsid w:val="008237B8"/>
    <w:rsid w:val="00823C5A"/>
    <w:rsid w:val="00824355"/>
    <w:rsid w:val="0082516C"/>
    <w:rsid w:val="00826AB3"/>
    <w:rsid w:val="008341E6"/>
    <w:rsid w:val="00837F55"/>
    <w:rsid w:val="00844B18"/>
    <w:rsid w:val="00845C3B"/>
    <w:rsid w:val="008600F1"/>
    <w:rsid w:val="00860F7C"/>
    <w:rsid w:val="00864A7A"/>
    <w:rsid w:val="0086605C"/>
    <w:rsid w:val="00873950"/>
    <w:rsid w:val="00873B03"/>
    <w:rsid w:val="0087448E"/>
    <w:rsid w:val="008747A5"/>
    <w:rsid w:val="00882A31"/>
    <w:rsid w:val="00894EF2"/>
    <w:rsid w:val="008951A1"/>
    <w:rsid w:val="008953BC"/>
    <w:rsid w:val="00895E18"/>
    <w:rsid w:val="008A3DC6"/>
    <w:rsid w:val="008A406F"/>
    <w:rsid w:val="008A5A6F"/>
    <w:rsid w:val="008A6124"/>
    <w:rsid w:val="008A7400"/>
    <w:rsid w:val="008B0BEA"/>
    <w:rsid w:val="008B0C20"/>
    <w:rsid w:val="008B72E5"/>
    <w:rsid w:val="008C289B"/>
    <w:rsid w:val="008C3EA7"/>
    <w:rsid w:val="008D06C6"/>
    <w:rsid w:val="008D7573"/>
    <w:rsid w:val="008E4D5E"/>
    <w:rsid w:val="008E7F1B"/>
    <w:rsid w:val="008F2569"/>
    <w:rsid w:val="008F3A57"/>
    <w:rsid w:val="008F5267"/>
    <w:rsid w:val="0090142E"/>
    <w:rsid w:val="0091068E"/>
    <w:rsid w:val="00912660"/>
    <w:rsid w:val="009252B0"/>
    <w:rsid w:val="0093048C"/>
    <w:rsid w:val="00930AE3"/>
    <w:rsid w:val="00930BF0"/>
    <w:rsid w:val="00931A84"/>
    <w:rsid w:val="009365E3"/>
    <w:rsid w:val="00936DF3"/>
    <w:rsid w:val="009371E0"/>
    <w:rsid w:val="0093721C"/>
    <w:rsid w:val="00937235"/>
    <w:rsid w:val="00942F25"/>
    <w:rsid w:val="00943A68"/>
    <w:rsid w:val="0094437E"/>
    <w:rsid w:val="009478F1"/>
    <w:rsid w:val="00962232"/>
    <w:rsid w:val="00964F0B"/>
    <w:rsid w:val="00965241"/>
    <w:rsid w:val="0096587C"/>
    <w:rsid w:val="00970E66"/>
    <w:rsid w:val="00975E7A"/>
    <w:rsid w:val="00990AFD"/>
    <w:rsid w:val="00991378"/>
    <w:rsid w:val="00997E4D"/>
    <w:rsid w:val="009A240D"/>
    <w:rsid w:val="009A296C"/>
    <w:rsid w:val="009B1247"/>
    <w:rsid w:val="009B16E1"/>
    <w:rsid w:val="009B211B"/>
    <w:rsid w:val="009B4BB5"/>
    <w:rsid w:val="009B7102"/>
    <w:rsid w:val="009C07D6"/>
    <w:rsid w:val="009C280A"/>
    <w:rsid w:val="009C2FA0"/>
    <w:rsid w:val="009C5237"/>
    <w:rsid w:val="009C6671"/>
    <w:rsid w:val="009D033E"/>
    <w:rsid w:val="009D31A6"/>
    <w:rsid w:val="009E2609"/>
    <w:rsid w:val="009F2EBF"/>
    <w:rsid w:val="009F3DD5"/>
    <w:rsid w:val="009F4674"/>
    <w:rsid w:val="009F7F7D"/>
    <w:rsid w:val="00A00C76"/>
    <w:rsid w:val="00A042A5"/>
    <w:rsid w:val="00A059BB"/>
    <w:rsid w:val="00A13EF8"/>
    <w:rsid w:val="00A1488D"/>
    <w:rsid w:val="00A17A3B"/>
    <w:rsid w:val="00A202C4"/>
    <w:rsid w:val="00A24489"/>
    <w:rsid w:val="00A256BC"/>
    <w:rsid w:val="00A257C6"/>
    <w:rsid w:val="00A31461"/>
    <w:rsid w:val="00A3162E"/>
    <w:rsid w:val="00A34FA2"/>
    <w:rsid w:val="00A351C4"/>
    <w:rsid w:val="00A359CD"/>
    <w:rsid w:val="00A35B52"/>
    <w:rsid w:val="00A363FC"/>
    <w:rsid w:val="00A42841"/>
    <w:rsid w:val="00A4537A"/>
    <w:rsid w:val="00A47C14"/>
    <w:rsid w:val="00A47F20"/>
    <w:rsid w:val="00A5215F"/>
    <w:rsid w:val="00A52B3C"/>
    <w:rsid w:val="00A5665C"/>
    <w:rsid w:val="00A57666"/>
    <w:rsid w:val="00A6358D"/>
    <w:rsid w:val="00A6555D"/>
    <w:rsid w:val="00A674BE"/>
    <w:rsid w:val="00A674FE"/>
    <w:rsid w:val="00A75B64"/>
    <w:rsid w:val="00A838BF"/>
    <w:rsid w:val="00A8391F"/>
    <w:rsid w:val="00A90BC1"/>
    <w:rsid w:val="00A9287E"/>
    <w:rsid w:val="00A9297D"/>
    <w:rsid w:val="00A9367F"/>
    <w:rsid w:val="00A950AA"/>
    <w:rsid w:val="00AA0352"/>
    <w:rsid w:val="00AA7066"/>
    <w:rsid w:val="00AA7B73"/>
    <w:rsid w:val="00AA7F53"/>
    <w:rsid w:val="00AC00E5"/>
    <w:rsid w:val="00AC1371"/>
    <w:rsid w:val="00AC16B9"/>
    <w:rsid w:val="00AC2741"/>
    <w:rsid w:val="00AC2B36"/>
    <w:rsid w:val="00AC3DB2"/>
    <w:rsid w:val="00AC48F0"/>
    <w:rsid w:val="00AD1EDD"/>
    <w:rsid w:val="00AD3699"/>
    <w:rsid w:val="00AD3A79"/>
    <w:rsid w:val="00AD6FCA"/>
    <w:rsid w:val="00AF2C5D"/>
    <w:rsid w:val="00AF48D7"/>
    <w:rsid w:val="00AF6A5B"/>
    <w:rsid w:val="00AF71E9"/>
    <w:rsid w:val="00AF726D"/>
    <w:rsid w:val="00B00C83"/>
    <w:rsid w:val="00B022A0"/>
    <w:rsid w:val="00B0560B"/>
    <w:rsid w:val="00B06057"/>
    <w:rsid w:val="00B0648B"/>
    <w:rsid w:val="00B105D3"/>
    <w:rsid w:val="00B134D5"/>
    <w:rsid w:val="00B153EA"/>
    <w:rsid w:val="00B15485"/>
    <w:rsid w:val="00B154F4"/>
    <w:rsid w:val="00B16192"/>
    <w:rsid w:val="00B213A3"/>
    <w:rsid w:val="00B2769A"/>
    <w:rsid w:val="00B30519"/>
    <w:rsid w:val="00B31DBF"/>
    <w:rsid w:val="00B3423D"/>
    <w:rsid w:val="00B40B5F"/>
    <w:rsid w:val="00B45BDA"/>
    <w:rsid w:val="00B469E3"/>
    <w:rsid w:val="00B46B9E"/>
    <w:rsid w:val="00B50D70"/>
    <w:rsid w:val="00B52FF1"/>
    <w:rsid w:val="00B5387E"/>
    <w:rsid w:val="00B54595"/>
    <w:rsid w:val="00B642EC"/>
    <w:rsid w:val="00B6644F"/>
    <w:rsid w:val="00B72C6E"/>
    <w:rsid w:val="00B72D87"/>
    <w:rsid w:val="00B82755"/>
    <w:rsid w:val="00B8661B"/>
    <w:rsid w:val="00B87275"/>
    <w:rsid w:val="00B90DF5"/>
    <w:rsid w:val="00B923DE"/>
    <w:rsid w:val="00B926C0"/>
    <w:rsid w:val="00B94B5C"/>
    <w:rsid w:val="00B94EBE"/>
    <w:rsid w:val="00B94EE8"/>
    <w:rsid w:val="00B95E01"/>
    <w:rsid w:val="00BA6033"/>
    <w:rsid w:val="00BA78AD"/>
    <w:rsid w:val="00BA7928"/>
    <w:rsid w:val="00BB5560"/>
    <w:rsid w:val="00BB6A1F"/>
    <w:rsid w:val="00BB7C70"/>
    <w:rsid w:val="00BC09FC"/>
    <w:rsid w:val="00BC0D59"/>
    <w:rsid w:val="00BC2EAD"/>
    <w:rsid w:val="00BC2F51"/>
    <w:rsid w:val="00BC5124"/>
    <w:rsid w:val="00BD265A"/>
    <w:rsid w:val="00BD7553"/>
    <w:rsid w:val="00BE1CB5"/>
    <w:rsid w:val="00BE4B24"/>
    <w:rsid w:val="00BE57EA"/>
    <w:rsid w:val="00BE6BB9"/>
    <w:rsid w:val="00BF0B29"/>
    <w:rsid w:val="00BF3277"/>
    <w:rsid w:val="00BF674D"/>
    <w:rsid w:val="00C00B4A"/>
    <w:rsid w:val="00C032AD"/>
    <w:rsid w:val="00C0344E"/>
    <w:rsid w:val="00C05CAF"/>
    <w:rsid w:val="00C05FF2"/>
    <w:rsid w:val="00C1101B"/>
    <w:rsid w:val="00C14438"/>
    <w:rsid w:val="00C168D2"/>
    <w:rsid w:val="00C16E51"/>
    <w:rsid w:val="00C17725"/>
    <w:rsid w:val="00C20544"/>
    <w:rsid w:val="00C2398D"/>
    <w:rsid w:val="00C277A1"/>
    <w:rsid w:val="00C31170"/>
    <w:rsid w:val="00C346CB"/>
    <w:rsid w:val="00C360F0"/>
    <w:rsid w:val="00C41034"/>
    <w:rsid w:val="00C415BD"/>
    <w:rsid w:val="00C4308C"/>
    <w:rsid w:val="00C439B0"/>
    <w:rsid w:val="00C4655D"/>
    <w:rsid w:val="00C4687A"/>
    <w:rsid w:val="00C531DE"/>
    <w:rsid w:val="00C536D0"/>
    <w:rsid w:val="00C56224"/>
    <w:rsid w:val="00C56EC1"/>
    <w:rsid w:val="00C63414"/>
    <w:rsid w:val="00C63FF7"/>
    <w:rsid w:val="00C64A80"/>
    <w:rsid w:val="00C670D2"/>
    <w:rsid w:val="00C77D85"/>
    <w:rsid w:val="00C77E63"/>
    <w:rsid w:val="00C961BA"/>
    <w:rsid w:val="00C97BEF"/>
    <w:rsid w:val="00CA06AD"/>
    <w:rsid w:val="00CA569A"/>
    <w:rsid w:val="00CA5CBF"/>
    <w:rsid w:val="00CB16AC"/>
    <w:rsid w:val="00CC7BA0"/>
    <w:rsid w:val="00CD11D4"/>
    <w:rsid w:val="00CE02D5"/>
    <w:rsid w:val="00CE2AF4"/>
    <w:rsid w:val="00CE716B"/>
    <w:rsid w:val="00CF1B7B"/>
    <w:rsid w:val="00CF34C0"/>
    <w:rsid w:val="00CF4B8A"/>
    <w:rsid w:val="00CF7623"/>
    <w:rsid w:val="00D15DD8"/>
    <w:rsid w:val="00D30A0D"/>
    <w:rsid w:val="00D33F04"/>
    <w:rsid w:val="00D343FF"/>
    <w:rsid w:val="00D3443E"/>
    <w:rsid w:val="00D37DF4"/>
    <w:rsid w:val="00D403B9"/>
    <w:rsid w:val="00D41F9D"/>
    <w:rsid w:val="00D426AA"/>
    <w:rsid w:val="00D47F4B"/>
    <w:rsid w:val="00D50612"/>
    <w:rsid w:val="00D623EE"/>
    <w:rsid w:val="00D63FD9"/>
    <w:rsid w:val="00D76A3F"/>
    <w:rsid w:val="00D803B9"/>
    <w:rsid w:val="00D923DA"/>
    <w:rsid w:val="00D92686"/>
    <w:rsid w:val="00D942DB"/>
    <w:rsid w:val="00D95BC6"/>
    <w:rsid w:val="00DA06EB"/>
    <w:rsid w:val="00DA4295"/>
    <w:rsid w:val="00DA7A66"/>
    <w:rsid w:val="00DB038F"/>
    <w:rsid w:val="00DB1C34"/>
    <w:rsid w:val="00DB3D28"/>
    <w:rsid w:val="00DB73B0"/>
    <w:rsid w:val="00DC3D2B"/>
    <w:rsid w:val="00DC4F60"/>
    <w:rsid w:val="00DC5A1F"/>
    <w:rsid w:val="00DC6626"/>
    <w:rsid w:val="00DD102E"/>
    <w:rsid w:val="00DD2E97"/>
    <w:rsid w:val="00DD463A"/>
    <w:rsid w:val="00DD49A6"/>
    <w:rsid w:val="00DD5BCD"/>
    <w:rsid w:val="00DD7DE5"/>
    <w:rsid w:val="00DE226F"/>
    <w:rsid w:val="00DE3891"/>
    <w:rsid w:val="00DE66D4"/>
    <w:rsid w:val="00DF39F9"/>
    <w:rsid w:val="00DF6DEE"/>
    <w:rsid w:val="00DF7BD9"/>
    <w:rsid w:val="00DF7F27"/>
    <w:rsid w:val="00E056CF"/>
    <w:rsid w:val="00E077B6"/>
    <w:rsid w:val="00E102D2"/>
    <w:rsid w:val="00E12EAC"/>
    <w:rsid w:val="00E13637"/>
    <w:rsid w:val="00E16CEC"/>
    <w:rsid w:val="00E171EC"/>
    <w:rsid w:val="00E2232E"/>
    <w:rsid w:val="00E23EFF"/>
    <w:rsid w:val="00E304A8"/>
    <w:rsid w:val="00E30961"/>
    <w:rsid w:val="00E3118E"/>
    <w:rsid w:val="00E34C67"/>
    <w:rsid w:val="00E37490"/>
    <w:rsid w:val="00E40E80"/>
    <w:rsid w:val="00E4128D"/>
    <w:rsid w:val="00E459B4"/>
    <w:rsid w:val="00E4668B"/>
    <w:rsid w:val="00E47970"/>
    <w:rsid w:val="00E52295"/>
    <w:rsid w:val="00E545F1"/>
    <w:rsid w:val="00E547EF"/>
    <w:rsid w:val="00E554F2"/>
    <w:rsid w:val="00E613AF"/>
    <w:rsid w:val="00E627C4"/>
    <w:rsid w:val="00E65395"/>
    <w:rsid w:val="00E666E4"/>
    <w:rsid w:val="00E763A3"/>
    <w:rsid w:val="00E76CC6"/>
    <w:rsid w:val="00E805D1"/>
    <w:rsid w:val="00E833A5"/>
    <w:rsid w:val="00E92A43"/>
    <w:rsid w:val="00E94C20"/>
    <w:rsid w:val="00E97E95"/>
    <w:rsid w:val="00EA0C94"/>
    <w:rsid w:val="00EA1B17"/>
    <w:rsid w:val="00EA5A27"/>
    <w:rsid w:val="00EA7AFF"/>
    <w:rsid w:val="00EB0B85"/>
    <w:rsid w:val="00EB28CB"/>
    <w:rsid w:val="00EC29C2"/>
    <w:rsid w:val="00EC6E00"/>
    <w:rsid w:val="00EC7B34"/>
    <w:rsid w:val="00ED23FF"/>
    <w:rsid w:val="00ED573F"/>
    <w:rsid w:val="00EE20AF"/>
    <w:rsid w:val="00EE7DC1"/>
    <w:rsid w:val="00EF34B6"/>
    <w:rsid w:val="00EF5CB8"/>
    <w:rsid w:val="00F01A0B"/>
    <w:rsid w:val="00F04BB5"/>
    <w:rsid w:val="00F10635"/>
    <w:rsid w:val="00F1117F"/>
    <w:rsid w:val="00F12902"/>
    <w:rsid w:val="00F1543C"/>
    <w:rsid w:val="00F16F17"/>
    <w:rsid w:val="00F17FA9"/>
    <w:rsid w:val="00F20790"/>
    <w:rsid w:val="00F22F71"/>
    <w:rsid w:val="00F234CC"/>
    <w:rsid w:val="00F31716"/>
    <w:rsid w:val="00F324C0"/>
    <w:rsid w:val="00F34858"/>
    <w:rsid w:val="00F36C29"/>
    <w:rsid w:val="00F415B0"/>
    <w:rsid w:val="00F44B8F"/>
    <w:rsid w:val="00F45008"/>
    <w:rsid w:val="00F4539B"/>
    <w:rsid w:val="00F470A5"/>
    <w:rsid w:val="00F5305A"/>
    <w:rsid w:val="00F609EF"/>
    <w:rsid w:val="00F62AC0"/>
    <w:rsid w:val="00F63F92"/>
    <w:rsid w:val="00F646A5"/>
    <w:rsid w:val="00F6738F"/>
    <w:rsid w:val="00F67529"/>
    <w:rsid w:val="00F73065"/>
    <w:rsid w:val="00F767B9"/>
    <w:rsid w:val="00F80039"/>
    <w:rsid w:val="00F8107D"/>
    <w:rsid w:val="00F828F4"/>
    <w:rsid w:val="00F8353D"/>
    <w:rsid w:val="00F856AE"/>
    <w:rsid w:val="00F904B1"/>
    <w:rsid w:val="00F91091"/>
    <w:rsid w:val="00F96BFD"/>
    <w:rsid w:val="00FA02DD"/>
    <w:rsid w:val="00FA7EBD"/>
    <w:rsid w:val="00FB1994"/>
    <w:rsid w:val="00FB3DE4"/>
    <w:rsid w:val="00FB6A2E"/>
    <w:rsid w:val="00FC18A9"/>
    <w:rsid w:val="00FC1CDA"/>
    <w:rsid w:val="00FC2B8A"/>
    <w:rsid w:val="00FC5224"/>
    <w:rsid w:val="00FC7A1A"/>
    <w:rsid w:val="00FD1E34"/>
    <w:rsid w:val="00FD5DBF"/>
    <w:rsid w:val="00FD6564"/>
    <w:rsid w:val="00FD766E"/>
    <w:rsid w:val="00FE146C"/>
    <w:rsid w:val="00FE3000"/>
    <w:rsid w:val="00FE6E7B"/>
    <w:rsid w:val="00FF3011"/>
    <w:rsid w:val="021D5C55"/>
    <w:rsid w:val="03941DE6"/>
    <w:rsid w:val="08019512"/>
    <w:rsid w:val="090264C6"/>
    <w:rsid w:val="0C290284"/>
    <w:rsid w:val="139B20C7"/>
    <w:rsid w:val="1C2B1BCC"/>
    <w:rsid w:val="21FD10EE"/>
    <w:rsid w:val="2A79F946"/>
    <w:rsid w:val="2DF4F5CA"/>
    <w:rsid w:val="305F4849"/>
    <w:rsid w:val="30A608F3"/>
    <w:rsid w:val="34B26224"/>
    <w:rsid w:val="36BB1AAC"/>
    <w:rsid w:val="3935F663"/>
    <w:rsid w:val="474A3EB9"/>
    <w:rsid w:val="5FAFCAC5"/>
    <w:rsid w:val="7136AA9B"/>
    <w:rsid w:val="77DA14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62CB5764"/>
  <w15:docId w15:val="{13E870C0-3F3D-4476-89EA-43BE508D8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60CC"/>
    <w:rPr>
      <w:rFonts w:ascii="Arial" w:hAnsi="Arial" w:cs="Arial"/>
      <w:sz w:val="22"/>
      <w:szCs w:val="22"/>
    </w:rPr>
  </w:style>
  <w:style w:type="paragraph" w:styleId="Heading1">
    <w:name w:val="heading 1"/>
    <w:basedOn w:val="Normal"/>
    <w:next w:val="Normal"/>
    <w:qFormat/>
    <w:rsid w:val="00286A33"/>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rsid w:val="00286A33"/>
    <w:pPr>
      <w:keepNext/>
      <w:outlineLvl w:val="1"/>
    </w:pPr>
    <w:rPr>
      <w:color w:val="FFFFFF"/>
      <w:sz w:val="64"/>
      <w:szCs w:val="40"/>
    </w:rPr>
  </w:style>
  <w:style w:type="paragraph" w:styleId="Heading3">
    <w:name w:val="heading 3"/>
    <w:basedOn w:val="Normal"/>
    <w:next w:val="Normal"/>
    <w:qFormat/>
    <w:rsid w:val="00286A33"/>
    <w:pPr>
      <w:keepNext/>
      <w:spacing w:before="240" w:after="60"/>
      <w:outlineLvl w:val="2"/>
    </w:pPr>
    <w:rPr>
      <w:b/>
      <w:bCs/>
      <w:sz w:val="26"/>
      <w:szCs w:val="26"/>
    </w:rPr>
  </w:style>
  <w:style w:type="paragraph" w:styleId="Heading4">
    <w:name w:val="heading 4"/>
    <w:basedOn w:val="Normal"/>
    <w:next w:val="Normal"/>
    <w:qFormat/>
    <w:rsid w:val="00286A33"/>
    <w:pPr>
      <w:keepNext/>
      <w:outlineLvl w:val="3"/>
    </w:pPr>
    <w:rPr>
      <w:bCs/>
      <w:color w:val="669A99"/>
      <w:sz w:val="40"/>
    </w:rPr>
  </w:style>
  <w:style w:type="paragraph" w:styleId="Heading5">
    <w:name w:val="heading 5"/>
    <w:basedOn w:val="Normal"/>
    <w:next w:val="Normal"/>
    <w:qFormat/>
    <w:rsid w:val="00286A33"/>
    <w:pPr>
      <w:keepNext/>
      <w:outlineLvl w:val="4"/>
    </w:pPr>
    <w:rPr>
      <w:b/>
      <w:color w:val="D52B1E"/>
    </w:rPr>
  </w:style>
  <w:style w:type="paragraph" w:styleId="Heading6">
    <w:name w:val="heading 6"/>
    <w:basedOn w:val="Normal"/>
    <w:next w:val="Normal"/>
    <w:qFormat/>
    <w:rsid w:val="00286A33"/>
    <w:pPr>
      <w:keepNext/>
      <w:outlineLvl w:val="5"/>
    </w:pPr>
    <w:rPr>
      <w:b/>
      <w:bCs/>
    </w:rPr>
  </w:style>
  <w:style w:type="paragraph" w:styleId="Heading7">
    <w:name w:val="heading 7"/>
    <w:basedOn w:val="Normal"/>
    <w:next w:val="Normal"/>
    <w:qFormat/>
    <w:rsid w:val="00286A33"/>
    <w:pPr>
      <w:keepNext/>
      <w:ind w:left="45"/>
      <w:outlineLvl w:val="6"/>
    </w:pPr>
    <w:rPr>
      <w:b/>
      <w:color w:val="005253"/>
      <w:sz w:val="24"/>
      <w:szCs w:val="20"/>
    </w:rPr>
  </w:style>
  <w:style w:type="paragraph" w:styleId="Heading8">
    <w:name w:val="heading 8"/>
    <w:basedOn w:val="Normal"/>
    <w:next w:val="Normal"/>
    <w:qFormat/>
    <w:rsid w:val="00286A33"/>
    <w:pPr>
      <w:keepNext/>
      <w:shd w:val="clear" w:color="auto" w:fill="FFFFFF"/>
      <w:spacing w:before="150" w:after="75"/>
      <w:outlineLvl w:val="7"/>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sid w:val="00286A33"/>
    <w:rPr>
      <w:rFonts w:ascii="Cambria" w:hAnsi="Cambria" w:cs="Times New Roman"/>
      <w:b/>
      <w:bCs/>
      <w:kern w:val="32"/>
      <w:sz w:val="32"/>
      <w:szCs w:val="32"/>
    </w:rPr>
  </w:style>
  <w:style w:type="character" w:customStyle="1" w:styleId="Heading3Char">
    <w:name w:val="Heading 3 Char"/>
    <w:semiHidden/>
    <w:rsid w:val="00286A33"/>
    <w:rPr>
      <w:rFonts w:ascii="Cambria" w:hAnsi="Cambria" w:cs="Times New Roman"/>
      <w:b/>
      <w:bCs/>
      <w:sz w:val="26"/>
      <w:szCs w:val="26"/>
    </w:rPr>
  </w:style>
  <w:style w:type="paragraph" w:styleId="BalloonText">
    <w:name w:val="Balloon Text"/>
    <w:basedOn w:val="Normal"/>
    <w:semiHidden/>
    <w:rsid w:val="00286A33"/>
    <w:rPr>
      <w:rFonts w:ascii="Tahoma" w:hAnsi="Tahoma" w:cs="Tahoma"/>
      <w:sz w:val="16"/>
      <w:szCs w:val="16"/>
    </w:rPr>
  </w:style>
  <w:style w:type="character" w:customStyle="1" w:styleId="BalloonTextChar">
    <w:name w:val="Balloon Text Char"/>
    <w:semiHidden/>
    <w:rsid w:val="00286A33"/>
    <w:rPr>
      <w:rFonts w:cs="Arial"/>
      <w:sz w:val="2"/>
    </w:rPr>
  </w:style>
  <w:style w:type="character" w:styleId="Hyperlink">
    <w:name w:val="Hyperlink"/>
    <w:rsid w:val="00286A33"/>
    <w:rPr>
      <w:rFonts w:cs="Times New Roman"/>
      <w:color w:val="0000FF"/>
      <w:u w:val="single"/>
    </w:rPr>
  </w:style>
  <w:style w:type="paragraph" w:styleId="Header">
    <w:name w:val="header"/>
    <w:basedOn w:val="Normal"/>
    <w:rsid w:val="00286A33"/>
    <w:pPr>
      <w:tabs>
        <w:tab w:val="center" w:pos="4153"/>
        <w:tab w:val="right" w:pos="8306"/>
      </w:tabs>
    </w:pPr>
  </w:style>
  <w:style w:type="character" w:customStyle="1" w:styleId="HeaderChar">
    <w:name w:val="Header Char"/>
    <w:semiHidden/>
    <w:rsid w:val="00286A33"/>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rsid w:val="00286A33"/>
    <w:rPr>
      <w:rFonts w:ascii="Arial" w:hAnsi="Arial" w:cs="Arial"/>
    </w:rPr>
  </w:style>
  <w:style w:type="paragraph" w:customStyle="1" w:styleId="PersonalInfo">
    <w:name w:val="Personal Info"/>
    <w:basedOn w:val="Normal"/>
    <w:rsid w:val="00286A33"/>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rsid w:val="00286A33"/>
    <w:pPr>
      <w:ind w:left="993" w:hanging="993"/>
    </w:pPr>
    <w:rPr>
      <w:rFonts w:cs="Times New Roman"/>
      <w:sz w:val="23"/>
      <w:szCs w:val="20"/>
      <w:lang w:eastAsia="en-US"/>
    </w:rPr>
  </w:style>
  <w:style w:type="character" w:customStyle="1" w:styleId="BodyTextIndentChar">
    <w:name w:val="Body Text Indent Char"/>
    <w:semiHidden/>
    <w:locked/>
    <w:rsid w:val="00286A33"/>
    <w:rPr>
      <w:rFonts w:ascii="Arial" w:hAnsi="Arial" w:cs="Arial"/>
    </w:rPr>
  </w:style>
  <w:style w:type="character" w:styleId="FollowedHyperlink">
    <w:name w:val="FollowedHyperlink"/>
    <w:rsid w:val="00286A33"/>
    <w:rPr>
      <w:rFonts w:cs="Times New Roman"/>
      <w:color w:val="800080"/>
      <w:u w:val="single"/>
    </w:rPr>
  </w:style>
  <w:style w:type="paragraph" w:styleId="NoSpacing">
    <w:name w:val="No Spacing"/>
    <w:qFormat/>
    <w:rsid w:val="00286A33"/>
    <w:pPr>
      <w:suppressAutoHyphens/>
    </w:pPr>
    <w:rPr>
      <w:rFonts w:ascii="Arial" w:hAnsi="Arial" w:cs="Arial"/>
      <w:sz w:val="22"/>
      <w:szCs w:val="22"/>
      <w:lang w:eastAsia="ar-SA"/>
    </w:rPr>
  </w:style>
  <w:style w:type="character" w:styleId="PageNumber">
    <w:name w:val="page number"/>
    <w:rsid w:val="00286A33"/>
    <w:rPr>
      <w:rFonts w:cs="Times New Roman"/>
    </w:rPr>
  </w:style>
  <w:style w:type="character" w:styleId="CommentReference">
    <w:name w:val="annotation reference"/>
    <w:semiHidden/>
    <w:rsid w:val="00286A33"/>
    <w:rPr>
      <w:rFonts w:cs="Times New Roman"/>
      <w:sz w:val="16"/>
      <w:szCs w:val="16"/>
    </w:rPr>
  </w:style>
  <w:style w:type="paragraph" w:styleId="CommentText">
    <w:name w:val="annotation text"/>
    <w:basedOn w:val="Normal"/>
    <w:semiHidden/>
    <w:rsid w:val="00286A33"/>
    <w:rPr>
      <w:sz w:val="20"/>
      <w:szCs w:val="20"/>
    </w:rPr>
  </w:style>
  <w:style w:type="character" w:customStyle="1" w:styleId="CommentTextChar">
    <w:name w:val="Comment Text Char"/>
    <w:semiHidden/>
    <w:locked/>
    <w:rsid w:val="00286A33"/>
    <w:rPr>
      <w:rFonts w:ascii="Arial" w:hAnsi="Arial" w:cs="Arial"/>
      <w:sz w:val="20"/>
      <w:szCs w:val="20"/>
      <w:lang w:val="en-GB" w:eastAsia="en-GB"/>
    </w:rPr>
  </w:style>
  <w:style w:type="paragraph" w:styleId="CommentSubject">
    <w:name w:val="annotation subject"/>
    <w:basedOn w:val="CommentText"/>
    <w:next w:val="CommentText"/>
    <w:semiHidden/>
    <w:rsid w:val="00286A33"/>
    <w:rPr>
      <w:b/>
      <w:bCs/>
    </w:rPr>
  </w:style>
  <w:style w:type="character" w:customStyle="1" w:styleId="CommentSubjectChar">
    <w:name w:val="Comment Subject Char"/>
    <w:semiHidden/>
    <w:locked/>
    <w:rsid w:val="00286A33"/>
    <w:rPr>
      <w:rFonts w:ascii="Arial" w:hAnsi="Arial" w:cs="Arial"/>
      <w:b/>
      <w:bCs/>
      <w:sz w:val="20"/>
      <w:szCs w:val="20"/>
      <w:lang w:val="en-GB" w:eastAsia="en-GB"/>
    </w:rPr>
  </w:style>
  <w:style w:type="paragraph" w:styleId="ListParagraph">
    <w:name w:val="List Paragraph"/>
    <w:basedOn w:val="Normal"/>
    <w:qFormat/>
    <w:rsid w:val="00286A33"/>
    <w:pPr>
      <w:spacing w:line="276" w:lineRule="auto"/>
      <w:ind w:left="720"/>
      <w:contextualSpacing/>
    </w:pPr>
    <w:rPr>
      <w:rFonts w:ascii="Calibri" w:hAnsi="Calibri" w:cs="Times New Roman"/>
      <w:lang w:eastAsia="en-US"/>
    </w:rPr>
  </w:style>
  <w:style w:type="paragraph" w:customStyle="1" w:styleId="Address">
    <w:name w:val="Address"/>
    <w:basedOn w:val="Normal"/>
    <w:rsid w:val="00286A33"/>
    <w:pPr>
      <w:spacing w:line="288" w:lineRule="auto"/>
    </w:pPr>
    <w:rPr>
      <w:rFonts w:ascii="Lucida Sans" w:hAnsi="Lucida Sans" w:cs="Times New Roman"/>
      <w:sz w:val="18"/>
      <w:szCs w:val="24"/>
    </w:rPr>
  </w:style>
  <w:style w:type="paragraph" w:styleId="NormalWeb">
    <w:name w:val="Normal (Web)"/>
    <w:basedOn w:val="Normal"/>
    <w:rsid w:val="00286A33"/>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rsid w:val="00286A33"/>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7796"/>
    <w:rPr>
      <w:color w:val="808080"/>
    </w:rPr>
  </w:style>
  <w:style w:type="character" w:styleId="UnresolvedMention">
    <w:name w:val="Unresolved Mention"/>
    <w:basedOn w:val="DefaultParagraphFont"/>
    <w:uiPriority w:val="99"/>
    <w:semiHidden/>
    <w:unhideWhenUsed/>
    <w:rsid w:val="00E2232E"/>
    <w:rPr>
      <w:color w:val="605E5C"/>
      <w:shd w:val="clear" w:color="auto" w:fill="E1DFDD"/>
    </w:rPr>
  </w:style>
  <w:style w:type="character" w:customStyle="1" w:styleId="Style1">
    <w:name w:val="Style1"/>
    <w:basedOn w:val="DefaultParagraphFont"/>
    <w:uiPriority w:val="1"/>
    <w:rsid w:val="006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164625">
      <w:bodyDiv w:val="1"/>
      <w:marLeft w:val="0"/>
      <w:marRight w:val="0"/>
      <w:marTop w:val="0"/>
      <w:marBottom w:val="0"/>
      <w:divBdr>
        <w:top w:val="none" w:sz="0" w:space="0" w:color="auto"/>
        <w:left w:val="none" w:sz="0" w:space="0" w:color="auto"/>
        <w:bottom w:val="none" w:sz="0" w:space="0" w:color="auto"/>
        <w:right w:val="none" w:sz="0" w:space="0" w:color="auto"/>
      </w:divBdr>
    </w:div>
    <w:div w:id="857935066">
      <w:bodyDiv w:val="1"/>
      <w:marLeft w:val="0"/>
      <w:marRight w:val="0"/>
      <w:marTop w:val="0"/>
      <w:marBottom w:val="0"/>
      <w:divBdr>
        <w:top w:val="none" w:sz="0" w:space="0" w:color="auto"/>
        <w:left w:val="none" w:sz="0" w:space="0" w:color="auto"/>
        <w:bottom w:val="none" w:sz="0" w:space="0" w:color="auto"/>
        <w:right w:val="none" w:sz="0" w:space="0" w:color="auto"/>
      </w:divBdr>
    </w:div>
    <w:div w:id="884830635">
      <w:bodyDiv w:val="1"/>
      <w:marLeft w:val="0"/>
      <w:marRight w:val="0"/>
      <w:marTop w:val="0"/>
      <w:marBottom w:val="0"/>
      <w:divBdr>
        <w:top w:val="none" w:sz="0" w:space="0" w:color="auto"/>
        <w:left w:val="none" w:sz="0" w:space="0" w:color="auto"/>
        <w:bottom w:val="none" w:sz="0" w:space="0" w:color="auto"/>
        <w:right w:val="none" w:sz="0" w:space="0" w:color="auto"/>
      </w:divBdr>
    </w:div>
    <w:div w:id="1061292416">
      <w:bodyDiv w:val="1"/>
      <w:marLeft w:val="0"/>
      <w:marRight w:val="0"/>
      <w:marTop w:val="0"/>
      <w:marBottom w:val="0"/>
      <w:divBdr>
        <w:top w:val="none" w:sz="0" w:space="0" w:color="auto"/>
        <w:left w:val="none" w:sz="0" w:space="0" w:color="auto"/>
        <w:bottom w:val="none" w:sz="0" w:space="0" w:color="auto"/>
        <w:right w:val="none" w:sz="0" w:space="0" w:color="auto"/>
      </w:divBdr>
    </w:div>
    <w:div w:id="1194072999">
      <w:bodyDiv w:val="1"/>
      <w:marLeft w:val="0"/>
      <w:marRight w:val="0"/>
      <w:marTop w:val="0"/>
      <w:marBottom w:val="0"/>
      <w:divBdr>
        <w:top w:val="none" w:sz="0" w:space="0" w:color="auto"/>
        <w:left w:val="none" w:sz="0" w:space="0" w:color="auto"/>
        <w:bottom w:val="none" w:sz="0" w:space="0" w:color="auto"/>
        <w:right w:val="none" w:sz="0" w:space="0" w:color="auto"/>
      </w:divBdr>
    </w:div>
    <w:div w:id="1407845323">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707411865">
      <w:bodyDiv w:val="1"/>
      <w:marLeft w:val="0"/>
      <w:marRight w:val="0"/>
      <w:marTop w:val="0"/>
      <w:marBottom w:val="0"/>
      <w:divBdr>
        <w:top w:val="none" w:sz="0" w:space="0" w:color="auto"/>
        <w:left w:val="none" w:sz="0" w:space="0" w:color="auto"/>
        <w:bottom w:val="none" w:sz="0" w:space="0" w:color="auto"/>
        <w:right w:val="none" w:sz="0" w:space="0" w:color="auto"/>
      </w:divBdr>
    </w:div>
    <w:div w:id="207724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gownawards.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C6FC808CA0F4DEDB5EF366905066930"/>
        <w:category>
          <w:name w:val="General"/>
          <w:gallery w:val="placeholder"/>
        </w:category>
        <w:types>
          <w:type w:val="bbPlcHdr"/>
        </w:types>
        <w:behaviors>
          <w:behavior w:val="content"/>
        </w:behaviors>
        <w:guid w:val="{CF9D469C-31D3-4F16-88B5-5B1C42BC0AE5}"/>
      </w:docPartPr>
      <w:docPartBody>
        <w:p w:rsidR="002F1132" w:rsidRDefault="005865B0" w:rsidP="005865B0">
          <w:pPr>
            <w:pStyle w:val="0C6FC808CA0F4DEDB5EF3669050669302"/>
          </w:pPr>
          <w:r w:rsidRPr="0036472A">
            <w:rPr>
              <w:rStyle w:val="PlaceholderText"/>
            </w:rPr>
            <w:t>Choose an item.</w:t>
          </w:r>
        </w:p>
      </w:docPartBody>
    </w:docPart>
    <w:docPart>
      <w:docPartPr>
        <w:name w:val="057D3C58D6E840289A046AF3A8576F67"/>
        <w:category>
          <w:name w:val="General"/>
          <w:gallery w:val="placeholder"/>
        </w:category>
        <w:types>
          <w:type w:val="bbPlcHdr"/>
        </w:types>
        <w:behaviors>
          <w:behavior w:val="content"/>
        </w:behaviors>
        <w:guid w:val="{B1F95BB3-27D6-47E3-A2F4-02A2450A37CB}"/>
      </w:docPartPr>
      <w:docPartBody>
        <w:p w:rsidR="002F1132" w:rsidRDefault="005865B0" w:rsidP="005865B0">
          <w:pPr>
            <w:pStyle w:val="057D3C58D6E840289A046AF3A8576F672"/>
          </w:pPr>
          <w:r w:rsidRPr="0036472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74171"/>
    <w:rsid w:val="0000039C"/>
    <w:rsid w:val="000644C7"/>
    <w:rsid w:val="000A6998"/>
    <w:rsid w:val="000E187E"/>
    <w:rsid w:val="0010192B"/>
    <w:rsid w:val="00126670"/>
    <w:rsid w:val="00145C25"/>
    <w:rsid w:val="00146BC0"/>
    <w:rsid w:val="001C39B4"/>
    <w:rsid w:val="001D22A3"/>
    <w:rsid w:val="001E7F53"/>
    <w:rsid w:val="00261994"/>
    <w:rsid w:val="0028430A"/>
    <w:rsid w:val="002F1132"/>
    <w:rsid w:val="00333856"/>
    <w:rsid w:val="00341A51"/>
    <w:rsid w:val="00351C6C"/>
    <w:rsid w:val="00366204"/>
    <w:rsid w:val="003927D0"/>
    <w:rsid w:val="00394783"/>
    <w:rsid w:val="003D1073"/>
    <w:rsid w:val="00411A19"/>
    <w:rsid w:val="0045531B"/>
    <w:rsid w:val="00470806"/>
    <w:rsid w:val="004872C6"/>
    <w:rsid w:val="004D0E07"/>
    <w:rsid w:val="004E1EA2"/>
    <w:rsid w:val="00533B60"/>
    <w:rsid w:val="005846C4"/>
    <w:rsid w:val="005865B0"/>
    <w:rsid w:val="005C6427"/>
    <w:rsid w:val="005D26B4"/>
    <w:rsid w:val="005E26F2"/>
    <w:rsid w:val="005E3BE8"/>
    <w:rsid w:val="005F29FF"/>
    <w:rsid w:val="00632BB7"/>
    <w:rsid w:val="00636775"/>
    <w:rsid w:val="00644817"/>
    <w:rsid w:val="006513EC"/>
    <w:rsid w:val="006F4B7D"/>
    <w:rsid w:val="007056B6"/>
    <w:rsid w:val="00731C81"/>
    <w:rsid w:val="00742FF5"/>
    <w:rsid w:val="00747BB4"/>
    <w:rsid w:val="00752F1E"/>
    <w:rsid w:val="00766AC5"/>
    <w:rsid w:val="007C3CC0"/>
    <w:rsid w:val="008026B0"/>
    <w:rsid w:val="00893A11"/>
    <w:rsid w:val="0089768F"/>
    <w:rsid w:val="008D4862"/>
    <w:rsid w:val="008E3B03"/>
    <w:rsid w:val="008F0AE4"/>
    <w:rsid w:val="00924DF5"/>
    <w:rsid w:val="00930BF0"/>
    <w:rsid w:val="009D453B"/>
    <w:rsid w:val="009F7025"/>
    <w:rsid w:val="00A40A27"/>
    <w:rsid w:val="00A52B3C"/>
    <w:rsid w:val="00AC00E5"/>
    <w:rsid w:val="00B071FE"/>
    <w:rsid w:val="00B105D3"/>
    <w:rsid w:val="00B551B6"/>
    <w:rsid w:val="00B74171"/>
    <w:rsid w:val="00B817FE"/>
    <w:rsid w:val="00B81F45"/>
    <w:rsid w:val="00B9236C"/>
    <w:rsid w:val="00BD0CD1"/>
    <w:rsid w:val="00C06B78"/>
    <w:rsid w:val="00C15534"/>
    <w:rsid w:val="00C2398D"/>
    <w:rsid w:val="00C3145F"/>
    <w:rsid w:val="00C65010"/>
    <w:rsid w:val="00C91AE0"/>
    <w:rsid w:val="00D94D0C"/>
    <w:rsid w:val="00DF7F27"/>
    <w:rsid w:val="00E604E9"/>
    <w:rsid w:val="00E76CC6"/>
    <w:rsid w:val="00E96552"/>
    <w:rsid w:val="00EA0F87"/>
    <w:rsid w:val="00EC4EBC"/>
    <w:rsid w:val="00ED7971"/>
    <w:rsid w:val="00EF537C"/>
    <w:rsid w:val="00F31716"/>
    <w:rsid w:val="00F73065"/>
    <w:rsid w:val="00FE56CA"/>
    <w:rsid w:val="00FE6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5B0"/>
    <w:rPr>
      <w:color w:val="808080"/>
    </w:rPr>
  </w:style>
  <w:style w:type="paragraph" w:customStyle="1" w:styleId="0C6FC808CA0F4DEDB5EF3669050669302">
    <w:name w:val="0C6FC808CA0F4DEDB5EF3669050669302"/>
    <w:rsid w:val="005865B0"/>
    <w:pPr>
      <w:spacing w:after="0" w:line="240" w:lineRule="auto"/>
    </w:pPr>
    <w:rPr>
      <w:rFonts w:ascii="Arial" w:eastAsia="Times New Roman" w:hAnsi="Arial" w:cs="Arial"/>
    </w:rPr>
  </w:style>
  <w:style w:type="paragraph" w:customStyle="1" w:styleId="057D3C58D6E840289A046AF3A8576F672">
    <w:name w:val="057D3C58D6E840289A046AF3A8576F672"/>
    <w:rsid w:val="005865B0"/>
    <w:pPr>
      <w:spacing w:after="0" w:line="240" w:lineRule="auto"/>
    </w:pPr>
    <w:rPr>
      <w:rFonts w:ascii="Arial" w:eastAsia="Times New Roman" w:hAnsi="Arial" w:cs="Ari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479d1df-dc11-47fc-b551-dc439284996d">
      <Terms xmlns="http://schemas.microsoft.com/office/infopath/2007/PartnerControls"/>
    </lcf76f155ced4ddcb4097134ff3c332f>
    <TaxCatchAll xmlns="76dae7dc-8e0e-4d8a-8acf-e5544f6ebfe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44EE42C17BF6429A94F4A81388BA25" ma:contentTypeVersion="13" ma:contentTypeDescription="Create a new document." ma:contentTypeScope="" ma:versionID="e6681d3475ee4036425d835ede88f12a">
  <xsd:schema xmlns:xsd="http://www.w3.org/2001/XMLSchema" xmlns:xs="http://www.w3.org/2001/XMLSchema" xmlns:p="http://schemas.microsoft.com/office/2006/metadata/properties" xmlns:ns2="1479d1df-dc11-47fc-b551-dc439284996d" xmlns:ns3="76dae7dc-8e0e-4d8a-8acf-e5544f6ebfe6" targetNamespace="http://schemas.microsoft.com/office/2006/metadata/properties" ma:root="true" ma:fieldsID="6caced2b5b635621284b662bfc2efd21" ns2:_="" ns3:_="">
    <xsd:import namespace="1479d1df-dc11-47fc-b551-dc439284996d"/>
    <xsd:import namespace="76dae7dc-8e0e-4d8a-8acf-e5544f6ebfe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9d1df-dc11-47fc-b551-dc4392849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02a64ea-0e0c-4a04-821a-fab7de1d8ec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dae7dc-8e0e-4d8a-8acf-e5544f6ebfe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5c195c2-6be3-40d1-99e1-818013e7fd29}" ma:internalName="TaxCatchAll" ma:showField="CatchAllData" ma:web="76dae7dc-8e0e-4d8a-8acf-e5544f6ebf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7437AF-0C06-4F96-A629-92F8B639B948}">
  <ds:schemaRefs>
    <ds:schemaRef ds:uri="http://schemas.openxmlformats.org/officeDocument/2006/bibliography"/>
  </ds:schemaRefs>
</ds:datastoreItem>
</file>

<file path=customXml/itemProps2.xml><?xml version="1.0" encoding="utf-8"?>
<ds:datastoreItem xmlns:ds="http://schemas.openxmlformats.org/officeDocument/2006/customXml" ds:itemID="{8C968D52-6D34-4EAF-8203-E4B809A4D63D}">
  <ds:schemaRefs>
    <ds:schemaRef ds:uri="http://schemas.microsoft.com/office/2006/metadata/properties"/>
    <ds:schemaRef ds:uri="http://schemas.microsoft.com/office/infopath/2007/PartnerControls"/>
    <ds:schemaRef ds:uri="1479d1df-dc11-47fc-b551-dc439284996d"/>
    <ds:schemaRef ds:uri="76dae7dc-8e0e-4d8a-8acf-e5544f6ebfe6"/>
  </ds:schemaRefs>
</ds:datastoreItem>
</file>

<file path=customXml/itemProps3.xml><?xml version="1.0" encoding="utf-8"?>
<ds:datastoreItem xmlns:ds="http://schemas.openxmlformats.org/officeDocument/2006/customXml" ds:itemID="{DA9DFF41-E03E-4139-9C9B-D2E23B2A532D}">
  <ds:schemaRefs>
    <ds:schemaRef ds:uri="http://schemas.microsoft.com/sharepoint/v3/contenttype/forms"/>
  </ds:schemaRefs>
</ds:datastoreItem>
</file>

<file path=customXml/itemProps4.xml><?xml version="1.0" encoding="utf-8"?>
<ds:datastoreItem xmlns:ds="http://schemas.openxmlformats.org/officeDocument/2006/customXml" ds:itemID="{649EC2D2-D4E3-4B16-BA61-7A4E19622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9d1df-dc11-47fc-b551-dc439284996d"/>
    <ds:schemaRef ds:uri="76dae7dc-8e0e-4d8a-8acf-e5544f6eb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909</Words>
  <Characters>4714</Characters>
  <Application>Microsoft Office Word</Application>
  <DocSecurity>0</DocSecurity>
  <Lines>423</Lines>
  <Paragraphs>67</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5582</CharactersWithSpaces>
  <SharedDoc>false</SharedDoc>
  <HLinks>
    <vt:vector size="6" baseType="variant">
      <vt:variant>
        <vt:i4>3670127</vt:i4>
      </vt:variant>
      <vt:variant>
        <vt:i4>0</vt:i4>
      </vt:variant>
      <vt:variant>
        <vt:i4>0</vt:i4>
      </vt:variant>
      <vt:variant>
        <vt:i4>5</vt:i4>
      </vt:variant>
      <vt:variant>
        <vt:lpwstr>http://www.greengownaw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subject/>
  <dc:creator>s2106311</dc:creator>
  <cp:keywords/>
  <cp:lastModifiedBy>Fiona Goodwin</cp:lastModifiedBy>
  <cp:revision>3</cp:revision>
  <cp:lastPrinted>2015-04-17T01:20:00Z</cp:lastPrinted>
  <dcterms:created xsi:type="dcterms:W3CDTF">2026-03-23T14:43:00Z</dcterms:created>
  <dcterms:modified xsi:type="dcterms:W3CDTF">2026-03-2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644EE42C17BF6429A94F4A81388BA25</vt:lpwstr>
  </property>
  <property fmtid="{D5CDD505-2E9C-101B-9397-08002B2CF9AE}" pid="4" name="MediaServiceImageTags">
    <vt:lpwstr/>
  </property>
  <property fmtid="{D5CDD505-2E9C-101B-9397-08002B2CF9AE}" pid="5" name="Order">
    <vt:r8>50000</vt:r8>
  </property>
</Properties>
</file>